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F3DF0" w14:textId="4A7CAD5D" w:rsidR="00DD1B60" w:rsidRDefault="002000E8" w:rsidP="002000E8">
      <w:pPr>
        <w:rPr>
          <w:lang w:val="en-GB"/>
        </w:rPr>
      </w:pPr>
      <w:r>
        <w:rPr>
          <w:lang w:val="en-GB"/>
        </w:rPr>
        <w:t xml:space="preserve">                          </w:t>
      </w:r>
    </w:p>
    <w:p w14:paraId="2C139A89" w14:textId="77777777" w:rsidR="002000E8" w:rsidRDefault="002000E8" w:rsidP="002000E8">
      <w:pPr>
        <w:rPr>
          <w:lang w:val="en-GB"/>
        </w:rPr>
      </w:pPr>
    </w:p>
    <w:p w14:paraId="071C33C5" w14:textId="77777777" w:rsidR="002000E8" w:rsidRDefault="002000E8" w:rsidP="002000E8">
      <w:pPr>
        <w:rPr>
          <w:lang w:val="en-GB"/>
        </w:rPr>
      </w:pPr>
    </w:p>
    <w:p w14:paraId="5FFAB04E" w14:textId="77777777" w:rsidR="002000E8" w:rsidRDefault="002000E8" w:rsidP="002000E8">
      <w:pPr>
        <w:rPr>
          <w:lang w:val="en-GB"/>
        </w:rPr>
      </w:pPr>
    </w:p>
    <w:p w14:paraId="2F4A92D4" w14:textId="77777777" w:rsidR="002000E8" w:rsidRPr="004B40AD" w:rsidRDefault="002000E8" w:rsidP="002000E8"/>
    <w:p w14:paraId="72EBF064" w14:textId="300F83C5" w:rsidR="00DD1B60" w:rsidRPr="006D3588" w:rsidRDefault="003B3603" w:rsidP="003B3603">
      <w:pPr>
        <w:jc w:val="center"/>
        <w:rPr>
          <w:szCs w:val="24"/>
        </w:rPr>
      </w:pPr>
      <w:r>
        <w:rPr>
          <w:szCs w:val="24"/>
        </w:rPr>
        <w:t>Thomas Oshoko</w:t>
      </w:r>
    </w:p>
    <w:p w14:paraId="60723106" w14:textId="73FC8082" w:rsidR="00DD1B60" w:rsidRDefault="003B3603" w:rsidP="001C73AB">
      <w:pPr>
        <w:jc w:val="center"/>
        <w:rPr>
          <w:szCs w:val="24"/>
        </w:rPr>
      </w:pPr>
      <w:r>
        <w:rPr>
          <w:szCs w:val="24"/>
        </w:rPr>
        <w:t>Strayer University</w:t>
      </w:r>
    </w:p>
    <w:p w14:paraId="17CFA765" w14:textId="7A537B83" w:rsidR="00DD1B60" w:rsidRDefault="003B3603" w:rsidP="003B3603">
      <w:pPr>
        <w:jc w:val="center"/>
        <w:rPr>
          <w:szCs w:val="24"/>
        </w:rPr>
      </w:pPr>
      <w:r>
        <w:rPr>
          <w:szCs w:val="24"/>
        </w:rPr>
        <w:t>Dat</w:t>
      </w:r>
      <w:r w:rsidR="0073069E">
        <w:rPr>
          <w:szCs w:val="24"/>
        </w:rPr>
        <w:t>abase and Data Warehouse Design</w:t>
      </w:r>
    </w:p>
    <w:p w14:paraId="1192D575" w14:textId="2704849D" w:rsidR="0073069E" w:rsidRDefault="0073069E" w:rsidP="003B3603">
      <w:pPr>
        <w:jc w:val="center"/>
        <w:rPr>
          <w:szCs w:val="24"/>
        </w:rPr>
      </w:pPr>
      <w:r>
        <w:rPr>
          <w:szCs w:val="24"/>
        </w:rPr>
        <w:t>CIS499</w:t>
      </w:r>
    </w:p>
    <w:p w14:paraId="73604AE8" w14:textId="5026983F" w:rsidR="0073069E" w:rsidRDefault="0073069E" w:rsidP="003B3603">
      <w:pPr>
        <w:jc w:val="center"/>
        <w:rPr>
          <w:szCs w:val="24"/>
        </w:rPr>
      </w:pPr>
    </w:p>
    <w:p w14:paraId="73AB8D5D" w14:textId="175B18E1" w:rsidR="0073069E" w:rsidRDefault="0073069E" w:rsidP="003B3603">
      <w:pPr>
        <w:jc w:val="center"/>
        <w:rPr>
          <w:szCs w:val="24"/>
        </w:rPr>
      </w:pPr>
    </w:p>
    <w:p w14:paraId="1CD63F64" w14:textId="624A9606" w:rsidR="0073069E" w:rsidRDefault="0073069E" w:rsidP="003B3603">
      <w:pPr>
        <w:jc w:val="center"/>
        <w:rPr>
          <w:szCs w:val="24"/>
        </w:rPr>
      </w:pPr>
    </w:p>
    <w:p w14:paraId="626A54F2" w14:textId="2449AFEB" w:rsidR="0073069E" w:rsidRDefault="0073069E" w:rsidP="003B3603">
      <w:pPr>
        <w:jc w:val="center"/>
        <w:rPr>
          <w:szCs w:val="24"/>
        </w:rPr>
      </w:pPr>
    </w:p>
    <w:p w14:paraId="39EE8258" w14:textId="0E0B37BF" w:rsidR="0073069E" w:rsidRDefault="0073069E" w:rsidP="003B3603">
      <w:pPr>
        <w:jc w:val="center"/>
        <w:rPr>
          <w:szCs w:val="24"/>
        </w:rPr>
      </w:pPr>
    </w:p>
    <w:p w14:paraId="5F6662B1" w14:textId="75E50500" w:rsidR="0073069E" w:rsidRDefault="0073069E" w:rsidP="003B3603">
      <w:pPr>
        <w:jc w:val="center"/>
        <w:rPr>
          <w:szCs w:val="24"/>
        </w:rPr>
      </w:pPr>
    </w:p>
    <w:p w14:paraId="6DFDD5FF" w14:textId="3E07815C" w:rsidR="0073069E" w:rsidRDefault="0073069E" w:rsidP="003B3603">
      <w:pPr>
        <w:jc w:val="center"/>
        <w:rPr>
          <w:szCs w:val="24"/>
        </w:rPr>
      </w:pPr>
    </w:p>
    <w:p w14:paraId="40FA8BA6" w14:textId="4CD49563" w:rsidR="0073069E" w:rsidRDefault="0073069E" w:rsidP="003B3603">
      <w:pPr>
        <w:jc w:val="center"/>
        <w:rPr>
          <w:rFonts w:ascii="inherit" w:hAnsi="inherit"/>
          <w:bdr w:val="none" w:sz="0" w:space="0" w:color="auto" w:frame="1"/>
        </w:rPr>
      </w:pPr>
      <w:r>
        <w:rPr>
          <w:szCs w:val="24"/>
        </w:rPr>
        <w:t>Dr</w:t>
      </w:r>
      <w:r w:rsidRPr="0073069E">
        <w:rPr>
          <w:rFonts w:ascii="inherit" w:hAnsi="inherit"/>
          <w:bdr w:val="none" w:sz="0" w:space="0" w:color="auto" w:frame="1"/>
        </w:rPr>
        <w:t xml:space="preserve"> </w:t>
      </w:r>
      <w:r>
        <w:rPr>
          <w:rFonts w:ascii="inherit" w:hAnsi="inherit"/>
          <w:bdr w:val="none" w:sz="0" w:space="0" w:color="auto" w:frame="1"/>
        </w:rPr>
        <w:t>Reddy </w:t>
      </w:r>
      <w:proofErr w:type="spellStart"/>
      <w:r>
        <w:rPr>
          <w:rFonts w:ascii="inherit" w:hAnsi="inherit"/>
          <w:bdr w:val="none" w:sz="0" w:space="0" w:color="auto" w:frame="1"/>
        </w:rPr>
        <w:t>Urimindi</w:t>
      </w:r>
      <w:proofErr w:type="spellEnd"/>
    </w:p>
    <w:p w14:paraId="1273DF0B" w14:textId="0AD52918" w:rsidR="0073069E" w:rsidRDefault="0073069E" w:rsidP="003B3603">
      <w:pPr>
        <w:jc w:val="center"/>
      </w:pPr>
      <w:r>
        <w:rPr>
          <w:rFonts w:ascii="inherit" w:hAnsi="inherit"/>
          <w:bdr w:val="none" w:sz="0" w:space="0" w:color="auto" w:frame="1"/>
        </w:rPr>
        <w:t>November 4, 2019</w:t>
      </w:r>
    </w:p>
    <w:p w14:paraId="4ACB94AA" w14:textId="77777777" w:rsidR="00DD1B60" w:rsidRDefault="00DD1B60" w:rsidP="00DD1B60"/>
    <w:p w14:paraId="3AC02694" w14:textId="77777777" w:rsidR="00936B1D" w:rsidRDefault="00936B1D" w:rsidP="00DD1B60"/>
    <w:p w14:paraId="7894C711" w14:textId="77777777" w:rsidR="00936B1D" w:rsidRDefault="00936B1D" w:rsidP="00DD1B60"/>
    <w:p w14:paraId="7EA5C611" w14:textId="77777777" w:rsidR="00936B1D" w:rsidRDefault="00936B1D" w:rsidP="00DD1B60"/>
    <w:p w14:paraId="7F132DC6" w14:textId="77777777" w:rsidR="00DD1B60" w:rsidRDefault="00DD1B60" w:rsidP="00DD1B60"/>
    <w:p w14:paraId="1DCFF3FA" w14:textId="77777777" w:rsidR="00DD1B60" w:rsidRDefault="00DD1B60" w:rsidP="00DD1B60"/>
    <w:p w14:paraId="4DCF78CA" w14:textId="77777777" w:rsidR="00DD1B60" w:rsidRDefault="00DD1B60" w:rsidP="00DD1B60"/>
    <w:p w14:paraId="2B59B55A" w14:textId="77777777" w:rsidR="00146A84" w:rsidRDefault="00146A84" w:rsidP="00DD1B60"/>
    <w:p w14:paraId="2B8EFA9D" w14:textId="77777777" w:rsidR="00DD1B60" w:rsidRDefault="00DD1B60" w:rsidP="00BB1A74">
      <w:pPr>
        <w:jc w:val="center"/>
      </w:pPr>
    </w:p>
    <w:p w14:paraId="2731265D" w14:textId="77777777" w:rsidR="00DD1B60" w:rsidRDefault="00DD1B60" w:rsidP="00DD1B60"/>
    <w:p w14:paraId="493B2D84" w14:textId="6750FECA" w:rsidR="001A5CAE" w:rsidRPr="000E4741" w:rsidRDefault="001A5CAE" w:rsidP="0073069E">
      <w:pPr>
        <w:jc w:val="center"/>
      </w:pPr>
      <w:r>
        <w:t>Database and Data Warehouse Design</w:t>
      </w:r>
    </w:p>
    <w:p w14:paraId="24929BB6" w14:textId="2F73CE92" w:rsidR="00BE2434" w:rsidRPr="00BE2434" w:rsidRDefault="00BA1CC4" w:rsidP="0092076A">
      <w:pPr>
        <w:jc w:val="center"/>
        <w:rPr>
          <w:b/>
        </w:rPr>
      </w:pPr>
      <w:r>
        <w:rPr>
          <w:b/>
        </w:rPr>
        <w:t xml:space="preserve">Need for Data Warehousing </w:t>
      </w:r>
      <w:r w:rsidR="00B620AB">
        <w:rPr>
          <w:b/>
        </w:rPr>
        <w:t xml:space="preserve">in my Company </w:t>
      </w:r>
    </w:p>
    <w:p w14:paraId="57FDA3A2" w14:textId="69B66BCE" w:rsidR="00577330" w:rsidRDefault="0052505B" w:rsidP="00505567">
      <w:pPr>
        <w:ind w:firstLine="720"/>
      </w:pPr>
      <w:r>
        <w:t xml:space="preserve">The concept of data warehousing denotes the collection and management of information from different sources in efforts to offer </w:t>
      </w:r>
      <w:r w:rsidR="0073069E">
        <w:t>essential</w:t>
      </w:r>
      <w:r>
        <w:t xml:space="preserve"> business understandings. It also </w:t>
      </w:r>
      <w:r w:rsidR="00514CA3">
        <w:t>includes</w:t>
      </w:r>
      <w:r>
        <w:t xml:space="preserve"> a blend of innovations and elements that assist in the strategic utilization of information or data. In my experience, not many firms have </w:t>
      </w:r>
      <w:r w:rsidR="00C23683">
        <w:t xml:space="preserve">a data warehouse as one would expect. Most of those that claim to have it usually do not have a </w:t>
      </w:r>
      <w:r w:rsidR="000022EF">
        <w:t>real</w:t>
      </w:r>
      <w:r w:rsidR="00C23683">
        <w:t xml:space="preserve"> warehouse, </w:t>
      </w:r>
      <w:r w:rsidR="000022EF">
        <w:t>preferably</w:t>
      </w:r>
      <w:r w:rsidR="00C23683">
        <w:t xml:space="preserve"> </w:t>
      </w:r>
      <w:r w:rsidR="00514CA3">
        <w:t xml:space="preserve">something else or like a data warehouse. </w:t>
      </w:r>
      <w:r w:rsidR="00867DFF">
        <w:t xml:space="preserve">For an organization to thrive in the future there is need for effective decisions. Besides, the most successful </w:t>
      </w:r>
      <w:r w:rsidR="000022EF">
        <w:t>choices</w:t>
      </w:r>
      <w:r w:rsidR="00867DFF">
        <w:t xml:space="preserve"> often involve all the appropriate data consideration. As such, the best source for managing data is having a well-developed data warehouse. </w:t>
      </w:r>
    </w:p>
    <w:p w14:paraId="4E1BB320" w14:textId="5EF81BD8" w:rsidR="0062027E" w:rsidRDefault="0062027E" w:rsidP="00505567">
      <w:pPr>
        <w:ind w:firstLine="720"/>
      </w:pPr>
      <w:r>
        <w:t xml:space="preserve">Thus, the concept behind data warehousing is </w:t>
      </w:r>
      <w:r w:rsidR="000022EF">
        <w:t>straightforward</w:t>
      </w:r>
      <w:r>
        <w:t>: information is mined on a regula</w:t>
      </w:r>
      <w:r w:rsidR="000022EF">
        <w:t>rly</w:t>
      </w:r>
      <w:r>
        <w:t xml:space="preserve"> from source areas or systems, using </w:t>
      </w:r>
      <w:r w:rsidR="006C4E59">
        <w:t>technologies</w:t>
      </w:r>
      <w:r>
        <w:t xml:space="preserve"> such as </w:t>
      </w:r>
      <w:r w:rsidR="006C4E59">
        <w:t xml:space="preserve">ERP applications that possess vital data. </w:t>
      </w:r>
      <w:r w:rsidR="007302E2">
        <w:t xml:space="preserve">Information from these systems is then transferred to dedicated servers, which contain data warehouses. However, while this data is being moved, it is prepared, organized, authenticated, reformatted, as well as summarized and </w:t>
      </w:r>
      <w:r w:rsidR="00674542">
        <w:t>improved</w:t>
      </w:r>
      <w:r w:rsidR="007302E2">
        <w:t xml:space="preserve"> </w:t>
      </w:r>
      <w:r w:rsidR="00674542">
        <w:t>using</w:t>
      </w:r>
      <w:r w:rsidR="007302E2">
        <w:t xml:space="preserve"> information from other </w:t>
      </w:r>
      <w:r w:rsidR="00674542">
        <w:t>areas</w:t>
      </w:r>
      <w:r w:rsidR="007302E2">
        <w:t xml:space="preserve">. </w:t>
      </w:r>
      <w:r w:rsidR="00764372">
        <w:t xml:space="preserve">This subsequent data warehouse becomes the major source of information for generation of reports, analysis, in addition to reporting, where such tools as canned reports, consoles, as well as ad-hoc queries are used. </w:t>
      </w:r>
    </w:p>
    <w:p w14:paraId="770B7250" w14:textId="0048E0AA" w:rsidR="00282A64" w:rsidRDefault="00282A64" w:rsidP="00505567">
      <w:pPr>
        <w:ind w:firstLine="720"/>
      </w:pPr>
      <w:r>
        <w:lastRenderedPageBreak/>
        <w:t xml:space="preserve">One importance of data warehouse is information integration. An organization’s data is often </w:t>
      </w:r>
      <w:r w:rsidR="000022EF">
        <w:t>vast</w:t>
      </w:r>
      <w:r>
        <w:t xml:space="preserve"> and multifaceted, usually spreading out through a diversity of various in-house and </w:t>
      </w:r>
      <w:r w:rsidR="006F750E">
        <w:t>peripheral</w:t>
      </w:r>
      <w:r>
        <w:t xml:space="preserve"> systems. </w:t>
      </w:r>
      <w:r w:rsidR="006F750E">
        <w:t xml:space="preserve">Equally, there is also a need to assess a business’ data across its different systems by </w:t>
      </w:r>
      <w:r w:rsidR="00502633">
        <w:t>period</w:t>
      </w:r>
      <w:r w:rsidR="006F750E">
        <w:t xml:space="preserve">, </w:t>
      </w:r>
      <w:r w:rsidR="00502633">
        <w:t>station</w:t>
      </w:r>
      <w:r w:rsidR="006F750E">
        <w:t xml:space="preserve">, in addition to the location. </w:t>
      </w:r>
      <w:r w:rsidR="00502633">
        <w:t xml:space="preserve">Therefore, data integration remains vital to ensure that data is </w:t>
      </w:r>
      <w:r w:rsidR="00A55B3D">
        <w:t>gathered</w:t>
      </w:r>
      <w:r w:rsidR="00502633">
        <w:t xml:space="preserve">, </w:t>
      </w:r>
      <w:r w:rsidR="00A55B3D">
        <w:t>prepared</w:t>
      </w:r>
      <w:r w:rsidR="00502633">
        <w:t xml:space="preserve">, and securely </w:t>
      </w:r>
      <w:r w:rsidR="00A55B3D">
        <w:t>warehoused</w:t>
      </w:r>
      <w:r w:rsidR="00502633">
        <w:t xml:space="preserve"> in one </w:t>
      </w:r>
      <w:r w:rsidR="000022EF">
        <w:t>place</w:t>
      </w:r>
      <w:r w:rsidR="00502633">
        <w:t xml:space="preserve">. </w:t>
      </w:r>
      <w:r w:rsidR="00A55B3D">
        <w:t>Data integration also plays an i</w:t>
      </w:r>
      <w:r w:rsidR="000022EF">
        <w:t>ntegral</w:t>
      </w:r>
      <w:r w:rsidR="00A55B3D">
        <w:t xml:space="preserve"> part in saving time and the l</w:t>
      </w:r>
      <w:r w:rsidR="000022EF">
        <w:t>engthy</w:t>
      </w:r>
      <w:r w:rsidR="001C2F91">
        <w:t xml:space="preserve"> processes that are frequently seen in producing reports due to several steps that are needed </w:t>
      </w:r>
      <w:r w:rsidR="001D3643">
        <w:t xml:space="preserve">in extracting information from one source and sorting or merging it, then enriching it to guarantee </w:t>
      </w:r>
      <w:r w:rsidR="00B95738">
        <w:t xml:space="preserve">accuracy. </w:t>
      </w:r>
    </w:p>
    <w:p w14:paraId="648D50DF" w14:textId="68F6AAA2" w:rsidR="00126A83" w:rsidRDefault="00126A83" w:rsidP="00505567">
      <w:pPr>
        <w:ind w:firstLine="720"/>
      </w:pPr>
      <w:r>
        <w:t xml:space="preserve">The need for data warehousing is also based on superior reporting and analytics. Here, the most </w:t>
      </w:r>
      <w:r w:rsidR="00EF3345">
        <w:t>critical</w:t>
      </w:r>
      <w:r>
        <w:t xml:space="preserve"> design plan for data warehouse includes supporting querying, analysis, as well as analysis. </w:t>
      </w:r>
      <w:r w:rsidR="004A164E">
        <w:t xml:space="preserve">It is, thus, clear that data warehouse works to facilitate easy understanding of complex information through </w:t>
      </w:r>
      <w:r w:rsidR="00BB6C33">
        <w:t xml:space="preserve">the use of simplified analyses and reporting. </w:t>
      </w:r>
      <w:r w:rsidR="005D40DD">
        <w:t xml:space="preserve">Another vital need for data warehousing regards knowledge discovery as well as data extraction. </w:t>
      </w:r>
    </w:p>
    <w:p w14:paraId="6B58D8B9" w14:textId="59FCF1FA" w:rsidR="007B60EB" w:rsidRDefault="007B60EB" w:rsidP="00505567">
      <w:pPr>
        <w:ind w:firstLine="720"/>
      </w:pPr>
      <w:r>
        <w:t xml:space="preserve">Similarly, there are several best practices that organizations might adopt in efforts to ensure adherence to when designing data warehouses. </w:t>
      </w:r>
      <w:r w:rsidR="009702C3">
        <w:t xml:space="preserve">The first practice is using data models that are appropriately optimized for data retrieval. In particular, such models should also be based on hybrid approaches. </w:t>
      </w:r>
      <w:r w:rsidR="001F0694">
        <w:t xml:space="preserve">The second practice is information acquisition. Here, the process needs to be carefully developed to ensure proper acquisition and organization process for accuracy reasons. </w:t>
      </w:r>
      <w:r w:rsidR="001955D6">
        <w:t xml:space="preserve">The third practice is ensuring </w:t>
      </w:r>
      <w:r w:rsidR="001744A8">
        <w:t>Meta</w:t>
      </w:r>
      <w:bookmarkStart w:id="0" w:name="_GoBack"/>
      <w:bookmarkEnd w:id="0"/>
      <w:r w:rsidR="001955D6">
        <w:t xml:space="preserve">data, where data must be developed in such a way that it permits easy sharing among different elements of the data warehouse system. </w:t>
      </w:r>
      <w:r w:rsidR="001F0694">
        <w:t xml:space="preserve"> </w:t>
      </w:r>
      <w:r w:rsidR="001744A8">
        <w:t xml:space="preserve">The fifth practice entails quality of data in the warehouse, which is important for guaranteeing successful data warehousing. </w:t>
      </w:r>
      <w:r w:rsidR="00294BA9">
        <w:t xml:space="preserve">Essentially, the way in which data is transported from different sources into the warehouse must not jeopardize the quality of reporting and querying expected. </w:t>
      </w:r>
      <w:r w:rsidR="008E5B90">
        <w:t xml:space="preserve">Last but not the </w:t>
      </w:r>
      <w:r w:rsidR="008E5B90">
        <w:lastRenderedPageBreak/>
        <w:t>least, communication and training also remains important for an effective data warehouse.</w:t>
      </w:r>
      <w:r w:rsidR="00C27618">
        <w:t xml:space="preserve"> In a way, training is an important component when ensuring a successful warehouse as it offers the company’s staff the most appropriate skills. </w:t>
      </w:r>
    </w:p>
    <w:p w14:paraId="776DB995" w14:textId="77777777" w:rsidR="00B61AC4" w:rsidRDefault="00B61AC4" w:rsidP="00505567">
      <w:pPr>
        <w:ind w:firstLine="720"/>
      </w:pPr>
    </w:p>
    <w:p w14:paraId="47757A92" w14:textId="77777777" w:rsidR="00B61AC4" w:rsidRDefault="00B61AC4" w:rsidP="00505567">
      <w:pPr>
        <w:ind w:firstLine="720"/>
      </w:pPr>
    </w:p>
    <w:p w14:paraId="7ABCA526" w14:textId="15C515AD" w:rsidR="00B61AC4" w:rsidRPr="00BE2434" w:rsidRDefault="00BC5A5B" w:rsidP="00B61AC4">
      <w:pPr>
        <w:jc w:val="center"/>
        <w:rPr>
          <w:b/>
        </w:rPr>
      </w:pPr>
      <w:r>
        <w:rPr>
          <w:b/>
        </w:rPr>
        <w:t xml:space="preserve">A Schema Supporting the Company’s Business and Processes </w:t>
      </w:r>
    </w:p>
    <w:p w14:paraId="00EC0D08" w14:textId="08265C57" w:rsidR="00B61AC4" w:rsidRDefault="00D05A7F" w:rsidP="00BC1ECD">
      <w:pPr>
        <w:ind w:firstLine="720"/>
      </w:pPr>
      <w:r>
        <w:t xml:space="preserve">Put in simple terms, and in relation to database, a schema is understood as an organization’s and the structure of its database. It especially contains objects that may comprise tables, views, keys, data forms, as well as associations among different elements. </w:t>
      </w:r>
      <w:r w:rsidR="00A566FA">
        <w:t xml:space="preserve">Such a schema could also be shown using a visual diagram, demonstrating the different objects and their relationships with one another. </w:t>
      </w:r>
      <w:r w:rsidR="00BC1ECD">
        <w:t xml:space="preserve">To define my organization’s schema, the diagram will be separated into four important parts as follows.  </w:t>
      </w:r>
    </w:p>
    <w:p w14:paraId="42B12470" w14:textId="2D2F6131" w:rsidR="00BC1ECD" w:rsidRDefault="00BC1ECD" w:rsidP="00BC1ECD">
      <w:pPr>
        <w:pStyle w:val="ListParagraph"/>
        <w:numPr>
          <w:ilvl w:val="0"/>
          <w:numId w:val="31"/>
        </w:numPr>
      </w:pPr>
      <w:r>
        <w:t xml:space="preserve">Customer information – here, the business’ data is associated with the company’s customers, including their names, locations, as well as addresses in addition to other important identifying information. </w:t>
      </w:r>
    </w:p>
    <w:p w14:paraId="4E55D392" w14:textId="6866BEE0" w:rsidR="00586960" w:rsidRDefault="00586960" w:rsidP="00BC1ECD">
      <w:pPr>
        <w:pStyle w:val="ListParagraph"/>
        <w:numPr>
          <w:ilvl w:val="0"/>
          <w:numId w:val="31"/>
        </w:numPr>
      </w:pPr>
      <w:r>
        <w:t xml:space="preserve">Business – this is the second section, where data is necessary in running the company. In particular, some of the information featured here </w:t>
      </w:r>
      <w:r w:rsidR="005259DA">
        <w:t>includes</w:t>
      </w:r>
      <w:r>
        <w:t xml:space="preserve"> data related to employees, the company’s store locations, as well as salary details among other data. </w:t>
      </w:r>
    </w:p>
    <w:p w14:paraId="410CE165" w14:textId="33C398A4" w:rsidR="005259DA" w:rsidRDefault="00D22449" w:rsidP="00BC1ECD">
      <w:pPr>
        <w:pStyle w:val="ListParagraph"/>
        <w:numPr>
          <w:ilvl w:val="0"/>
          <w:numId w:val="31"/>
        </w:numPr>
      </w:pPr>
      <w:r>
        <w:t xml:space="preserve">Inventory – With this section, important information pertaining to the company includes details on different items. In this case, the items are movies. Therefore, it consists of data such as movie categories, actors, and related movie titles. </w:t>
      </w:r>
    </w:p>
    <w:p w14:paraId="68D9DA34" w14:textId="41F4D09A" w:rsidR="00854917" w:rsidRDefault="00B45E49" w:rsidP="00BC1ECD">
      <w:pPr>
        <w:pStyle w:val="ListParagraph"/>
        <w:numPr>
          <w:ilvl w:val="0"/>
          <w:numId w:val="31"/>
        </w:numPr>
      </w:pPr>
      <w:r>
        <w:t xml:space="preserve">View – this is the last section, which includes special view on information used for </w:t>
      </w:r>
      <w:r w:rsidR="00854917">
        <w:t>assessment</w:t>
      </w:r>
      <w:r>
        <w:t xml:space="preserve"> purposes. </w:t>
      </w:r>
    </w:p>
    <w:p w14:paraId="67F3723E" w14:textId="6D6BF134" w:rsidR="00B45E49" w:rsidRDefault="00854917" w:rsidP="00854917">
      <w:r>
        <w:lastRenderedPageBreak/>
        <w:t xml:space="preserve">Therefore, the following diagram presents the major tables of the database schema from the above given information. </w:t>
      </w:r>
    </w:p>
    <w:p w14:paraId="285138C0" w14:textId="77777777" w:rsidR="007444BF" w:rsidRDefault="007444BF" w:rsidP="00854917"/>
    <w:p w14:paraId="4EFAE861" w14:textId="77777777" w:rsidR="007444BF" w:rsidRDefault="007444BF" w:rsidP="00854917"/>
    <w:p w14:paraId="0AB1A7C9" w14:textId="77777777" w:rsidR="007444BF" w:rsidRDefault="007444BF" w:rsidP="00854917"/>
    <w:p w14:paraId="5C7E75A0" w14:textId="56890F61" w:rsidR="007444BF" w:rsidRDefault="00977BDB" w:rsidP="00854917">
      <w:r>
        <w:rPr>
          <w:noProof/>
        </w:rPr>
        <w:lastRenderedPageBreak/>
        <w:drawing>
          <wp:inline distT="0" distB="0" distL="0" distR="0" wp14:anchorId="721C040C" wp14:editId="779A7D88">
            <wp:extent cx="5945340" cy="8534400"/>
            <wp:effectExtent l="0" t="0" r="0" b="0"/>
            <wp:docPr id="1" name="Picture 1" descr="C:\Users\moya\Desktop\sakila_full_database_schema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ya\Desktop\sakila_full_database_schema_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5340" cy="8534400"/>
                    </a:xfrm>
                    <a:prstGeom prst="rect">
                      <a:avLst/>
                    </a:prstGeom>
                    <a:noFill/>
                    <a:ln>
                      <a:noFill/>
                    </a:ln>
                  </pic:spPr>
                </pic:pic>
              </a:graphicData>
            </a:graphic>
          </wp:inline>
        </w:drawing>
      </w:r>
    </w:p>
    <w:p w14:paraId="7A737062" w14:textId="6EAF7748" w:rsidR="003A2BB1" w:rsidRDefault="00D834FA" w:rsidP="00D834FA">
      <w:pPr>
        <w:jc w:val="center"/>
      </w:pPr>
      <w:r>
        <w:rPr>
          <w:b/>
        </w:rPr>
        <w:lastRenderedPageBreak/>
        <w:t xml:space="preserve">An Entity-Relationship (E-R) Diagram </w:t>
      </w:r>
    </w:p>
    <w:p w14:paraId="4734EB2B" w14:textId="157321F8" w:rsidR="00D10BBB" w:rsidRDefault="003A2BB1" w:rsidP="00D10BBB">
      <w:r>
        <w:tab/>
        <w:t xml:space="preserve">The E-R diagram fundamentally represents the main components that would usually form the basis of the company. However, these are independent elements that would usually work to promote suitable information collection and transfer of such information into the data marts. Here, the customer data </w:t>
      </w:r>
      <w:r w:rsidR="00784852">
        <w:t xml:space="preserve">establishes the database’s first component in the company. </w:t>
      </w:r>
      <w:r w:rsidR="0007529D">
        <w:t xml:space="preserve">At this stage, client information, including their names, addresses, as well as locations is recorded and stored for business use. </w:t>
      </w:r>
      <w:r w:rsidR="002353FF">
        <w:t xml:space="preserve">At the business level, the company notes these details. Here, different groups of people work on the given data to produce meaningful, yet vital business insights. </w:t>
      </w:r>
      <w:r w:rsidR="00FE7860">
        <w:t xml:space="preserve">Other types of data that were not previously collected are also discussed and appropriate amendments done in efforts to ensure accuracy and quality of information. </w:t>
      </w:r>
      <w:r w:rsidR="00D10BBB">
        <w:t xml:space="preserve">At the inventory stage, important data concerning the company is also assessed. It especially includes details on different products that are produced by the organization. In this case, the items are movies. Hence, it consists of data such as movie categories, actors, and related movie titles. </w:t>
      </w:r>
      <w:r w:rsidR="00F601FC">
        <w:t xml:space="preserve">The last stage is the view component, where information is again appraised for errors. </w:t>
      </w:r>
      <w:r w:rsidR="008042D4">
        <w:t xml:space="preserve">The following table shows my organization’s E-R diagram. </w:t>
      </w:r>
    </w:p>
    <w:p w14:paraId="7602098A" w14:textId="0DF58278" w:rsidR="00552933" w:rsidRDefault="00552933" w:rsidP="003A2BB1">
      <w:r>
        <w:rPr>
          <w:noProof/>
        </w:rPr>
        <w:lastRenderedPageBreak/>
        <w:drawing>
          <wp:inline distT="0" distB="0" distL="0" distR="0" wp14:anchorId="43AD3CE4" wp14:editId="52C941FE">
            <wp:extent cx="6208889" cy="764257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6202198" cy="7634342"/>
                    </a:xfrm>
                    <a:prstGeom prst="rect">
                      <a:avLst/>
                    </a:prstGeom>
                  </pic:spPr>
                </pic:pic>
              </a:graphicData>
            </a:graphic>
          </wp:inline>
        </w:drawing>
      </w:r>
    </w:p>
    <w:p w14:paraId="1E9AFD3A" w14:textId="3AF1666C" w:rsidR="00D10BBB" w:rsidRDefault="00552933" w:rsidP="00552933">
      <w:pPr>
        <w:tabs>
          <w:tab w:val="left" w:pos="5493"/>
        </w:tabs>
      </w:pPr>
      <w:r>
        <w:tab/>
      </w:r>
    </w:p>
    <w:p w14:paraId="59F31A98" w14:textId="55AB5D1E" w:rsidR="00552933" w:rsidRPr="00BE01F8" w:rsidRDefault="00BE01F8" w:rsidP="00BE01F8">
      <w:pPr>
        <w:tabs>
          <w:tab w:val="left" w:pos="5493"/>
        </w:tabs>
        <w:jc w:val="center"/>
        <w:rPr>
          <w:b/>
        </w:rPr>
      </w:pPr>
      <w:r w:rsidRPr="00BE01F8">
        <w:rPr>
          <w:b/>
        </w:rPr>
        <w:lastRenderedPageBreak/>
        <w:t>Data Flow Diagram</w:t>
      </w:r>
    </w:p>
    <w:p w14:paraId="5E501F7F" w14:textId="3F3BEB75" w:rsidR="00552933" w:rsidRPr="00552933" w:rsidRDefault="003F3389" w:rsidP="00552933">
      <w:pPr>
        <w:tabs>
          <w:tab w:val="left" w:pos="5493"/>
        </w:tabs>
      </w:pPr>
      <w:r>
        <w:rPr>
          <w:noProof/>
        </w:rPr>
        <w:lastRenderedPageBreak/>
        <w:drawing>
          <wp:inline distT="0" distB="0" distL="0" distR="0" wp14:anchorId="78C4B307" wp14:editId="6A4FF89E">
            <wp:extent cx="5943600" cy="8532577"/>
            <wp:effectExtent l="0" t="0" r="0" b="1905"/>
            <wp:docPr id="3" name="Picture 3" descr="C:\Users\moya\Desktop\sakila_full_database_schema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ya\Desktop\sakila_full_database_schema_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532577"/>
                    </a:xfrm>
                    <a:prstGeom prst="rect">
                      <a:avLst/>
                    </a:prstGeom>
                    <a:noFill/>
                    <a:ln>
                      <a:noFill/>
                    </a:ln>
                  </pic:spPr>
                </pic:pic>
              </a:graphicData>
            </a:graphic>
          </wp:inline>
        </w:drawing>
      </w:r>
    </w:p>
    <w:sectPr w:rsidR="00552933" w:rsidRPr="00552933" w:rsidSect="008976D4">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636D0" w14:textId="77777777" w:rsidR="00BE5435" w:rsidRDefault="00BE5435">
      <w:pPr>
        <w:spacing w:line="240" w:lineRule="auto"/>
      </w:pPr>
      <w:r>
        <w:separator/>
      </w:r>
    </w:p>
  </w:endnote>
  <w:endnote w:type="continuationSeparator" w:id="0">
    <w:p w14:paraId="672AE3CD" w14:textId="77777777" w:rsidR="00BE5435" w:rsidRDefault="00BE54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79B21" w14:textId="77777777" w:rsidR="00BE5435" w:rsidRDefault="00BE5435">
      <w:pPr>
        <w:spacing w:line="240" w:lineRule="auto"/>
      </w:pPr>
      <w:r>
        <w:separator/>
      </w:r>
    </w:p>
  </w:footnote>
  <w:footnote w:type="continuationSeparator" w:id="0">
    <w:p w14:paraId="0A54E575" w14:textId="77777777" w:rsidR="00BE5435" w:rsidRDefault="00BE543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BFDFC" w14:textId="6A43441A" w:rsidR="008976D4" w:rsidRPr="00146A84" w:rsidRDefault="00B741B8" w:rsidP="00B741B8">
    <w:r>
      <w:t>DATABASE AND DATA WAREHOUSE DESIGN</w:t>
    </w:r>
    <w:r>
      <w:tab/>
    </w:r>
    <w:r>
      <w:tab/>
    </w:r>
    <w:r>
      <w:tab/>
      <w:t xml:space="preserve">                                  </w:t>
    </w:r>
    <w:r w:rsidR="008976D4" w:rsidRPr="00F455BB">
      <w:fldChar w:fldCharType="begin"/>
    </w:r>
    <w:r w:rsidR="008976D4" w:rsidRPr="00F455BB">
      <w:instrText xml:space="preserve"> PAGE   \* MERGEFORMAT </w:instrText>
    </w:r>
    <w:r w:rsidR="008976D4" w:rsidRPr="00F455BB">
      <w:fldChar w:fldCharType="separate"/>
    </w:r>
    <w:r w:rsidR="003F3389">
      <w:rPr>
        <w:noProof/>
      </w:rPr>
      <w:t>9</w:t>
    </w:r>
    <w:r w:rsidR="008976D4" w:rsidRPr="00F455BB">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4A33" w14:textId="2808E491" w:rsidR="005D53F1" w:rsidRDefault="005D28F1" w:rsidP="00DC7F2F">
    <w:r>
      <w:t>Running head:</w:t>
    </w:r>
    <w:r w:rsidR="00B741B8" w:rsidRPr="00B741B8">
      <w:t xml:space="preserve"> </w:t>
    </w:r>
    <w:r w:rsidR="00B741B8">
      <w:t>DATABASE AND DATA WAREHOUSE DESIGN</w:t>
    </w:r>
    <w:r w:rsidR="00B741B8">
      <w:tab/>
      <w:t xml:space="preserve">                  </w:t>
    </w:r>
    <w:sdt>
      <w:sdtPr>
        <w:id w:val="1215546760"/>
        <w:docPartObj>
          <w:docPartGallery w:val="Page Numbers (Top of Page)"/>
          <w:docPartUnique/>
        </w:docPartObj>
      </w:sdtPr>
      <w:sdtEndPr>
        <w:rPr>
          <w:noProof/>
        </w:rPr>
      </w:sdtEndPr>
      <w:sdtContent>
        <w:r w:rsidR="00DC7F2F">
          <w:t xml:space="preserve">                </w:t>
        </w:r>
        <w:r>
          <w:fldChar w:fldCharType="begin"/>
        </w:r>
        <w:r>
          <w:instrText xml:space="preserve"> PAGE   \* MERGEFORMAT </w:instrText>
        </w:r>
        <w:r>
          <w:fldChar w:fldCharType="separate"/>
        </w:r>
        <w:r w:rsidR="00D10BBB">
          <w:rPr>
            <w:noProof/>
          </w:rPr>
          <w:t>1</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E3768"/>
    <w:multiLevelType w:val="hybridMultilevel"/>
    <w:tmpl w:val="7FCE6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F0927"/>
    <w:multiLevelType w:val="hybridMultilevel"/>
    <w:tmpl w:val="1ED8C6E6"/>
    <w:lvl w:ilvl="0" w:tplc="A4A61C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62A1D"/>
    <w:multiLevelType w:val="hybridMultilevel"/>
    <w:tmpl w:val="A992BF28"/>
    <w:lvl w:ilvl="0" w:tplc="F36E885A">
      <w:start w:val="1"/>
      <w:numFmt w:val="bullet"/>
      <w:lvlText w:val="ж"/>
      <w:lvlJc w:val="left"/>
      <w:pPr>
        <w:ind w:left="810" w:hanging="360"/>
      </w:pPr>
      <w:rPr>
        <w:rFonts w:ascii="Corbel" w:hAnsi="Corbel" w:hint="default"/>
        <w:sz w:val="36"/>
        <w:szCs w:val="36"/>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8683A40"/>
    <w:multiLevelType w:val="hybridMultilevel"/>
    <w:tmpl w:val="CA967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AF5BBA"/>
    <w:multiLevelType w:val="hybridMultilevel"/>
    <w:tmpl w:val="4D82D2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D1EC2"/>
    <w:multiLevelType w:val="hybridMultilevel"/>
    <w:tmpl w:val="ECC6264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101C1F"/>
    <w:multiLevelType w:val="hybridMultilevel"/>
    <w:tmpl w:val="9230CD3E"/>
    <w:lvl w:ilvl="0" w:tplc="F36E885A">
      <w:start w:val="1"/>
      <w:numFmt w:val="bullet"/>
      <w:lvlText w:val="ж"/>
      <w:lvlJc w:val="left"/>
      <w:pPr>
        <w:ind w:left="720" w:hanging="360"/>
      </w:pPr>
      <w:rPr>
        <w:rFonts w:ascii="Corbel" w:hAnsi="Corbel"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24B8B"/>
    <w:multiLevelType w:val="hybridMultilevel"/>
    <w:tmpl w:val="53E04B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897A4B"/>
    <w:multiLevelType w:val="hybridMultilevel"/>
    <w:tmpl w:val="A8EAA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145159"/>
    <w:multiLevelType w:val="hybridMultilevel"/>
    <w:tmpl w:val="290AE2B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5D3C18"/>
    <w:multiLevelType w:val="hybridMultilevel"/>
    <w:tmpl w:val="62FE39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BC1FA1"/>
    <w:multiLevelType w:val="hybridMultilevel"/>
    <w:tmpl w:val="1E005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F86DA4"/>
    <w:multiLevelType w:val="hybridMultilevel"/>
    <w:tmpl w:val="0086841A"/>
    <w:lvl w:ilvl="0" w:tplc="BBDA186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8A53EE"/>
    <w:multiLevelType w:val="hybridMultilevel"/>
    <w:tmpl w:val="D1D6BFA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BD5338"/>
    <w:multiLevelType w:val="hybridMultilevel"/>
    <w:tmpl w:val="C7DCF1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B7B92"/>
    <w:multiLevelType w:val="hybridMultilevel"/>
    <w:tmpl w:val="E7844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842693"/>
    <w:multiLevelType w:val="hybridMultilevel"/>
    <w:tmpl w:val="FBFA3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776A8A"/>
    <w:multiLevelType w:val="hybridMultilevel"/>
    <w:tmpl w:val="9BFCA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B87490"/>
    <w:multiLevelType w:val="hybridMultilevel"/>
    <w:tmpl w:val="1E005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30414A"/>
    <w:multiLevelType w:val="hybridMultilevel"/>
    <w:tmpl w:val="CAB069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7241F1"/>
    <w:multiLevelType w:val="hybridMultilevel"/>
    <w:tmpl w:val="1EE0D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C6FDB"/>
    <w:multiLevelType w:val="hybridMultilevel"/>
    <w:tmpl w:val="042C6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2E1F47"/>
    <w:multiLevelType w:val="hybridMultilevel"/>
    <w:tmpl w:val="290AE2B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D3353D"/>
    <w:multiLevelType w:val="hybridMultilevel"/>
    <w:tmpl w:val="5D1A1A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903B1"/>
    <w:multiLevelType w:val="hybridMultilevel"/>
    <w:tmpl w:val="A9C8F1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5164AD"/>
    <w:multiLevelType w:val="hybridMultilevel"/>
    <w:tmpl w:val="1CC87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3C7C31"/>
    <w:multiLevelType w:val="hybridMultilevel"/>
    <w:tmpl w:val="D51052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690FAF"/>
    <w:multiLevelType w:val="hybridMultilevel"/>
    <w:tmpl w:val="DA6CDC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FB21AA"/>
    <w:multiLevelType w:val="hybridMultilevel"/>
    <w:tmpl w:val="8362E76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BC47C86"/>
    <w:multiLevelType w:val="hybridMultilevel"/>
    <w:tmpl w:val="1E949EAA"/>
    <w:lvl w:ilvl="0" w:tplc="6D1C4054">
      <w:start w:val="1"/>
      <w:numFmt w:val="bullet"/>
      <w:lvlText w:val="ж"/>
      <w:lvlJc w:val="left"/>
      <w:pPr>
        <w:ind w:left="720" w:hanging="360"/>
      </w:pPr>
      <w:rPr>
        <w:rFonts w:ascii="Times New Roman" w:hAnsi="Times New Roman" w:cs="Times New Roman"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D40BF1"/>
    <w:multiLevelType w:val="hybridMultilevel"/>
    <w:tmpl w:val="92D2E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94228C"/>
    <w:multiLevelType w:val="hybridMultilevel"/>
    <w:tmpl w:val="1A269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30"/>
  </w:num>
  <w:num w:numId="4">
    <w:abstractNumId w:val="3"/>
  </w:num>
  <w:num w:numId="5">
    <w:abstractNumId w:val="13"/>
  </w:num>
  <w:num w:numId="6">
    <w:abstractNumId w:val="5"/>
  </w:num>
  <w:num w:numId="7">
    <w:abstractNumId w:val="24"/>
  </w:num>
  <w:num w:numId="8">
    <w:abstractNumId w:val="23"/>
  </w:num>
  <w:num w:numId="9">
    <w:abstractNumId w:val="28"/>
  </w:num>
  <w:num w:numId="10">
    <w:abstractNumId w:val="4"/>
  </w:num>
  <w:num w:numId="11">
    <w:abstractNumId w:val="16"/>
  </w:num>
  <w:num w:numId="12">
    <w:abstractNumId w:val="17"/>
  </w:num>
  <w:num w:numId="13">
    <w:abstractNumId w:val="26"/>
  </w:num>
  <w:num w:numId="14">
    <w:abstractNumId w:val="6"/>
  </w:num>
  <w:num w:numId="15">
    <w:abstractNumId w:val="7"/>
  </w:num>
  <w:num w:numId="16">
    <w:abstractNumId w:val="14"/>
  </w:num>
  <w:num w:numId="17">
    <w:abstractNumId w:val="2"/>
  </w:num>
  <w:num w:numId="18">
    <w:abstractNumId w:val="1"/>
  </w:num>
  <w:num w:numId="19">
    <w:abstractNumId w:val="12"/>
  </w:num>
  <w:num w:numId="20">
    <w:abstractNumId w:val="29"/>
  </w:num>
  <w:num w:numId="21">
    <w:abstractNumId w:val="18"/>
  </w:num>
  <w:num w:numId="22">
    <w:abstractNumId w:val="15"/>
  </w:num>
  <w:num w:numId="23">
    <w:abstractNumId w:val="11"/>
  </w:num>
  <w:num w:numId="24">
    <w:abstractNumId w:val="0"/>
  </w:num>
  <w:num w:numId="25">
    <w:abstractNumId w:val="25"/>
  </w:num>
  <w:num w:numId="26">
    <w:abstractNumId w:val="19"/>
  </w:num>
  <w:num w:numId="27">
    <w:abstractNumId w:val="27"/>
  </w:num>
  <w:num w:numId="28">
    <w:abstractNumId w:val="10"/>
  </w:num>
  <w:num w:numId="29">
    <w:abstractNumId w:val="8"/>
  </w:num>
  <w:num w:numId="30">
    <w:abstractNumId w:val="31"/>
  </w:num>
  <w:num w:numId="31">
    <w:abstractNumId w:val="9"/>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DA2Mbc0NzAyMbRQ0lEKTi0uzszPAykwMa0FADUH5gEtAAAA"/>
  </w:docVars>
  <w:rsids>
    <w:rsidRoot w:val="00DD1B60"/>
    <w:rsid w:val="00001268"/>
    <w:rsid w:val="00001494"/>
    <w:rsid w:val="000022EF"/>
    <w:rsid w:val="00002A69"/>
    <w:rsid w:val="00003433"/>
    <w:rsid w:val="00003856"/>
    <w:rsid w:val="00004789"/>
    <w:rsid w:val="00004DBB"/>
    <w:rsid w:val="00004F91"/>
    <w:rsid w:val="0000521C"/>
    <w:rsid w:val="000053F5"/>
    <w:rsid w:val="00006B2A"/>
    <w:rsid w:val="00006C51"/>
    <w:rsid w:val="00012344"/>
    <w:rsid w:val="00012374"/>
    <w:rsid w:val="00012A03"/>
    <w:rsid w:val="000139DF"/>
    <w:rsid w:val="0001477F"/>
    <w:rsid w:val="00015FA7"/>
    <w:rsid w:val="0001694C"/>
    <w:rsid w:val="00017278"/>
    <w:rsid w:val="00017326"/>
    <w:rsid w:val="000178E8"/>
    <w:rsid w:val="00017953"/>
    <w:rsid w:val="00020727"/>
    <w:rsid w:val="00020952"/>
    <w:rsid w:val="000220CC"/>
    <w:rsid w:val="000221FF"/>
    <w:rsid w:val="00022B97"/>
    <w:rsid w:val="00023A0A"/>
    <w:rsid w:val="00023C63"/>
    <w:rsid w:val="00024049"/>
    <w:rsid w:val="00024E83"/>
    <w:rsid w:val="0002512D"/>
    <w:rsid w:val="00025A97"/>
    <w:rsid w:val="00025AA7"/>
    <w:rsid w:val="00031367"/>
    <w:rsid w:val="00033335"/>
    <w:rsid w:val="000335CE"/>
    <w:rsid w:val="00033D51"/>
    <w:rsid w:val="00033FF6"/>
    <w:rsid w:val="00035441"/>
    <w:rsid w:val="000364DB"/>
    <w:rsid w:val="00040873"/>
    <w:rsid w:val="00041DA1"/>
    <w:rsid w:val="000424BF"/>
    <w:rsid w:val="00043800"/>
    <w:rsid w:val="0004427D"/>
    <w:rsid w:val="00046385"/>
    <w:rsid w:val="000463CF"/>
    <w:rsid w:val="0004646D"/>
    <w:rsid w:val="000472C9"/>
    <w:rsid w:val="00047483"/>
    <w:rsid w:val="000475B5"/>
    <w:rsid w:val="00047BC0"/>
    <w:rsid w:val="00050834"/>
    <w:rsid w:val="00050C6F"/>
    <w:rsid w:val="00051B20"/>
    <w:rsid w:val="00052989"/>
    <w:rsid w:val="00054C16"/>
    <w:rsid w:val="000551D5"/>
    <w:rsid w:val="0005582F"/>
    <w:rsid w:val="00055D0E"/>
    <w:rsid w:val="00055FF4"/>
    <w:rsid w:val="00056975"/>
    <w:rsid w:val="000573CB"/>
    <w:rsid w:val="00057C70"/>
    <w:rsid w:val="0006020A"/>
    <w:rsid w:val="00061456"/>
    <w:rsid w:val="00061893"/>
    <w:rsid w:val="000618BE"/>
    <w:rsid w:val="0006383F"/>
    <w:rsid w:val="00064FAE"/>
    <w:rsid w:val="00065160"/>
    <w:rsid w:val="000658C6"/>
    <w:rsid w:val="00066E10"/>
    <w:rsid w:val="00067639"/>
    <w:rsid w:val="0006766C"/>
    <w:rsid w:val="00067945"/>
    <w:rsid w:val="00070753"/>
    <w:rsid w:val="00070969"/>
    <w:rsid w:val="00070993"/>
    <w:rsid w:val="00070E51"/>
    <w:rsid w:val="000724F7"/>
    <w:rsid w:val="000726B0"/>
    <w:rsid w:val="00072C11"/>
    <w:rsid w:val="00073425"/>
    <w:rsid w:val="00073D59"/>
    <w:rsid w:val="000740C7"/>
    <w:rsid w:val="0007484E"/>
    <w:rsid w:val="0007529D"/>
    <w:rsid w:val="00075AE3"/>
    <w:rsid w:val="00075E0C"/>
    <w:rsid w:val="00075FB9"/>
    <w:rsid w:val="00076FE6"/>
    <w:rsid w:val="0007702B"/>
    <w:rsid w:val="000775E9"/>
    <w:rsid w:val="00077B97"/>
    <w:rsid w:val="00080559"/>
    <w:rsid w:val="0008215B"/>
    <w:rsid w:val="00083E62"/>
    <w:rsid w:val="00083FB2"/>
    <w:rsid w:val="000844A2"/>
    <w:rsid w:val="00085983"/>
    <w:rsid w:val="00087492"/>
    <w:rsid w:val="0008771C"/>
    <w:rsid w:val="000904E2"/>
    <w:rsid w:val="00090C4B"/>
    <w:rsid w:val="0009175A"/>
    <w:rsid w:val="000922AC"/>
    <w:rsid w:val="00092653"/>
    <w:rsid w:val="00092676"/>
    <w:rsid w:val="000927F4"/>
    <w:rsid w:val="0009613A"/>
    <w:rsid w:val="000965CB"/>
    <w:rsid w:val="00096C47"/>
    <w:rsid w:val="00096E27"/>
    <w:rsid w:val="000A0529"/>
    <w:rsid w:val="000A0DA4"/>
    <w:rsid w:val="000A2063"/>
    <w:rsid w:val="000A3438"/>
    <w:rsid w:val="000A45FC"/>
    <w:rsid w:val="000A5418"/>
    <w:rsid w:val="000A59D8"/>
    <w:rsid w:val="000A5DF3"/>
    <w:rsid w:val="000A6B4C"/>
    <w:rsid w:val="000A7963"/>
    <w:rsid w:val="000A7FA2"/>
    <w:rsid w:val="000B01B0"/>
    <w:rsid w:val="000B0D89"/>
    <w:rsid w:val="000B0F55"/>
    <w:rsid w:val="000B14D4"/>
    <w:rsid w:val="000B150E"/>
    <w:rsid w:val="000B2424"/>
    <w:rsid w:val="000B2ADA"/>
    <w:rsid w:val="000B3952"/>
    <w:rsid w:val="000B43BF"/>
    <w:rsid w:val="000B5B8D"/>
    <w:rsid w:val="000B73B7"/>
    <w:rsid w:val="000B78C2"/>
    <w:rsid w:val="000C1C22"/>
    <w:rsid w:val="000C2924"/>
    <w:rsid w:val="000C41F9"/>
    <w:rsid w:val="000C4CD9"/>
    <w:rsid w:val="000C63F3"/>
    <w:rsid w:val="000C648C"/>
    <w:rsid w:val="000C74AD"/>
    <w:rsid w:val="000D18D5"/>
    <w:rsid w:val="000D35ED"/>
    <w:rsid w:val="000D3784"/>
    <w:rsid w:val="000D3D37"/>
    <w:rsid w:val="000D4031"/>
    <w:rsid w:val="000D42C3"/>
    <w:rsid w:val="000D5786"/>
    <w:rsid w:val="000D591C"/>
    <w:rsid w:val="000D5BD1"/>
    <w:rsid w:val="000D6BE5"/>
    <w:rsid w:val="000E049B"/>
    <w:rsid w:val="000E0853"/>
    <w:rsid w:val="000E1999"/>
    <w:rsid w:val="000E1EAD"/>
    <w:rsid w:val="000E2B05"/>
    <w:rsid w:val="000E2EC1"/>
    <w:rsid w:val="000E40F1"/>
    <w:rsid w:val="000E4741"/>
    <w:rsid w:val="000E524D"/>
    <w:rsid w:val="000E5A4F"/>
    <w:rsid w:val="000E5F65"/>
    <w:rsid w:val="000E660E"/>
    <w:rsid w:val="000E6BD5"/>
    <w:rsid w:val="000E75D5"/>
    <w:rsid w:val="000F0183"/>
    <w:rsid w:val="000F0E5B"/>
    <w:rsid w:val="000F172D"/>
    <w:rsid w:val="000F2716"/>
    <w:rsid w:val="000F35A5"/>
    <w:rsid w:val="000F38B1"/>
    <w:rsid w:val="000F44D1"/>
    <w:rsid w:val="000F49F6"/>
    <w:rsid w:val="000F4AF8"/>
    <w:rsid w:val="000F50A0"/>
    <w:rsid w:val="000F6082"/>
    <w:rsid w:val="000F6CBA"/>
    <w:rsid w:val="001009EB"/>
    <w:rsid w:val="001012FE"/>
    <w:rsid w:val="00102B05"/>
    <w:rsid w:val="001031DE"/>
    <w:rsid w:val="00105101"/>
    <w:rsid w:val="001061DF"/>
    <w:rsid w:val="00106E75"/>
    <w:rsid w:val="0010725B"/>
    <w:rsid w:val="00110FD1"/>
    <w:rsid w:val="0011116C"/>
    <w:rsid w:val="0011152F"/>
    <w:rsid w:val="00111EE7"/>
    <w:rsid w:val="001120D7"/>
    <w:rsid w:val="0011233A"/>
    <w:rsid w:val="001153D9"/>
    <w:rsid w:val="00115E9D"/>
    <w:rsid w:val="001160D7"/>
    <w:rsid w:val="001166B3"/>
    <w:rsid w:val="00116D36"/>
    <w:rsid w:val="001171AB"/>
    <w:rsid w:val="001222F5"/>
    <w:rsid w:val="001235E2"/>
    <w:rsid w:val="00124D0E"/>
    <w:rsid w:val="00124DC6"/>
    <w:rsid w:val="0012618F"/>
    <w:rsid w:val="001266C7"/>
    <w:rsid w:val="00126A83"/>
    <w:rsid w:val="00126BC4"/>
    <w:rsid w:val="00126C6C"/>
    <w:rsid w:val="001271F7"/>
    <w:rsid w:val="00130C5C"/>
    <w:rsid w:val="00130D40"/>
    <w:rsid w:val="001313E9"/>
    <w:rsid w:val="00131C53"/>
    <w:rsid w:val="00132483"/>
    <w:rsid w:val="0013258A"/>
    <w:rsid w:val="001325B2"/>
    <w:rsid w:val="00133479"/>
    <w:rsid w:val="00135591"/>
    <w:rsid w:val="0013586B"/>
    <w:rsid w:val="0013633D"/>
    <w:rsid w:val="00137802"/>
    <w:rsid w:val="0014045B"/>
    <w:rsid w:val="00143770"/>
    <w:rsid w:val="001441F5"/>
    <w:rsid w:val="00144CEA"/>
    <w:rsid w:val="00145A6D"/>
    <w:rsid w:val="00145C92"/>
    <w:rsid w:val="00146701"/>
    <w:rsid w:val="00146A84"/>
    <w:rsid w:val="00150443"/>
    <w:rsid w:val="00150D9B"/>
    <w:rsid w:val="00151638"/>
    <w:rsid w:val="001539BE"/>
    <w:rsid w:val="00153D88"/>
    <w:rsid w:val="00153FFC"/>
    <w:rsid w:val="00154BE0"/>
    <w:rsid w:val="001561C9"/>
    <w:rsid w:val="00156620"/>
    <w:rsid w:val="00156CEB"/>
    <w:rsid w:val="00157472"/>
    <w:rsid w:val="001578E4"/>
    <w:rsid w:val="001604B2"/>
    <w:rsid w:val="0016099D"/>
    <w:rsid w:val="001610EB"/>
    <w:rsid w:val="00162075"/>
    <w:rsid w:val="00162F0A"/>
    <w:rsid w:val="0016368F"/>
    <w:rsid w:val="00163D47"/>
    <w:rsid w:val="00164E96"/>
    <w:rsid w:val="00165BB0"/>
    <w:rsid w:val="00165E3C"/>
    <w:rsid w:val="001660CF"/>
    <w:rsid w:val="00166297"/>
    <w:rsid w:val="00166CE9"/>
    <w:rsid w:val="00166FFF"/>
    <w:rsid w:val="00167D0A"/>
    <w:rsid w:val="00167FB6"/>
    <w:rsid w:val="001709A9"/>
    <w:rsid w:val="001719AD"/>
    <w:rsid w:val="001730C6"/>
    <w:rsid w:val="00173D4D"/>
    <w:rsid w:val="00173E46"/>
    <w:rsid w:val="001744A8"/>
    <w:rsid w:val="001753CA"/>
    <w:rsid w:val="00175DBB"/>
    <w:rsid w:val="00176162"/>
    <w:rsid w:val="00176DE7"/>
    <w:rsid w:val="00180C37"/>
    <w:rsid w:val="00181D38"/>
    <w:rsid w:val="00182B65"/>
    <w:rsid w:val="00183185"/>
    <w:rsid w:val="001834E6"/>
    <w:rsid w:val="001847A4"/>
    <w:rsid w:val="00185435"/>
    <w:rsid w:val="001858E9"/>
    <w:rsid w:val="001859F4"/>
    <w:rsid w:val="001860C5"/>
    <w:rsid w:val="00186185"/>
    <w:rsid w:val="0018651C"/>
    <w:rsid w:val="00187455"/>
    <w:rsid w:val="001874C8"/>
    <w:rsid w:val="001875E6"/>
    <w:rsid w:val="0019012F"/>
    <w:rsid w:val="00190461"/>
    <w:rsid w:val="001913A2"/>
    <w:rsid w:val="00191612"/>
    <w:rsid w:val="00191C86"/>
    <w:rsid w:val="00191CEB"/>
    <w:rsid w:val="001933D3"/>
    <w:rsid w:val="00193C02"/>
    <w:rsid w:val="00194B7D"/>
    <w:rsid w:val="00194C41"/>
    <w:rsid w:val="00195329"/>
    <w:rsid w:val="001955D6"/>
    <w:rsid w:val="0019726B"/>
    <w:rsid w:val="00197B5C"/>
    <w:rsid w:val="001A0B82"/>
    <w:rsid w:val="001A0CCE"/>
    <w:rsid w:val="001A250F"/>
    <w:rsid w:val="001A2DBB"/>
    <w:rsid w:val="001A3507"/>
    <w:rsid w:val="001A35C0"/>
    <w:rsid w:val="001A3C3C"/>
    <w:rsid w:val="001A4448"/>
    <w:rsid w:val="001A511E"/>
    <w:rsid w:val="001A55A1"/>
    <w:rsid w:val="001A5CAE"/>
    <w:rsid w:val="001A7DBC"/>
    <w:rsid w:val="001B0054"/>
    <w:rsid w:val="001B026E"/>
    <w:rsid w:val="001B0451"/>
    <w:rsid w:val="001B05E1"/>
    <w:rsid w:val="001B07C6"/>
    <w:rsid w:val="001B0A74"/>
    <w:rsid w:val="001B0ECA"/>
    <w:rsid w:val="001B1BFB"/>
    <w:rsid w:val="001B1F92"/>
    <w:rsid w:val="001B26B7"/>
    <w:rsid w:val="001B3995"/>
    <w:rsid w:val="001B495B"/>
    <w:rsid w:val="001B4DDA"/>
    <w:rsid w:val="001B4F4E"/>
    <w:rsid w:val="001B577D"/>
    <w:rsid w:val="001B5BFD"/>
    <w:rsid w:val="001B681D"/>
    <w:rsid w:val="001C05FF"/>
    <w:rsid w:val="001C17E6"/>
    <w:rsid w:val="001C1C1A"/>
    <w:rsid w:val="001C2513"/>
    <w:rsid w:val="001C26B3"/>
    <w:rsid w:val="001C2B15"/>
    <w:rsid w:val="001C2F91"/>
    <w:rsid w:val="001C569B"/>
    <w:rsid w:val="001C6812"/>
    <w:rsid w:val="001C6FC2"/>
    <w:rsid w:val="001C730E"/>
    <w:rsid w:val="001C73AB"/>
    <w:rsid w:val="001D0B68"/>
    <w:rsid w:val="001D2557"/>
    <w:rsid w:val="001D2566"/>
    <w:rsid w:val="001D285D"/>
    <w:rsid w:val="001D2EE4"/>
    <w:rsid w:val="001D3643"/>
    <w:rsid w:val="001D3F07"/>
    <w:rsid w:val="001D4569"/>
    <w:rsid w:val="001D561E"/>
    <w:rsid w:val="001D5872"/>
    <w:rsid w:val="001D67AB"/>
    <w:rsid w:val="001D769C"/>
    <w:rsid w:val="001E0580"/>
    <w:rsid w:val="001E38D6"/>
    <w:rsid w:val="001E3E23"/>
    <w:rsid w:val="001E492F"/>
    <w:rsid w:val="001E56CB"/>
    <w:rsid w:val="001E5CCD"/>
    <w:rsid w:val="001E741C"/>
    <w:rsid w:val="001E74A8"/>
    <w:rsid w:val="001E75B9"/>
    <w:rsid w:val="001E7B2E"/>
    <w:rsid w:val="001E7DBD"/>
    <w:rsid w:val="001F065F"/>
    <w:rsid w:val="001F0694"/>
    <w:rsid w:val="001F0E30"/>
    <w:rsid w:val="001F1E7C"/>
    <w:rsid w:val="001F2220"/>
    <w:rsid w:val="001F2A40"/>
    <w:rsid w:val="001F31C9"/>
    <w:rsid w:val="001F3337"/>
    <w:rsid w:val="001F4DC2"/>
    <w:rsid w:val="001F5F71"/>
    <w:rsid w:val="001F6232"/>
    <w:rsid w:val="00200075"/>
    <w:rsid w:val="002000E8"/>
    <w:rsid w:val="0020033F"/>
    <w:rsid w:val="002005C5"/>
    <w:rsid w:val="002008BA"/>
    <w:rsid w:val="002039CC"/>
    <w:rsid w:val="002059E1"/>
    <w:rsid w:val="00207170"/>
    <w:rsid w:val="00210398"/>
    <w:rsid w:val="00210C18"/>
    <w:rsid w:val="00210C33"/>
    <w:rsid w:val="00210EAA"/>
    <w:rsid w:val="00212853"/>
    <w:rsid w:val="00212964"/>
    <w:rsid w:val="00212F3B"/>
    <w:rsid w:val="00214018"/>
    <w:rsid w:val="002140FD"/>
    <w:rsid w:val="00215C81"/>
    <w:rsid w:val="00215E3C"/>
    <w:rsid w:val="00216139"/>
    <w:rsid w:val="00217060"/>
    <w:rsid w:val="0021723D"/>
    <w:rsid w:val="00217C3E"/>
    <w:rsid w:val="00220CAB"/>
    <w:rsid w:val="002213DA"/>
    <w:rsid w:val="00221FF7"/>
    <w:rsid w:val="0022204C"/>
    <w:rsid w:val="00223183"/>
    <w:rsid w:val="00223B8F"/>
    <w:rsid w:val="00226F24"/>
    <w:rsid w:val="00227CBF"/>
    <w:rsid w:val="00230AFE"/>
    <w:rsid w:val="002310C5"/>
    <w:rsid w:val="002317FF"/>
    <w:rsid w:val="0023276C"/>
    <w:rsid w:val="00232A73"/>
    <w:rsid w:val="00232B2F"/>
    <w:rsid w:val="00232C01"/>
    <w:rsid w:val="002337A6"/>
    <w:rsid w:val="002338FB"/>
    <w:rsid w:val="00233CA3"/>
    <w:rsid w:val="0023462D"/>
    <w:rsid w:val="002351F2"/>
    <w:rsid w:val="002353FF"/>
    <w:rsid w:val="00235B1C"/>
    <w:rsid w:val="0023629E"/>
    <w:rsid w:val="00236EBF"/>
    <w:rsid w:val="00237232"/>
    <w:rsid w:val="002418DC"/>
    <w:rsid w:val="00241EBB"/>
    <w:rsid w:val="00243AA4"/>
    <w:rsid w:val="00244434"/>
    <w:rsid w:val="0024477B"/>
    <w:rsid w:val="002453AC"/>
    <w:rsid w:val="00245D4E"/>
    <w:rsid w:val="0024749C"/>
    <w:rsid w:val="00247F40"/>
    <w:rsid w:val="0025030C"/>
    <w:rsid w:val="002504A4"/>
    <w:rsid w:val="0025178F"/>
    <w:rsid w:val="002521F9"/>
    <w:rsid w:val="0025232F"/>
    <w:rsid w:val="00253C15"/>
    <w:rsid w:val="00254073"/>
    <w:rsid w:val="00254DC8"/>
    <w:rsid w:val="002575DB"/>
    <w:rsid w:val="00257F63"/>
    <w:rsid w:val="00257FEA"/>
    <w:rsid w:val="00260636"/>
    <w:rsid w:val="002608EA"/>
    <w:rsid w:val="0026108B"/>
    <w:rsid w:val="00261245"/>
    <w:rsid w:val="0026156E"/>
    <w:rsid w:val="00262C90"/>
    <w:rsid w:val="00262D6B"/>
    <w:rsid w:val="0026370C"/>
    <w:rsid w:val="00263DF5"/>
    <w:rsid w:val="002640EB"/>
    <w:rsid w:val="00264443"/>
    <w:rsid w:val="00265570"/>
    <w:rsid w:val="00265FF6"/>
    <w:rsid w:val="00266B37"/>
    <w:rsid w:val="00266D05"/>
    <w:rsid w:val="00267CEE"/>
    <w:rsid w:val="002706F6"/>
    <w:rsid w:val="00271324"/>
    <w:rsid w:val="00271E0E"/>
    <w:rsid w:val="0027255B"/>
    <w:rsid w:val="0027519A"/>
    <w:rsid w:val="00275E7F"/>
    <w:rsid w:val="00275F6C"/>
    <w:rsid w:val="0028059A"/>
    <w:rsid w:val="00281CC5"/>
    <w:rsid w:val="002822D5"/>
    <w:rsid w:val="00282A64"/>
    <w:rsid w:val="00282F01"/>
    <w:rsid w:val="00282F9A"/>
    <w:rsid w:val="00285605"/>
    <w:rsid w:val="00287052"/>
    <w:rsid w:val="00287332"/>
    <w:rsid w:val="002879F4"/>
    <w:rsid w:val="0029070D"/>
    <w:rsid w:val="00291133"/>
    <w:rsid w:val="00292080"/>
    <w:rsid w:val="00293193"/>
    <w:rsid w:val="00293D7D"/>
    <w:rsid w:val="002942D2"/>
    <w:rsid w:val="00294B49"/>
    <w:rsid w:val="00294BA9"/>
    <w:rsid w:val="0029641D"/>
    <w:rsid w:val="002978B0"/>
    <w:rsid w:val="002A0C29"/>
    <w:rsid w:val="002A2E03"/>
    <w:rsid w:val="002A3267"/>
    <w:rsid w:val="002A4531"/>
    <w:rsid w:val="002A47AC"/>
    <w:rsid w:val="002A6CC2"/>
    <w:rsid w:val="002A7303"/>
    <w:rsid w:val="002A7ED5"/>
    <w:rsid w:val="002B1049"/>
    <w:rsid w:val="002B16E1"/>
    <w:rsid w:val="002B2C33"/>
    <w:rsid w:val="002B44F7"/>
    <w:rsid w:val="002B464C"/>
    <w:rsid w:val="002B539D"/>
    <w:rsid w:val="002B5A84"/>
    <w:rsid w:val="002B60C1"/>
    <w:rsid w:val="002B62A9"/>
    <w:rsid w:val="002B6F4B"/>
    <w:rsid w:val="002B71F8"/>
    <w:rsid w:val="002B72FA"/>
    <w:rsid w:val="002B7F3B"/>
    <w:rsid w:val="002C0757"/>
    <w:rsid w:val="002C10B3"/>
    <w:rsid w:val="002C18B9"/>
    <w:rsid w:val="002C1A0D"/>
    <w:rsid w:val="002C1DFB"/>
    <w:rsid w:val="002C2560"/>
    <w:rsid w:val="002C2BEC"/>
    <w:rsid w:val="002C41ED"/>
    <w:rsid w:val="002C5473"/>
    <w:rsid w:val="002C64A0"/>
    <w:rsid w:val="002C67ED"/>
    <w:rsid w:val="002C6D75"/>
    <w:rsid w:val="002C6EC1"/>
    <w:rsid w:val="002C7134"/>
    <w:rsid w:val="002D0612"/>
    <w:rsid w:val="002D180A"/>
    <w:rsid w:val="002D257C"/>
    <w:rsid w:val="002D28B8"/>
    <w:rsid w:val="002D5DE7"/>
    <w:rsid w:val="002D5F3C"/>
    <w:rsid w:val="002D6740"/>
    <w:rsid w:val="002D7AF0"/>
    <w:rsid w:val="002E0524"/>
    <w:rsid w:val="002E0C89"/>
    <w:rsid w:val="002E0CD0"/>
    <w:rsid w:val="002E1380"/>
    <w:rsid w:val="002E17B6"/>
    <w:rsid w:val="002E1B58"/>
    <w:rsid w:val="002E1C94"/>
    <w:rsid w:val="002E2A8A"/>
    <w:rsid w:val="002E37B9"/>
    <w:rsid w:val="002E3DC2"/>
    <w:rsid w:val="002E6519"/>
    <w:rsid w:val="002E65E7"/>
    <w:rsid w:val="002E6BBC"/>
    <w:rsid w:val="002E719F"/>
    <w:rsid w:val="002F267A"/>
    <w:rsid w:val="002F2A22"/>
    <w:rsid w:val="002F413C"/>
    <w:rsid w:val="002F490C"/>
    <w:rsid w:val="002F61BE"/>
    <w:rsid w:val="002F646D"/>
    <w:rsid w:val="002F6F93"/>
    <w:rsid w:val="002F77E2"/>
    <w:rsid w:val="002F7C50"/>
    <w:rsid w:val="002F7DBC"/>
    <w:rsid w:val="0030065B"/>
    <w:rsid w:val="00301CED"/>
    <w:rsid w:val="0030273B"/>
    <w:rsid w:val="00302A5A"/>
    <w:rsid w:val="003031BA"/>
    <w:rsid w:val="00303449"/>
    <w:rsid w:val="0030503D"/>
    <w:rsid w:val="00305953"/>
    <w:rsid w:val="00305C21"/>
    <w:rsid w:val="003063B1"/>
    <w:rsid w:val="00306739"/>
    <w:rsid w:val="003071B9"/>
    <w:rsid w:val="003078BD"/>
    <w:rsid w:val="00307969"/>
    <w:rsid w:val="00310982"/>
    <w:rsid w:val="00311B18"/>
    <w:rsid w:val="00311E59"/>
    <w:rsid w:val="00313C37"/>
    <w:rsid w:val="003143F8"/>
    <w:rsid w:val="0031471F"/>
    <w:rsid w:val="00314837"/>
    <w:rsid w:val="00315810"/>
    <w:rsid w:val="00316B15"/>
    <w:rsid w:val="00317461"/>
    <w:rsid w:val="00321012"/>
    <w:rsid w:val="00321CB7"/>
    <w:rsid w:val="003231B9"/>
    <w:rsid w:val="003238DE"/>
    <w:rsid w:val="00323F3D"/>
    <w:rsid w:val="00324B76"/>
    <w:rsid w:val="003256FA"/>
    <w:rsid w:val="00325AED"/>
    <w:rsid w:val="00325F99"/>
    <w:rsid w:val="0032607A"/>
    <w:rsid w:val="0032610D"/>
    <w:rsid w:val="00326749"/>
    <w:rsid w:val="00327249"/>
    <w:rsid w:val="003276E9"/>
    <w:rsid w:val="00327C21"/>
    <w:rsid w:val="003307FF"/>
    <w:rsid w:val="0033104B"/>
    <w:rsid w:val="003316C2"/>
    <w:rsid w:val="00332025"/>
    <w:rsid w:val="003323C8"/>
    <w:rsid w:val="00333D6E"/>
    <w:rsid w:val="0033544C"/>
    <w:rsid w:val="003357AB"/>
    <w:rsid w:val="0033688E"/>
    <w:rsid w:val="003420C2"/>
    <w:rsid w:val="00343A0D"/>
    <w:rsid w:val="00344DAB"/>
    <w:rsid w:val="003470B7"/>
    <w:rsid w:val="00347388"/>
    <w:rsid w:val="00347473"/>
    <w:rsid w:val="0034751C"/>
    <w:rsid w:val="003513F7"/>
    <w:rsid w:val="0035160F"/>
    <w:rsid w:val="003536CA"/>
    <w:rsid w:val="003539A1"/>
    <w:rsid w:val="00355970"/>
    <w:rsid w:val="0035617F"/>
    <w:rsid w:val="00356584"/>
    <w:rsid w:val="00357219"/>
    <w:rsid w:val="003575A6"/>
    <w:rsid w:val="00360CC4"/>
    <w:rsid w:val="00360E10"/>
    <w:rsid w:val="00361286"/>
    <w:rsid w:val="00361490"/>
    <w:rsid w:val="00361A4D"/>
    <w:rsid w:val="0036221A"/>
    <w:rsid w:val="0036252C"/>
    <w:rsid w:val="00364F05"/>
    <w:rsid w:val="00366AEF"/>
    <w:rsid w:val="003670F2"/>
    <w:rsid w:val="0036796D"/>
    <w:rsid w:val="00367B7E"/>
    <w:rsid w:val="00372060"/>
    <w:rsid w:val="00372537"/>
    <w:rsid w:val="00372AA7"/>
    <w:rsid w:val="00373136"/>
    <w:rsid w:val="00373C47"/>
    <w:rsid w:val="00374175"/>
    <w:rsid w:val="003749AE"/>
    <w:rsid w:val="0037530A"/>
    <w:rsid w:val="00376ABD"/>
    <w:rsid w:val="003779E5"/>
    <w:rsid w:val="0038063B"/>
    <w:rsid w:val="00381CB9"/>
    <w:rsid w:val="00384087"/>
    <w:rsid w:val="00385E9B"/>
    <w:rsid w:val="00386454"/>
    <w:rsid w:val="00387104"/>
    <w:rsid w:val="003876A1"/>
    <w:rsid w:val="00390193"/>
    <w:rsid w:val="00391021"/>
    <w:rsid w:val="003920C2"/>
    <w:rsid w:val="003920C6"/>
    <w:rsid w:val="003922D1"/>
    <w:rsid w:val="00393623"/>
    <w:rsid w:val="003959D4"/>
    <w:rsid w:val="00395B0E"/>
    <w:rsid w:val="003975DF"/>
    <w:rsid w:val="003A0E1D"/>
    <w:rsid w:val="003A1C70"/>
    <w:rsid w:val="003A2BB1"/>
    <w:rsid w:val="003A3098"/>
    <w:rsid w:val="003A37D0"/>
    <w:rsid w:val="003A3CA6"/>
    <w:rsid w:val="003A647D"/>
    <w:rsid w:val="003B0DB4"/>
    <w:rsid w:val="003B1356"/>
    <w:rsid w:val="003B2032"/>
    <w:rsid w:val="003B263A"/>
    <w:rsid w:val="003B3603"/>
    <w:rsid w:val="003B365F"/>
    <w:rsid w:val="003B3842"/>
    <w:rsid w:val="003B468B"/>
    <w:rsid w:val="003B47DF"/>
    <w:rsid w:val="003B5078"/>
    <w:rsid w:val="003B686D"/>
    <w:rsid w:val="003B789E"/>
    <w:rsid w:val="003C027D"/>
    <w:rsid w:val="003C052C"/>
    <w:rsid w:val="003C2A72"/>
    <w:rsid w:val="003C2BDA"/>
    <w:rsid w:val="003C2D90"/>
    <w:rsid w:val="003C3BA3"/>
    <w:rsid w:val="003C3F20"/>
    <w:rsid w:val="003C4293"/>
    <w:rsid w:val="003C4DCD"/>
    <w:rsid w:val="003C5709"/>
    <w:rsid w:val="003C587E"/>
    <w:rsid w:val="003C6B41"/>
    <w:rsid w:val="003C6C0B"/>
    <w:rsid w:val="003C78D5"/>
    <w:rsid w:val="003D1D3D"/>
    <w:rsid w:val="003D2860"/>
    <w:rsid w:val="003D3537"/>
    <w:rsid w:val="003D510E"/>
    <w:rsid w:val="003D64DF"/>
    <w:rsid w:val="003D68EC"/>
    <w:rsid w:val="003D6FD5"/>
    <w:rsid w:val="003E0247"/>
    <w:rsid w:val="003E485A"/>
    <w:rsid w:val="003E496C"/>
    <w:rsid w:val="003E5239"/>
    <w:rsid w:val="003E5BCC"/>
    <w:rsid w:val="003E5DD3"/>
    <w:rsid w:val="003E655C"/>
    <w:rsid w:val="003E65FA"/>
    <w:rsid w:val="003E6DB5"/>
    <w:rsid w:val="003E7108"/>
    <w:rsid w:val="003E7631"/>
    <w:rsid w:val="003F0280"/>
    <w:rsid w:val="003F03BC"/>
    <w:rsid w:val="003F1408"/>
    <w:rsid w:val="003F2C6F"/>
    <w:rsid w:val="003F2F8F"/>
    <w:rsid w:val="003F3389"/>
    <w:rsid w:val="003F42A2"/>
    <w:rsid w:val="003F4970"/>
    <w:rsid w:val="003F4B21"/>
    <w:rsid w:val="003F4ECB"/>
    <w:rsid w:val="003F5AFC"/>
    <w:rsid w:val="003F61EF"/>
    <w:rsid w:val="003F74F7"/>
    <w:rsid w:val="0040020F"/>
    <w:rsid w:val="00400252"/>
    <w:rsid w:val="004009FD"/>
    <w:rsid w:val="0040160C"/>
    <w:rsid w:val="00401C0C"/>
    <w:rsid w:val="004023AF"/>
    <w:rsid w:val="004035BC"/>
    <w:rsid w:val="0040414C"/>
    <w:rsid w:val="00404B90"/>
    <w:rsid w:val="00404DF2"/>
    <w:rsid w:val="00406E0D"/>
    <w:rsid w:val="004077BB"/>
    <w:rsid w:val="004124F4"/>
    <w:rsid w:val="00412C68"/>
    <w:rsid w:val="0041336B"/>
    <w:rsid w:val="00413632"/>
    <w:rsid w:val="00414667"/>
    <w:rsid w:val="00414D04"/>
    <w:rsid w:val="00416065"/>
    <w:rsid w:val="0041635A"/>
    <w:rsid w:val="00416B6D"/>
    <w:rsid w:val="00416FAD"/>
    <w:rsid w:val="004200CE"/>
    <w:rsid w:val="00420144"/>
    <w:rsid w:val="00420891"/>
    <w:rsid w:val="0042103A"/>
    <w:rsid w:val="0042122B"/>
    <w:rsid w:val="0042189D"/>
    <w:rsid w:val="00422390"/>
    <w:rsid w:val="00422521"/>
    <w:rsid w:val="004237BE"/>
    <w:rsid w:val="00424B7A"/>
    <w:rsid w:val="00424D9F"/>
    <w:rsid w:val="00425295"/>
    <w:rsid w:val="004264CD"/>
    <w:rsid w:val="00427666"/>
    <w:rsid w:val="00431525"/>
    <w:rsid w:val="0043241C"/>
    <w:rsid w:val="004328BF"/>
    <w:rsid w:val="004352F2"/>
    <w:rsid w:val="00435CDA"/>
    <w:rsid w:val="00436504"/>
    <w:rsid w:val="004370F1"/>
    <w:rsid w:val="00437732"/>
    <w:rsid w:val="00440B64"/>
    <w:rsid w:val="00440CBA"/>
    <w:rsid w:val="00441396"/>
    <w:rsid w:val="00441B07"/>
    <w:rsid w:val="00442381"/>
    <w:rsid w:val="00442922"/>
    <w:rsid w:val="00442969"/>
    <w:rsid w:val="00442D8A"/>
    <w:rsid w:val="004431DE"/>
    <w:rsid w:val="00444D6F"/>
    <w:rsid w:val="00444F55"/>
    <w:rsid w:val="00445550"/>
    <w:rsid w:val="0044617D"/>
    <w:rsid w:val="00446900"/>
    <w:rsid w:val="00447E53"/>
    <w:rsid w:val="00447EDE"/>
    <w:rsid w:val="00450469"/>
    <w:rsid w:val="00451342"/>
    <w:rsid w:val="00451F38"/>
    <w:rsid w:val="00452096"/>
    <w:rsid w:val="004524E9"/>
    <w:rsid w:val="00453750"/>
    <w:rsid w:val="00454779"/>
    <w:rsid w:val="00454D1A"/>
    <w:rsid w:val="00456257"/>
    <w:rsid w:val="00456599"/>
    <w:rsid w:val="00457FCD"/>
    <w:rsid w:val="00462EE4"/>
    <w:rsid w:val="0046603F"/>
    <w:rsid w:val="00467290"/>
    <w:rsid w:val="0046778D"/>
    <w:rsid w:val="00470169"/>
    <w:rsid w:val="00471E7B"/>
    <w:rsid w:val="004726C0"/>
    <w:rsid w:val="00473ED5"/>
    <w:rsid w:val="0047413B"/>
    <w:rsid w:val="00474A29"/>
    <w:rsid w:val="004760B3"/>
    <w:rsid w:val="00476B24"/>
    <w:rsid w:val="00476E45"/>
    <w:rsid w:val="00477C37"/>
    <w:rsid w:val="0048062B"/>
    <w:rsid w:val="00480804"/>
    <w:rsid w:val="00480E66"/>
    <w:rsid w:val="004810DD"/>
    <w:rsid w:val="0048225D"/>
    <w:rsid w:val="00482965"/>
    <w:rsid w:val="00482E5F"/>
    <w:rsid w:val="004838F3"/>
    <w:rsid w:val="00483AF1"/>
    <w:rsid w:val="004850AF"/>
    <w:rsid w:val="0048514B"/>
    <w:rsid w:val="00485B0E"/>
    <w:rsid w:val="004864AA"/>
    <w:rsid w:val="004879FE"/>
    <w:rsid w:val="00487C1D"/>
    <w:rsid w:val="00490167"/>
    <w:rsid w:val="00491680"/>
    <w:rsid w:val="00495559"/>
    <w:rsid w:val="00497F6D"/>
    <w:rsid w:val="004A164E"/>
    <w:rsid w:val="004A2567"/>
    <w:rsid w:val="004A2ED5"/>
    <w:rsid w:val="004A3BFA"/>
    <w:rsid w:val="004A3DFA"/>
    <w:rsid w:val="004A4BA7"/>
    <w:rsid w:val="004A53B3"/>
    <w:rsid w:val="004A7F5D"/>
    <w:rsid w:val="004B18B9"/>
    <w:rsid w:val="004B3C79"/>
    <w:rsid w:val="004B3D75"/>
    <w:rsid w:val="004B58B4"/>
    <w:rsid w:val="004B5B36"/>
    <w:rsid w:val="004B5BCC"/>
    <w:rsid w:val="004B6EE7"/>
    <w:rsid w:val="004B6FA3"/>
    <w:rsid w:val="004B7211"/>
    <w:rsid w:val="004B7FBD"/>
    <w:rsid w:val="004C064E"/>
    <w:rsid w:val="004C10E2"/>
    <w:rsid w:val="004C1399"/>
    <w:rsid w:val="004C201D"/>
    <w:rsid w:val="004C390A"/>
    <w:rsid w:val="004C485A"/>
    <w:rsid w:val="004C5AA1"/>
    <w:rsid w:val="004C6EA6"/>
    <w:rsid w:val="004C7022"/>
    <w:rsid w:val="004D046F"/>
    <w:rsid w:val="004D16FD"/>
    <w:rsid w:val="004D1712"/>
    <w:rsid w:val="004D238A"/>
    <w:rsid w:val="004D25B0"/>
    <w:rsid w:val="004D2E49"/>
    <w:rsid w:val="004D370F"/>
    <w:rsid w:val="004D3BFE"/>
    <w:rsid w:val="004D4FFB"/>
    <w:rsid w:val="004D66C1"/>
    <w:rsid w:val="004D6826"/>
    <w:rsid w:val="004D6AC3"/>
    <w:rsid w:val="004E02FD"/>
    <w:rsid w:val="004E06AA"/>
    <w:rsid w:val="004E0CED"/>
    <w:rsid w:val="004E0D91"/>
    <w:rsid w:val="004E22CD"/>
    <w:rsid w:val="004E2B36"/>
    <w:rsid w:val="004E2F3E"/>
    <w:rsid w:val="004E331C"/>
    <w:rsid w:val="004E3B37"/>
    <w:rsid w:val="004E4EBF"/>
    <w:rsid w:val="004E5BF7"/>
    <w:rsid w:val="004E6939"/>
    <w:rsid w:val="004E744C"/>
    <w:rsid w:val="004F02D4"/>
    <w:rsid w:val="004F05F2"/>
    <w:rsid w:val="004F0993"/>
    <w:rsid w:val="004F0FD1"/>
    <w:rsid w:val="004F2111"/>
    <w:rsid w:val="004F230B"/>
    <w:rsid w:val="004F295F"/>
    <w:rsid w:val="004F3061"/>
    <w:rsid w:val="004F34EA"/>
    <w:rsid w:val="004F4BAF"/>
    <w:rsid w:val="004F5781"/>
    <w:rsid w:val="004F5F45"/>
    <w:rsid w:val="0050078D"/>
    <w:rsid w:val="00500995"/>
    <w:rsid w:val="00502401"/>
    <w:rsid w:val="00502633"/>
    <w:rsid w:val="005027A9"/>
    <w:rsid w:val="005029DF"/>
    <w:rsid w:val="0050484D"/>
    <w:rsid w:val="00504A9E"/>
    <w:rsid w:val="00505567"/>
    <w:rsid w:val="00506889"/>
    <w:rsid w:val="005074AA"/>
    <w:rsid w:val="00507565"/>
    <w:rsid w:val="00507C90"/>
    <w:rsid w:val="00507E8E"/>
    <w:rsid w:val="0051002C"/>
    <w:rsid w:val="005108D2"/>
    <w:rsid w:val="00511A96"/>
    <w:rsid w:val="00511DB6"/>
    <w:rsid w:val="005138A7"/>
    <w:rsid w:val="00513A95"/>
    <w:rsid w:val="00514CA3"/>
    <w:rsid w:val="00515B89"/>
    <w:rsid w:val="00515D76"/>
    <w:rsid w:val="0051648E"/>
    <w:rsid w:val="005204F8"/>
    <w:rsid w:val="0052087A"/>
    <w:rsid w:val="00521DEE"/>
    <w:rsid w:val="00524C79"/>
    <w:rsid w:val="0052505B"/>
    <w:rsid w:val="0052549A"/>
    <w:rsid w:val="005259DA"/>
    <w:rsid w:val="00525AF3"/>
    <w:rsid w:val="00525FCB"/>
    <w:rsid w:val="0052739D"/>
    <w:rsid w:val="00531C0A"/>
    <w:rsid w:val="00535016"/>
    <w:rsid w:val="005353E2"/>
    <w:rsid w:val="0053722D"/>
    <w:rsid w:val="00537544"/>
    <w:rsid w:val="00537600"/>
    <w:rsid w:val="00537E26"/>
    <w:rsid w:val="00537F69"/>
    <w:rsid w:val="00540276"/>
    <w:rsid w:val="00540D22"/>
    <w:rsid w:val="005411B6"/>
    <w:rsid w:val="005416BB"/>
    <w:rsid w:val="00541B55"/>
    <w:rsid w:val="00541BEB"/>
    <w:rsid w:val="005424CB"/>
    <w:rsid w:val="005429BC"/>
    <w:rsid w:val="00542A2B"/>
    <w:rsid w:val="00542C98"/>
    <w:rsid w:val="00543E53"/>
    <w:rsid w:val="00545DF9"/>
    <w:rsid w:val="00546311"/>
    <w:rsid w:val="0054759D"/>
    <w:rsid w:val="0054774D"/>
    <w:rsid w:val="00547AAB"/>
    <w:rsid w:val="00550E91"/>
    <w:rsid w:val="00550EC3"/>
    <w:rsid w:val="00551151"/>
    <w:rsid w:val="00551858"/>
    <w:rsid w:val="00552933"/>
    <w:rsid w:val="0055384F"/>
    <w:rsid w:val="00553D42"/>
    <w:rsid w:val="00553FF9"/>
    <w:rsid w:val="00554DED"/>
    <w:rsid w:val="005554EC"/>
    <w:rsid w:val="005573B5"/>
    <w:rsid w:val="00560299"/>
    <w:rsid w:val="005612D6"/>
    <w:rsid w:val="00561DBB"/>
    <w:rsid w:val="0056252F"/>
    <w:rsid w:val="005636B5"/>
    <w:rsid w:val="005637CF"/>
    <w:rsid w:val="00563C2E"/>
    <w:rsid w:val="005645BA"/>
    <w:rsid w:val="00565EDB"/>
    <w:rsid w:val="0056622D"/>
    <w:rsid w:val="00566EED"/>
    <w:rsid w:val="00567E6D"/>
    <w:rsid w:val="00570241"/>
    <w:rsid w:val="00572350"/>
    <w:rsid w:val="0057264A"/>
    <w:rsid w:val="00572B21"/>
    <w:rsid w:val="00574CF2"/>
    <w:rsid w:val="00574F6D"/>
    <w:rsid w:val="00574FFD"/>
    <w:rsid w:val="005751D8"/>
    <w:rsid w:val="0057644A"/>
    <w:rsid w:val="00576804"/>
    <w:rsid w:val="00577330"/>
    <w:rsid w:val="00577B4B"/>
    <w:rsid w:val="00580342"/>
    <w:rsid w:val="00581F5A"/>
    <w:rsid w:val="00583AF6"/>
    <w:rsid w:val="00584181"/>
    <w:rsid w:val="00585001"/>
    <w:rsid w:val="00586960"/>
    <w:rsid w:val="00586AB1"/>
    <w:rsid w:val="00590C31"/>
    <w:rsid w:val="00590CA6"/>
    <w:rsid w:val="005919C4"/>
    <w:rsid w:val="00591C08"/>
    <w:rsid w:val="00592275"/>
    <w:rsid w:val="0059320B"/>
    <w:rsid w:val="0059336E"/>
    <w:rsid w:val="005936D7"/>
    <w:rsid w:val="00593740"/>
    <w:rsid w:val="00593A13"/>
    <w:rsid w:val="00597EA7"/>
    <w:rsid w:val="005A01D6"/>
    <w:rsid w:val="005A0207"/>
    <w:rsid w:val="005A03D2"/>
    <w:rsid w:val="005A0892"/>
    <w:rsid w:val="005A1BA8"/>
    <w:rsid w:val="005A206C"/>
    <w:rsid w:val="005A2AC5"/>
    <w:rsid w:val="005A37A4"/>
    <w:rsid w:val="005A3B67"/>
    <w:rsid w:val="005A55DD"/>
    <w:rsid w:val="005A6985"/>
    <w:rsid w:val="005A69A0"/>
    <w:rsid w:val="005A6F3B"/>
    <w:rsid w:val="005A78CA"/>
    <w:rsid w:val="005B133F"/>
    <w:rsid w:val="005B2C6D"/>
    <w:rsid w:val="005B38FE"/>
    <w:rsid w:val="005B4423"/>
    <w:rsid w:val="005B4ECD"/>
    <w:rsid w:val="005B58E2"/>
    <w:rsid w:val="005B62F4"/>
    <w:rsid w:val="005B7217"/>
    <w:rsid w:val="005B78BE"/>
    <w:rsid w:val="005B798C"/>
    <w:rsid w:val="005C16D1"/>
    <w:rsid w:val="005C1D9B"/>
    <w:rsid w:val="005C2EB2"/>
    <w:rsid w:val="005C3CF0"/>
    <w:rsid w:val="005C4904"/>
    <w:rsid w:val="005C515D"/>
    <w:rsid w:val="005C51D3"/>
    <w:rsid w:val="005C53EA"/>
    <w:rsid w:val="005C7A3E"/>
    <w:rsid w:val="005D090A"/>
    <w:rsid w:val="005D0C65"/>
    <w:rsid w:val="005D0FCC"/>
    <w:rsid w:val="005D1924"/>
    <w:rsid w:val="005D1E2C"/>
    <w:rsid w:val="005D28F1"/>
    <w:rsid w:val="005D3309"/>
    <w:rsid w:val="005D3516"/>
    <w:rsid w:val="005D40DD"/>
    <w:rsid w:val="005D44A3"/>
    <w:rsid w:val="005D535E"/>
    <w:rsid w:val="005D53F1"/>
    <w:rsid w:val="005E00AC"/>
    <w:rsid w:val="005E0316"/>
    <w:rsid w:val="005E05C0"/>
    <w:rsid w:val="005E0871"/>
    <w:rsid w:val="005E0A07"/>
    <w:rsid w:val="005E0DDB"/>
    <w:rsid w:val="005E1AAC"/>
    <w:rsid w:val="005E2A8F"/>
    <w:rsid w:val="005E3E65"/>
    <w:rsid w:val="005E48A0"/>
    <w:rsid w:val="005E4AFE"/>
    <w:rsid w:val="005E5009"/>
    <w:rsid w:val="005E555E"/>
    <w:rsid w:val="005E58E7"/>
    <w:rsid w:val="005E6801"/>
    <w:rsid w:val="005E6E17"/>
    <w:rsid w:val="005E797A"/>
    <w:rsid w:val="005F0C6A"/>
    <w:rsid w:val="005F0CCB"/>
    <w:rsid w:val="005F1E69"/>
    <w:rsid w:val="005F4B0C"/>
    <w:rsid w:val="005F551C"/>
    <w:rsid w:val="005F5BBF"/>
    <w:rsid w:val="0060122D"/>
    <w:rsid w:val="006021AA"/>
    <w:rsid w:val="0060263C"/>
    <w:rsid w:val="0060278F"/>
    <w:rsid w:val="00603CA4"/>
    <w:rsid w:val="00603D12"/>
    <w:rsid w:val="006044EE"/>
    <w:rsid w:val="00605E98"/>
    <w:rsid w:val="006075F5"/>
    <w:rsid w:val="00610641"/>
    <w:rsid w:val="00614D5D"/>
    <w:rsid w:val="00617319"/>
    <w:rsid w:val="0061754C"/>
    <w:rsid w:val="00617602"/>
    <w:rsid w:val="0062027E"/>
    <w:rsid w:val="00620732"/>
    <w:rsid w:val="00621834"/>
    <w:rsid w:val="00622959"/>
    <w:rsid w:val="006246B1"/>
    <w:rsid w:val="00625627"/>
    <w:rsid w:val="00626CEF"/>
    <w:rsid w:val="00630256"/>
    <w:rsid w:val="00631653"/>
    <w:rsid w:val="00631787"/>
    <w:rsid w:val="00631DC8"/>
    <w:rsid w:val="006327F4"/>
    <w:rsid w:val="006334C5"/>
    <w:rsid w:val="00633E51"/>
    <w:rsid w:val="0063487F"/>
    <w:rsid w:val="00634A75"/>
    <w:rsid w:val="00634B7C"/>
    <w:rsid w:val="00634DFD"/>
    <w:rsid w:val="00635ECE"/>
    <w:rsid w:val="00636280"/>
    <w:rsid w:val="00636C00"/>
    <w:rsid w:val="00637DEC"/>
    <w:rsid w:val="006406F7"/>
    <w:rsid w:val="006411EF"/>
    <w:rsid w:val="00641817"/>
    <w:rsid w:val="00641C1E"/>
    <w:rsid w:val="00641DB6"/>
    <w:rsid w:val="00642F5C"/>
    <w:rsid w:val="0064306E"/>
    <w:rsid w:val="006434B2"/>
    <w:rsid w:val="00644574"/>
    <w:rsid w:val="00644FA7"/>
    <w:rsid w:val="006459AE"/>
    <w:rsid w:val="0064687C"/>
    <w:rsid w:val="006474A1"/>
    <w:rsid w:val="00647876"/>
    <w:rsid w:val="00650E33"/>
    <w:rsid w:val="006515A9"/>
    <w:rsid w:val="00651A1A"/>
    <w:rsid w:val="00651C26"/>
    <w:rsid w:val="00652158"/>
    <w:rsid w:val="0065255E"/>
    <w:rsid w:val="00652B53"/>
    <w:rsid w:val="00653A61"/>
    <w:rsid w:val="00653DA4"/>
    <w:rsid w:val="006542E1"/>
    <w:rsid w:val="00654A90"/>
    <w:rsid w:val="00655B08"/>
    <w:rsid w:val="00655F66"/>
    <w:rsid w:val="00661F76"/>
    <w:rsid w:val="0066268A"/>
    <w:rsid w:val="0066313A"/>
    <w:rsid w:val="00665F1B"/>
    <w:rsid w:val="006665BD"/>
    <w:rsid w:val="0067047E"/>
    <w:rsid w:val="0067074E"/>
    <w:rsid w:val="00670CD2"/>
    <w:rsid w:val="00672CC9"/>
    <w:rsid w:val="006730A7"/>
    <w:rsid w:val="00674542"/>
    <w:rsid w:val="006760B4"/>
    <w:rsid w:val="00676719"/>
    <w:rsid w:val="006770CB"/>
    <w:rsid w:val="00677166"/>
    <w:rsid w:val="00677CAF"/>
    <w:rsid w:val="00677EB7"/>
    <w:rsid w:val="006821DA"/>
    <w:rsid w:val="00683E54"/>
    <w:rsid w:val="0068429C"/>
    <w:rsid w:val="00684731"/>
    <w:rsid w:val="006853EB"/>
    <w:rsid w:val="00685F0A"/>
    <w:rsid w:val="00686FF4"/>
    <w:rsid w:val="0068714D"/>
    <w:rsid w:val="00691A94"/>
    <w:rsid w:val="00692CCF"/>
    <w:rsid w:val="006933E9"/>
    <w:rsid w:val="00696838"/>
    <w:rsid w:val="00696A13"/>
    <w:rsid w:val="00696D5A"/>
    <w:rsid w:val="0069793C"/>
    <w:rsid w:val="006A1050"/>
    <w:rsid w:val="006A38BC"/>
    <w:rsid w:val="006A3AC1"/>
    <w:rsid w:val="006A492E"/>
    <w:rsid w:val="006A49B7"/>
    <w:rsid w:val="006A5437"/>
    <w:rsid w:val="006A6055"/>
    <w:rsid w:val="006A66C8"/>
    <w:rsid w:val="006A7CCD"/>
    <w:rsid w:val="006B30BB"/>
    <w:rsid w:val="006B37C2"/>
    <w:rsid w:val="006B387D"/>
    <w:rsid w:val="006B48B7"/>
    <w:rsid w:val="006B5112"/>
    <w:rsid w:val="006B6499"/>
    <w:rsid w:val="006C0658"/>
    <w:rsid w:val="006C17E1"/>
    <w:rsid w:val="006C1E68"/>
    <w:rsid w:val="006C275C"/>
    <w:rsid w:val="006C2FD3"/>
    <w:rsid w:val="006C480E"/>
    <w:rsid w:val="006C4831"/>
    <w:rsid w:val="006C4E59"/>
    <w:rsid w:val="006C5377"/>
    <w:rsid w:val="006C585A"/>
    <w:rsid w:val="006D0A05"/>
    <w:rsid w:val="006D17F0"/>
    <w:rsid w:val="006D1AC9"/>
    <w:rsid w:val="006D38B2"/>
    <w:rsid w:val="006D50C1"/>
    <w:rsid w:val="006D5D49"/>
    <w:rsid w:val="006D6B4A"/>
    <w:rsid w:val="006D7926"/>
    <w:rsid w:val="006D794D"/>
    <w:rsid w:val="006E0D30"/>
    <w:rsid w:val="006E2806"/>
    <w:rsid w:val="006E2996"/>
    <w:rsid w:val="006E3057"/>
    <w:rsid w:val="006E307A"/>
    <w:rsid w:val="006E36CC"/>
    <w:rsid w:val="006E60D9"/>
    <w:rsid w:val="006E62C3"/>
    <w:rsid w:val="006E6602"/>
    <w:rsid w:val="006E757A"/>
    <w:rsid w:val="006E7CD3"/>
    <w:rsid w:val="006F0200"/>
    <w:rsid w:val="006F0CF5"/>
    <w:rsid w:val="006F1E4C"/>
    <w:rsid w:val="006F2854"/>
    <w:rsid w:val="006F2905"/>
    <w:rsid w:val="006F2EA6"/>
    <w:rsid w:val="006F3FC0"/>
    <w:rsid w:val="006F4474"/>
    <w:rsid w:val="006F57FD"/>
    <w:rsid w:val="006F5D15"/>
    <w:rsid w:val="006F6CC5"/>
    <w:rsid w:val="006F71FF"/>
    <w:rsid w:val="006F750E"/>
    <w:rsid w:val="007002B6"/>
    <w:rsid w:val="00700F8F"/>
    <w:rsid w:val="00701016"/>
    <w:rsid w:val="00701542"/>
    <w:rsid w:val="00702355"/>
    <w:rsid w:val="00703766"/>
    <w:rsid w:val="007037D0"/>
    <w:rsid w:val="00703830"/>
    <w:rsid w:val="00703EA9"/>
    <w:rsid w:val="0070428B"/>
    <w:rsid w:val="00704591"/>
    <w:rsid w:val="00704B12"/>
    <w:rsid w:val="007056EE"/>
    <w:rsid w:val="0070629C"/>
    <w:rsid w:val="007065F6"/>
    <w:rsid w:val="007066F4"/>
    <w:rsid w:val="007074EB"/>
    <w:rsid w:val="00707656"/>
    <w:rsid w:val="00710B29"/>
    <w:rsid w:val="00711AB6"/>
    <w:rsid w:val="00712EB0"/>
    <w:rsid w:val="00714D36"/>
    <w:rsid w:val="00715620"/>
    <w:rsid w:val="00720375"/>
    <w:rsid w:val="00721179"/>
    <w:rsid w:val="0072140A"/>
    <w:rsid w:val="00721E1F"/>
    <w:rsid w:val="00722AF9"/>
    <w:rsid w:val="00723356"/>
    <w:rsid w:val="007233F7"/>
    <w:rsid w:val="00723B8F"/>
    <w:rsid w:val="00725CE3"/>
    <w:rsid w:val="00726FEE"/>
    <w:rsid w:val="007276E9"/>
    <w:rsid w:val="00727EA2"/>
    <w:rsid w:val="007302E2"/>
    <w:rsid w:val="007303A3"/>
    <w:rsid w:val="0073069E"/>
    <w:rsid w:val="00731486"/>
    <w:rsid w:val="00731BBF"/>
    <w:rsid w:val="00731C5D"/>
    <w:rsid w:val="00734A15"/>
    <w:rsid w:val="00735D6D"/>
    <w:rsid w:val="00736177"/>
    <w:rsid w:val="00736B21"/>
    <w:rsid w:val="00736C0D"/>
    <w:rsid w:val="00742F16"/>
    <w:rsid w:val="0074332A"/>
    <w:rsid w:val="0074337B"/>
    <w:rsid w:val="00743A38"/>
    <w:rsid w:val="007444BF"/>
    <w:rsid w:val="0074549F"/>
    <w:rsid w:val="007458E5"/>
    <w:rsid w:val="0074593D"/>
    <w:rsid w:val="00745C43"/>
    <w:rsid w:val="007460B9"/>
    <w:rsid w:val="00746E2C"/>
    <w:rsid w:val="00746EC7"/>
    <w:rsid w:val="007477AA"/>
    <w:rsid w:val="00750F7B"/>
    <w:rsid w:val="007517F8"/>
    <w:rsid w:val="007522B0"/>
    <w:rsid w:val="0075288B"/>
    <w:rsid w:val="00753EFF"/>
    <w:rsid w:val="007556D9"/>
    <w:rsid w:val="00755A08"/>
    <w:rsid w:val="00756031"/>
    <w:rsid w:val="00756054"/>
    <w:rsid w:val="007566ED"/>
    <w:rsid w:val="00756C33"/>
    <w:rsid w:val="007601BE"/>
    <w:rsid w:val="00760948"/>
    <w:rsid w:val="00760C97"/>
    <w:rsid w:val="00762A9A"/>
    <w:rsid w:val="00763C13"/>
    <w:rsid w:val="00764372"/>
    <w:rsid w:val="007653EE"/>
    <w:rsid w:val="0076544F"/>
    <w:rsid w:val="007654A6"/>
    <w:rsid w:val="007666E6"/>
    <w:rsid w:val="00767318"/>
    <w:rsid w:val="007701C8"/>
    <w:rsid w:val="0077022E"/>
    <w:rsid w:val="00770810"/>
    <w:rsid w:val="00771CCF"/>
    <w:rsid w:val="00771DE7"/>
    <w:rsid w:val="00773C39"/>
    <w:rsid w:val="00775630"/>
    <w:rsid w:val="007757BA"/>
    <w:rsid w:val="007757DD"/>
    <w:rsid w:val="007759B0"/>
    <w:rsid w:val="00776FB5"/>
    <w:rsid w:val="00777D07"/>
    <w:rsid w:val="00780D23"/>
    <w:rsid w:val="00782142"/>
    <w:rsid w:val="007822A9"/>
    <w:rsid w:val="007822AD"/>
    <w:rsid w:val="00782398"/>
    <w:rsid w:val="00782F8C"/>
    <w:rsid w:val="00783A4B"/>
    <w:rsid w:val="00783E29"/>
    <w:rsid w:val="00783E89"/>
    <w:rsid w:val="00784852"/>
    <w:rsid w:val="0078497B"/>
    <w:rsid w:val="00784BE3"/>
    <w:rsid w:val="0078538A"/>
    <w:rsid w:val="00785E43"/>
    <w:rsid w:val="00786792"/>
    <w:rsid w:val="00787C14"/>
    <w:rsid w:val="00790777"/>
    <w:rsid w:val="00790B06"/>
    <w:rsid w:val="00790C73"/>
    <w:rsid w:val="00790DA9"/>
    <w:rsid w:val="00791E1D"/>
    <w:rsid w:val="007936F3"/>
    <w:rsid w:val="00793D52"/>
    <w:rsid w:val="00794649"/>
    <w:rsid w:val="0079617C"/>
    <w:rsid w:val="007966B8"/>
    <w:rsid w:val="00796941"/>
    <w:rsid w:val="007A1488"/>
    <w:rsid w:val="007A19A2"/>
    <w:rsid w:val="007A2912"/>
    <w:rsid w:val="007A2ECE"/>
    <w:rsid w:val="007A312D"/>
    <w:rsid w:val="007A3A46"/>
    <w:rsid w:val="007A6ADE"/>
    <w:rsid w:val="007A6B03"/>
    <w:rsid w:val="007A6D56"/>
    <w:rsid w:val="007B0442"/>
    <w:rsid w:val="007B08F6"/>
    <w:rsid w:val="007B0F41"/>
    <w:rsid w:val="007B282F"/>
    <w:rsid w:val="007B2FA4"/>
    <w:rsid w:val="007B32DA"/>
    <w:rsid w:val="007B595F"/>
    <w:rsid w:val="007B60EB"/>
    <w:rsid w:val="007B779E"/>
    <w:rsid w:val="007C0BD1"/>
    <w:rsid w:val="007C0CE8"/>
    <w:rsid w:val="007C0FFC"/>
    <w:rsid w:val="007C1216"/>
    <w:rsid w:val="007C4948"/>
    <w:rsid w:val="007C4A24"/>
    <w:rsid w:val="007D0109"/>
    <w:rsid w:val="007D078C"/>
    <w:rsid w:val="007D0BB6"/>
    <w:rsid w:val="007D0F6F"/>
    <w:rsid w:val="007D107C"/>
    <w:rsid w:val="007D117A"/>
    <w:rsid w:val="007D138F"/>
    <w:rsid w:val="007D1584"/>
    <w:rsid w:val="007D1587"/>
    <w:rsid w:val="007D1EF5"/>
    <w:rsid w:val="007D21D8"/>
    <w:rsid w:val="007D229F"/>
    <w:rsid w:val="007D2AEB"/>
    <w:rsid w:val="007D338E"/>
    <w:rsid w:val="007D3898"/>
    <w:rsid w:val="007D4871"/>
    <w:rsid w:val="007D52D2"/>
    <w:rsid w:val="007D66FB"/>
    <w:rsid w:val="007D6C15"/>
    <w:rsid w:val="007D7B45"/>
    <w:rsid w:val="007E2F17"/>
    <w:rsid w:val="007E3012"/>
    <w:rsid w:val="007E3387"/>
    <w:rsid w:val="007E44D6"/>
    <w:rsid w:val="007E57D9"/>
    <w:rsid w:val="007E6234"/>
    <w:rsid w:val="007E6C7E"/>
    <w:rsid w:val="007F10CE"/>
    <w:rsid w:val="007F1450"/>
    <w:rsid w:val="007F2254"/>
    <w:rsid w:val="007F4070"/>
    <w:rsid w:val="007F4D31"/>
    <w:rsid w:val="007F5500"/>
    <w:rsid w:val="007F5D0A"/>
    <w:rsid w:val="007F71D3"/>
    <w:rsid w:val="007F77AF"/>
    <w:rsid w:val="008004E6"/>
    <w:rsid w:val="008010C1"/>
    <w:rsid w:val="00801FEA"/>
    <w:rsid w:val="008023A0"/>
    <w:rsid w:val="008030D9"/>
    <w:rsid w:val="008042D4"/>
    <w:rsid w:val="00804BDD"/>
    <w:rsid w:val="00804F67"/>
    <w:rsid w:val="008061B8"/>
    <w:rsid w:val="008063F6"/>
    <w:rsid w:val="00806DAD"/>
    <w:rsid w:val="00806F28"/>
    <w:rsid w:val="00807C7F"/>
    <w:rsid w:val="00807DD7"/>
    <w:rsid w:val="00810399"/>
    <w:rsid w:val="00811109"/>
    <w:rsid w:val="008114AD"/>
    <w:rsid w:val="00813EE5"/>
    <w:rsid w:val="00813F69"/>
    <w:rsid w:val="00814CE2"/>
    <w:rsid w:val="00814D54"/>
    <w:rsid w:val="00816FEF"/>
    <w:rsid w:val="00820188"/>
    <w:rsid w:val="00820922"/>
    <w:rsid w:val="00822D90"/>
    <w:rsid w:val="00822DA2"/>
    <w:rsid w:val="0082308A"/>
    <w:rsid w:val="00823275"/>
    <w:rsid w:val="00823988"/>
    <w:rsid w:val="008247C4"/>
    <w:rsid w:val="008264EF"/>
    <w:rsid w:val="00826FA4"/>
    <w:rsid w:val="00827344"/>
    <w:rsid w:val="00830DD3"/>
    <w:rsid w:val="0083187C"/>
    <w:rsid w:val="00831BE2"/>
    <w:rsid w:val="00831C53"/>
    <w:rsid w:val="008326A6"/>
    <w:rsid w:val="008326C4"/>
    <w:rsid w:val="0083279C"/>
    <w:rsid w:val="00832AB3"/>
    <w:rsid w:val="008341C5"/>
    <w:rsid w:val="008348E0"/>
    <w:rsid w:val="00835FD1"/>
    <w:rsid w:val="00836030"/>
    <w:rsid w:val="00836703"/>
    <w:rsid w:val="008369D1"/>
    <w:rsid w:val="00837D15"/>
    <w:rsid w:val="00845745"/>
    <w:rsid w:val="00846944"/>
    <w:rsid w:val="00846AAD"/>
    <w:rsid w:val="00846D24"/>
    <w:rsid w:val="008479A7"/>
    <w:rsid w:val="00851250"/>
    <w:rsid w:val="008526D5"/>
    <w:rsid w:val="00852715"/>
    <w:rsid w:val="0085302E"/>
    <w:rsid w:val="008538C9"/>
    <w:rsid w:val="00853A85"/>
    <w:rsid w:val="00853C25"/>
    <w:rsid w:val="00854066"/>
    <w:rsid w:val="008541B2"/>
    <w:rsid w:val="00854917"/>
    <w:rsid w:val="00854C70"/>
    <w:rsid w:val="00854C90"/>
    <w:rsid w:val="00854EE7"/>
    <w:rsid w:val="008557A3"/>
    <w:rsid w:val="00855880"/>
    <w:rsid w:val="0085600E"/>
    <w:rsid w:val="00857E11"/>
    <w:rsid w:val="0086071B"/>
    <w:rsid w:val="00860FE7"/>
    <w:rsid w:val="008614D7"/>
    <w:rsid w:val="008628A0"/>
    <w:rsid w:val="00862D9E"/>
    <w:rsid w:val="00863B91"/>
    <w:rsid w:val="0086492A"/>
    <w:rsid w:val="00864A25"/>
    <w:rsid w:val="00865293"/>
    <w:rsid w:val="008665F5"/>
    <w:rsid w:val="00866A34"/>
    <w:rsid w:val="008672A4"/>
    <w:rsid w:val="00867DFF"/>
    <w:rsid w:val="00870675"/>
    <w:rsid w:val="0087077B"/>
    <w:rsid w:val="008760DE"/>
    <w:rsid w:val="008826AD"/>
    <w:rsid w:val="00882761"/>
    <w:rsid w:val="00882828"/>
    <w:rsid w:val="008828A6"/>
    <w:rsid w:val="00882F5F"/>
    <w:rsid w:val="0088357D"/>
    <w:rsid w:val="008849AD"/>
    <w:rsid w:val="0088516D"/>
    <w:rsid w:val="00885A88"/>
    <w:rsid w:val="00886CFC"/>
    <w:rsid w:val="00887AD0"/>
    <w:rsid w:val="00892948"/>
    <w:rsid w:val="00893428"/>
    <w:rsid w:val="00893508"/>
    <w:rsid w:val="00893964"/>
    <w:rsid w:val="00893F55"/>
    <w:rsid w:val="008947F0"/>
    <w:rsid w:val="0089569A"/>
    <w:rsid w:val="00895C90"/>
    <w:rsid w:val="008976D4"/>
    <w:rsid w:val="008A1F63"/>
    <w:rsid w:val="008A22DE"/>
    <w:rsid w:val="008A284A"/>
    <w:rsid w:val="008A2AD1"/>
    <w:rsid w:val="008A30C6"/>
    <w:rsid w:val="008A33C6"/>
    <w:rsid w:val="008A5BC1"/>
    <w:rsid w:val="008A6D4A"/>
    <w:rsid w:val="008A6F20"/>
    <w:rsid w:val="008A776C"/>
    <w:rsid w:val="008A7E21"/>
    <w:rsid w:val="008B051D"/>
    <w:rsid w:val="008B2778"/>
    <w:rsid w:val="008B296D"/>
    <w:rsid w:val="008B3127"/>
    <w:rsid w:val="008B3B5B"/>
    <w:rsid w:val="008B40B9"/>
    <w:rsid w:val="008B4561"/>
    <w:rsid w:val="008B5D08"/>
    <w:rsid w:val="008B5DA7"/>
    <w:rsid w:val="008B6079"/>
    <w:rsid w:val="008B623A"/>
    <w:rsid w:val="008B68E0"/>
    <w:rsid w:val="008B6B83"/>
    <w:rsid w:val="008B7256"/>
    <w:rsid w:val="008C08CB"/>
    <w:rsid w:val="008C12D9"/>
    <w:rsid w:val="008C1A23"/>
    <w:rsid w:val="008C205A"/>
    <w:rsid w:val="008C2A9E"/>
    <w:rsid w:val="008C30AD"/>
    <w:rsid w:val="008C35C1"/>
    <w:rsid w:val="008C3E24"/>
    <w:rsid w:val="008C3E77"/>
    <w:rsid w:val="008C42BC"/>
    <w:rsid w:val="008C4321"/>
    <w:rsid w:val="008C5341"/>
    <w:rsid w:val="008C5487"/>
    <w:rsid w:val="008C7398"/>
    <w:rsid w:val="008D014F"/>
    <w:rsid w:val="008D061E"/>
    <w:rsid w:val="008D0A04"/>
    <w:rsid w:val="008D1207"/>
    <w:rsid w:val="008D197B"/>
    <w:rsid w:val="008D290C"/>
    <w:rsid w:val="008D30A0"/>
    <w:rsid w:val="008D3A37"/>
    <w:rsid w:val="008D3EA0"/>
    <w:rsid w:val="008D42AF"/>
    <w:rsid w:val="008D4871"/>
    <w:rsid w:val="008D4AFB"/>
    <w:rsid w:val="008D5C39"/>
    <w:rsid w:val="008D5C92"/>
    <w:rsid w:val="008D5D3B"/>
    <w:rsid w:val="008D7889"/>
    <w:rsid w:val="008D79D5"/>
    <w:rsid w:val="008D7DF0"/>
    <w:rsid w:val="008D7E72"/>
    <w:rsid w:val="008E0BEA"/>
    <w:rsid w:val="008E16E3"/>
    <w:rsid w:val="008E19C8"/>
    <w:rsid w:val="008E2564"/>
    <w:rsid w:val="008E2F7F"/>
    <w:rsid w:val="008E36FE"/>
    <w:rsid w:val="008E3B5C"/>
    <w:rsid w:val="008E5B90"/>
    <w:rsid w:val="008E6104"/>
    <w:rsid w:val="008E67D3"/>
    <w:rsid w:val="008E77E5"/>
    <w:rsid w:val="008E7D48"/>
    <w:rsid w:val="008F0193"/>
    <w:rsid w:val="008F0AD8"/>
    <w:rsid w:val="008F101C"/>
    <w:rsid w:val="008F1E9B"/>
    <w:rsid w:val="008F23AB"/>
    <w:rsid w:val="008F38D5"/>
    <w:rsid w:val="008F3930"/>
    <w:rsid w:val="008F3F69"/>
    <w:rsid w:val="008F4010"/>
    <w:rsid w:val="008F4584"/>
    <w:rsid w:val="008F5780"/>
    <w:rsid w:val="008F5BFF"/>
    <w:rsid w:val="008F7694"/>
    <w:rsid w:val="008F791A"/>
    <w:rsid w:val="00901002"/>
    <w:rsid w:val="00901C96"/>
    <w:rsid w:val="00902E29"/>
    <w:rsid w:val="00902FC0"/>
    <w:rsid w:val="009030B0"/>
    <w:rsid w:val="00904826"/>
    <w:rsid w:val="0090489E"/>
    <w:rsid w:val="00906101"/>
    <w:rsid w:val="00906C68"/>
    <w:rsid w:val="0090766E"/>
    <w:rsid w:val="009119BF"/>
    <w:rsid w:val="00911B25"/>
    <w:rsid w:val="0091457F"/>
    <w:rsid w:val="00916C5A"/>
    <w:rsid w:val="009176E6"/>
    <w:rsid w:val="00920384"/>
    <w:rsid w:val="0092076A"/>
    <w:rsid w:val="00920A89"/>
    <w:rsid w:val="00921430"/>
    <w:rsid w:val="0092313C"/>
    <w:rsid w:val="00923967"/>
    <w:rsid w:val="009248A9"/>
    <w:rsid w:val="00925045"/>
    <w:rsid w:val="00925148"/>
    <w:rsid w:val="009277E4"/>
    <w:rsid w:val="009279A6"/>
    <w:rsid w:val="00931A76"/>
    <w:rsid w:val="00931AB4"/>
    <w:rsid w:val="009324FF"/>
    <w:rsid w:val="00933425"/>
    <w:rsid w:val="00933910"/>
    <w:rsid w:val="00933E46"/>
    <w:rsid w:val="009347C8"/>
    <w:rsid w:val="0093603A"/>
    <w:rsid w:val="00936656"/>
    <w:rsid w:val="00936B1D"/>
    <w:rsid w:val="00936CF6"/>
    <w:rsid w:val="009375AE"/>
    <w:rsid w:val="009378E5"/>
    <w:rsid w:val="00940464"/>
    <w:rsid w:val="00940F5A"/>
    <w:rsid w:val="009427CC"/>
    <w:rsid w:val="00943B2E"/>
    <w:rsid w:val="00944F88"/>
    <w:rsid w:val="00945AFF"/>
    <w:rsid w:val="00946089"/>
    <w:rsid w:val="00947D68"/>
    <w:rsid w:val="009513AC"/>
    <w:rsid w:val="0095161F"/>
    <w:rsid w:val="0095193F"/>
    <w:rsid w:val="00954A74"/>
    <w:rsid w:val="009553A4"/>
    <w:rsid w:val="00955682"/>
    <w:rsid w:val="009575E7"/>
    <w:rsid w:val="0095783E"/>
    <w:rsid w:val="00960544"/>
    <w:rsid w:val="009605CD"/>
    <w:rsid w:val="0096063A"/>
    <w:rsid w:val="00960C77"/>
    <w:rsid w:val="009610F7"/>
    <w:rsid w:val="00961FC6"/>
    <w:rsid w:val="00962620"/>
    <w:rsid w:val="00964603"/>
    <w:rsid w:val="009647D7"/>
    <w:rsid w:val="009657FD"/>
    <w:rsid w:val="00966012"/>
    <w:rsid w:val="009702C3"/>
    <w:rsid w:val="00970860"/>
    <w:rsid w:val="00971880"/>
    <w:rsid w:val="00971E08"/>
    <w:rsid w:val="009731C0"/>
    <w:rsid w:val="00973DBB"/>
    <w:rsid w:val="00974212"/>
    <w:rsid w:val="00974C4E"/>
    <w:rsid w:val="0097686D"/>
    <w:rsid w:val="00976D8C"/>
    <w:rsid w:val="009772F8"/>
    <w:rsid w:val="00977BDB"/>
    <w:rsid w:val="00980725"/>
    <w:rsid w:val="009818FD"/>
    <w:rsid w:val="00981DF6"/>
    <w:rsid w:val="009820F4"/>
    <w:rsid w:val="009833D0"/>
    <w:rsid w:val="0098375C"/>
    <w:rsid w:val="00983CE5"/>
    <w:rsid w:val="00985941"/>
    <w:rsid w:val="00987EB8"/>
    <w:rsid w:val="00990955"/>
    <w:rsid w:val="00991309"/>
    <w:rsid w:val="00991AEF"/>
    <w:rsid w:val="00992374"/>
    <w:rsid w:val="00994F10"/>
    <w:rsid w:val="009A084F"/>
    <w:rsid w:val="009A13C5"/>
    <w:rsid w:val="009A19F1"/>
    <w:rsid w:val="009A26BA"/>
    <w:rsid w:val="009A2B1E"/>
    <w:rsid w:val="009A2FF9"/>
    <w:rsid w:val="009A3287"/>
    <w:rsid w:val="009A4017"/>
    <w:rsid w:val="009A460A"/>
    <w:rsid w:val="009A47C1"/>
    <w:rsid w:val="009A4E96"/>
    <w:rsid w:val="009A56C4"/>
    <w:rsid w:val="009A5AFD"/>
    <w:rsid w:val="009A68D7"/>
    <w:rsid w:val="009A6AEE"/>
    <w:rsid w:val="009A703D"/>
    <w:rsid w:val="009B0DF7"/>
    <w:rsid w:val="009B1201"/>
    <w:rsid w:val="009B21B3"/>
    <w:rsid w:val="009B3E34"/>
    <w:rsid w:val="009B443A"/>
    <w:rsid w:val="009B5060"/>
    <w:rsid w:val="009B54BF"/>
    <w:rsid w:val="009B6AE8"/>
    <w:rsid w:val="009B7042"/>
    <w:rsid w:val="009C360B"/>
    <w:rsid w:val="009C455E"/>
    <w:rsid w:val="009C4DCB"/>
    <w:rsid w:val="009C5588"/>
    <w:rsid w:val="009C5EAA"/>
    <w:rsid w:val="009D11EE"/>
    <w:rsid w:val="009D39FA"/>
    <w:rsid w:val="009D3EF5"/>
    <w:rsid w:val="009D46C4"/>
    <w:rsid w:val="009D55B9"/>
    <w:rsid w:val="009D5757"/>
    <w:rsid w:val="009D610E"/>
    <w:rsid w:val="009E0337"/>
    <w:rsid w:val="009E0F8B"/>
    <w:rsid w:val="009E3CBC"/>
    <w:rsid w:val="009E404C"/>
    <w:rsid w:val="009E48A1"/>
    <w:rsid w:val="009E4996"/>
    <w:rsid w:val="009E4F1A"/>
    <w:rsid w:val="009E5CCB"/>
    <w:rsid w:val="009E70A5"/>
    <w:rsid w:val="009E7633"/>
    <w:rsid w:val="009E785B"/>
    <w:rsid w:val="009F0941"/>
    <w:rsid w:val="009F0A93"/>
    <w:rsid w:val="009F204C"/>
    <w:rsid w:val="009F556E"/>
    <w:rsid w:val="009F638F"/>
    <w:rsid w:val="009F6664"/>
    <w:rsid w:val="009F6E2E"/>
    <w:rsid w:val="009F7A8D"/>
    <w:rsid w:val="00A00A7A"/>
    <w:rsid w:val="00A0179B"/>
    <w:rsid w:val="00A0199A"/>
    <w:rsid w:val="00A02124"/>
    <w:rsid w:val="00A027B9"/>
    <w:rsid w:val="00A042E7"/>
    <w:rsid w:val="00A04F11"/>
    <w:rsid w:val="00A05132"/>
    <w:rsid w:val="00A056FB"/>
    <w:rsid w:val="00A05C0F"/>
    <w:rsid w:val="00A06C15"/>
    <w:rsid w:val="00A07366"/>
    <w:rsid w:val="00A10917"/>
    <w:rsid w:val="00A1093B"/>
    <w:rsid w:val="00A11241"/>
    <w:rsid w:val="00A116C1"/>
    <w:rsid w:val="00A11CB5"/>
    <w:rsid w:val="00A11DEA"/>
    <w:rsid w:val="00A12080"/>
    <w:rsid w:val="00A1265F"/>
    <w:rsid w:val="00A13086"/>
    <w:rsid w:val="00A13095"/>
    <w:rsid w:val="00A141D5"/>
    <w:rsid w:val="00A143A2"/>
    <w:rsid w:val="00A15C6E"/>
    <w:rsid w:val="00A16FC9"/>
    <w:rsid w:val="00A17260"/>
    <w:rsid w:val="00A17800"/>
    <w:rsid w:val="00A17FCE"/>
    <w:rsid w:val="00A2092F"/>
    <w:rsid w:val="00A2143B"/>
    <w:rsid w:val="00A2339D"/>
    <w:rsid w:val="00A23AB7"/>
    <w:rsid w:val="00A23FBB"/>
    <w:rsid w:val="00A24AB8"/>
    <w:rsid w:val="00A24E4F"/>
    <w:rsid w:val="00A251C6"/>
    <w:rsid w:val="00A25A4D"/>
    <w:rsid w:val="00A25D18"/>
    <w:rsid w:val="00A26437"/>
    <w:rsid w:val="00A27215"/>
    <w:rsid w:val="00A27EA4"/>
    <w:rsid w:val="00A30287"/>
    <w:rsid w:val="00A315B0"/>
    <w:rsid w:val="00A3209E"/>
    <w:rsid w:val="00A32BE5"/>
    <w:rsid w:val="00A32DD5"/>
    <w:rsid w:val="00A3302D"/>
    <w:rsid w:val="00A331F3"/>
    <w:rsid w:val="00A33C15"/>
    <w:rsid w:val="00A356A2"/>
    <w:rsid w:val="00A40263"/>
    <w:rsid w:val="00A402FB"/>
    <w:rsid w:val="00A40A3B"/>
    <w:rsid w:val="00A40A72"/>
    <w:rsid w:val="00A411B4"/>
    <w:rsid w:val="00A4253D"/>
    <w:rsid w:val="00A435D7"/>
    <w:rsid w:val="00A43622"/>
    <w:rsid w:val="00A43B89"/>
    <w:rsid w:val="00A43D9F"/>
    <w:rsid w:val="00A44501"/>
    <w:rsid w:val="00A447A0"/>
    <w:rsid w:val="00A44E06"/>
    <w:rsid w:val="00A44E69"/>
    <w:rsid w:val="00A4503F"/>
    <w:rsid w:val="00A460B1"/>
    <w:rsid w:val="00A474AF"/>
    <w:rsid w:val="00A47BE2"/>
    <w:rsid w:val="00A501C7"/>
    <w:rsid w:val="00A50597"/>
    <w:rsid w:val="00A512CB"/>
    <w:rsid w:val="00A52165"/>
    <w:rsid w:val="00A53149"/>
    <w:rsid w:val="00A539FA"/>
    <w:rsid w:val="00A54098"/>
    <w:rsid w:val="00A553C0"/>
    <w:rsid w:val="00A55B3D"/>
    <w:rsid w:val="00A5629E"/>
    <w:rsid w:val="00A566FA"/>
    <w:rsid w:val="00A56A5E"/>
    <w:rsid w:val="00A56E23"/>
    <w:rsid w:val="00A56E39"/>
    <w:rsid w:val="00A60777"/>
    <w:rsid w:val="00A6176F"/>
    <w:rsid w:val="00A61CDF"/>
    <w:rsid w:val="00A61E20"/>
    <w:rsid w:val="00A62681"/>
    <w:rsid w:val="00A626A7"/>
    <w:rsid w:val="00A63AAA"/>
    <w:rsid w:val="00A640F2"/>
    <w:rsid w:val="00A64455"/>
    <w:rsid w:val="00A64D88"/>
    <w:rsid w:val="00A6566E"/>
    <w:rsid w:val="00A6664E"/>
    <w:rsid w:val="00A66C4C"/>
    <w:rsid w:val="00A703AB"/>
    <w:rsid w:val="00A70B55"/>
    <w:rsid w:val="00A711D8"/>
    <w:rsid w:val="00A7137C"/>
    <w:rsid w:val="00A72AE7"/>
    <w:rsid w:val="00A73572"/>
    <w:rsid w:val="00A73A3B"/>
    <w:rsid w:val="00A74685"/>
    <w:rsid w:val="00A74A26"/>
    <w:rsid w:val="00A752C8"/>
    <w:rsid w:val="00A76098"/>
    <w:rsid w:val="00A76BCA"/>
    <w:rsid w:val="00A77439"/>
    <w:rsid w:val="00A7765D"/>
    <w:rsid w:val="00A77E78"/>
    <w:rsid w:val="00A81563"/>
    <w:rsid w:val="00A81C82"/>
    <w:rsid w:val="00A8384B"/>
    <w:rsid w:val="00A85A9A"/>
    <w:rsid w:val="00A86609"/>
    <w:rsid w:val="00A90807"/>
    <w:rsid w:val="00A9159C"/>
    <w:rsid w:val="00A91C36"/>
    <w:rsid w:val="00A92CD1"/>
    <w:rsid w:val="00A93A8C"/>
    <w:rsid w:val="00A93C36"/>
    <w:rsid w:val="00A93C8C"/>
    <w:rsid w:val="00A9406F"/>
    <w:rsid w:val="00A9440C"/>
    <w:rsid w:val="00A94D1F"/>
    <w:rsid w:val="00A9511D"/>
    <w:rsid w:val="00A95805"/>
    <w:rsid w:val="00A9587B"/>
    <w:rsid w:val="00A97296"/>
    <w:rsid w:val="00A97C17"/>
    <w:rsid w:val="00AA0541"/>
    <w:rsid w:val="00AA1D81"/>
    <w:rsid w:val="00AA3283"/>
    <w:rsid w:val="00AA41D2"/>
    <w:rsid w:val="00AA53BA"/>
    <w:rsid w:val="00AB0178"/>
    <w:rsid w:val="00AB0F2D"/>
    <w:rsid w:val="00AB1126"/>
    <w:rsid w:val="00AB1D91"/>
    <w:rsid w:val="00AB2687"/>
    <w:rsid w:val="00AB3455"/>
    <w:rsid w:val="00AB3703"/>
    <w:rsid w:val="00AB42F0"/>
    <w:rsid w:val="00AB44C9"/>
    <w:rsid w:val="00AB5B8D"/>
    <w:rsid w:val="00AB6532"/>
    <w:rsid w:val="00AB6791"/>
    <w:rsid w:val="00AB7872"/>
    <w:rsid w:val="00AC000F"/>
    <w:rsid w:val="00AC0256"/>
    <w:rsid w:val="00AC06BE"/>
    <w:rsid w:val="00AC0F0A"/>
    <w:rsid w:val="00AC1AFE"/>
    <w:rsid w:val="00AC4119"/>
    <w:rsid w:val="00AC41A7"/>
    <w:rsid w:val="00AC57F9"/>
    <w:rsid w:val="00AC5A87"/>
    <w:rsid w:val="00AC650D"/>
    <w:rsid w:val="00AC6CA8"/>
    <w:rsid w:val="00AD0DBD"/>
    <w:rsid w:val="00AD0EC1"/>
    <w:rsid w:val="00AD195E"/>
    <w:rsid w:val="00AD2B72"/>
    <w:rsid w:val="00AD34C5"/>
    <w:rsid w:val="00AD453A"/>
    <w:rsid w:val="00AD5E4A"/>
    <w:rsid w:val="00AD638F"/>
    <w:rsid w:val="00AD6469"/>
    <w:rsid w:val="00AD6A0D"/>
    <w:rsid w:val="00AD6F40"/>
    <w:rsid w:val="00AD7214"/>
    <w:rsid w:val="00AD79BC"/>
    <w:rsid w:val="00AD7BED"/>
    <w:rsid w:val="00AE0481"/>
    <w:rsid w:val="00AE394F"/>
    <w:rsid w:val="00AE3B85"/>
    <w:rsid w:val="00AE4A72"/>
    <w:rsid w:val="00AE4F2A"/>
    <w:rsid w:val="00AE5F30"/>
    <w:rsid w:val="00AF03AD"/>
    <w:rsid w:val="00AF07E6"/>
    <w:rsid w:val="00AF1E90"/>
    <w:rsid w:val="00AF1FE9"/>
    <w:rsid w:val="00AF3650"/>
    <w:rsid w:val="00AF4DA5"/>
    <w:rsid w:val="00AF7D17"/>
    <w:rsid w:val="00AF7D3A"/>
    <w:rsid w:val="00B0055E"/>
    <w:rsid w:val="00B00B17"/>
    <w:rsid w:val="00B00CA0"/>
    <w:rsid w:val="00B0161B"/>
    <w:rsid w:val="00B02D2D"/>
    <w:rsid w:val="00B0393C"/>
    <w:rsid w:val="00B03FBD"/>
    <w:rsid w:val="00B04A8D"/>
    <w:rsid w:val="00B04E0B"/>
    <w:rsid w:val="00B0603E"/>
    <w:rsid w:val="00B0766B"/>
    <w:rsid w:val="00B077CB"/>
    <w:rsid w:val="00B10D72"/>
    <w:rsid w:val="00B11536"/>
    <w:rsid w:val="00B1275A"/>
    <w:rsid w:val="00B139E5"/>
    <w:rsid w:val="00B13A74"/>
    <w:rsid w:val="00B1429F"/>
    <w:rsid w:val="00B14583"/>
    <w:rsid w:val="00B14C76"/>
    <w:rsid w:val="00B14C78"/>
    <w:rsid w:val="00B16242"/>
    <w:rsid w:val="00B1667D"/>
    <w:rsid w:val="00B166E4"/>
    <w:rsid w:val="00B16A5D"/>
    <w:rsid w:val="00B16D90"/>
    <w:rsid w:val="00B17B3C"/>
    <w:rsid w:val="00B20D18"/>
    <w:rsid w:val="00B2174D"/>
    <w:rsid w:val="00B21E72"/>
    <w:rsid w:val="00B2301D"/>
    <w:rsid w:val="00B23279"/>
    <w:rsid w:val="00B235BD"/>
    <w:rsid w:val="00B23B3D"/>
    <w:rsid w:val="00B2423E"/>
    <w:rsid w:val="00B251E5"/>
    <w:rsid w:val="00B2564A"/>
    <w:rsid w:val="00B257D0"/>
    <w:rsid w:val="00B26023"/>
    <w:rsid w:val="00B26A00"/>
    <w:rsid w:val="00B27319"/>
    <w:rsid w:val="00B305DC"/>
    <w:rsid w:val="00B30B2D"/>
    <w:rsid w:val="00B30B80"/>
    <w:rsid w:val="00B30BCD"/>
    <w:rsid w:val="00B312EB"/>
    <w:rsid w:val="00B3133D"/>
    <w:rsid w:val="00B31AA2"/>
    <w:rsid w:val="00B32D5A"/>
    <w:rsid w:val="00B344ED"/>
    <w:rsid w:val="00B34684"/>
    <w:rsid w:val="00B3575F"/>
    <w:rsid w:val="00B35EB4"/>
    <w:rsid w:val="00B37135"/>
    <w:rsid w:val="00B3761E"/>
    <w:rsid w:val="00B376D5"/>
    <w:rsid w:val="00B37737"/>
    <w:rsid w:val="00B37E38"/>
    <w:rsid w:val="00B409CA"/>
    <w:rsid w:val="00B40C33"/>
    <w:rsid w:val="00B41135"/>
    <w:rsid w:val="00B414A4"/>
    <w:rsid w:val="00B418BE"/>
    <w:rsid w:val="00B42B77"/>
    <w:rsid w:val="00B43E4D"/>
    <w:rsid w:val="00B45361"/>
    <w:rsid w:val="00B45E49"/>
    <w:rsid w:val="00B469A4"/>
    <w:rsid w:val="00B4712B"/>
    <w:rsid w:val="00B500DE"/>
    <w:rsid w:val="00B51360"/>
    <w:rsid w:val="00B53159"/>
    <w:rsid w:val="00B535F6"/>
    <w:rsid w:val="00B54038"/>
    <w:rsid w:val="00B565D6"/>
    <w:rsid w:val="00B567B6"/>
    <w:rsid w:val="00B5795D"/>
    <w:rsid w:val="00B57E7C"/>
    <w:rsid w:val="00B60CEE"/>
    <w:rsid w:val="00B61AC4"/>
    <w:rsid w:val="00B61E7C"/>
    <w:rsid w:val="00B620AB"/>
    <w:rsid w:val="00B625E8"/>
    <w:rsid w:val="00B62B83"/>
    <w:rsid w:val="00B63F52"/>
    <w:rsid w:val="00B640BF"/>
    <w:rsid w:val="00B642F4"/>
    <w:rsid w:val="00B66124"/>
    <w:rsid w:val="00B6661E"/>
    <w:rsid w:val="00B67289"/>
    <w:rsid w:val="00B67558"/>
    <w:rsid w:val="00B71423"/>
    <w:rsid w:val="00B73286"/>
    <w:rsid w:val="00B73744"/>
    <w:rsid w:val="00B741B8"/>
    <w:rsid w:val="00B754AF"/>
    <w:rsid w:val="00B76F1F"/>
    <w:rsid w:val="00B83072"/>
    <w:rsid w:val="00B83CBF"/>
    <w:rsid w:val="00B8534E"/>
    <w:rsid w:val="00B8536B"/>
    <w:rsid w:val="00B85DB6"/>
    <w:rsid w:val="00B860E6"/>
    <w:rsid w:val="00B87BFA"/>
    <w:rsid w:val="00B90196"/>
    <w:rsid w:val="00B904AB"/>
    <w:rsid w:val="00B911F2"/>
    <w:rsid w:val="00B929A1"/>
    <w:rsid w:val="00B9352A"/>
    <w:rsid w:val="00B9455E"/>
    <w:rsid w:val="00B94E87"/>
    <w:rsid w:val="00B9532A"/>
    <w:rsid w:val="00B95738"/>
    <w:rsid w:val="00B97373"/>
    <w:rsid w:val="00B9757C"/>
    <w:rsid w:val="00B97AC9"/>
    <w:rsid w:val="00BA041D"/>
    <w:rsid w:val="00BA0E49"/>
    <w:rsid w:val="00BA0FF3"/>
    <w:rsid w:val="00BA1751"/>
    <w:rsid w:val="00BA1CC4"/>
    <w:rsid w:val="00BA2BFC"/>
    <w:rsid w:val="00BA3165"/>
    <w:rsid w:val="00BA3A8C"/>
    <w:rsid w:val="00BA433F"/>
    <w:rsid w:val="00BA5B31"/>
    <w:rsid w:val="00BA62F3"/>
    <w:rsid w:val="00BA74A7"/>
    <w:rsid w:val="00BA7AB6"/>
    <w:rsid w:val="00BB003E"/>
    <w:rsid w:val="00BB0063"/>
    <w:rsid w:val="00BB1271"/>
    <w:rsid w:val="00BB17FD"/>
    <w:rsid w:val="00BB1922"/>
    <w:rsid w:val="00BB1A74"/>
    <w:rsid w:val="00BB1B60"/>
    <w:rsid w:val="00BB4C40"/>
    <w:rsid w:val="00BB5C32"/>
    <w:rsid w:val="00BB6C33"/>
    <w:rsid w:val="00BB6DF5"/>
    <w:rsid w:val="00BB7A75"/>
    <w:rsid w:val="00BC18E0"/>
    <w:rsid w:val="00BC1ECD"/>
    <w:rsid w:val="00BC240B"/>
    <w:rsid w:val="00BC3113"/>
    <w:rsid w:val="00BC32D0"/>
    <w:rsid w:val="00BC3DCC"/>
    <w:rsid w:val="00BC3E80"/>
    <w:rsid w:val="00BC4551"/>
    <w:rsid w:val="00BC4F51"/>
    <w:rsid w:val="00BC5A5B"/>
    <w:rsid w:val="00BC62F5"/>
    <w:rsid w:val="00BC6A48"/>
    <w:rsid w:val="00BD0C1F"/>
    <w:rsid w:val="00BD1B4E"/>
    <w:rsid w:val="00BD1C90"/>
    <w:rsid w:val="00BD27D6"/>
    <w:rsid w:val="00BD2841"/>
    <w:rsid w:val="00BD2F86"/>
    <w:rsid w:val="00BD334C"/>
    <w:rsid w:val="00BD5CC7"/>
    <w:rsid w:val="00BD6EEC"/>
    <w:rsid w:val="00BD702A"/>
    <w:rsid w:val="00BD7C30"/>
    <w:rsid w:val="00BE0158"/>
    <w:rsid w:val="00BE01F8"/>
    <w:rsid w:val="00BE1A3C"/>
    <w:rsid w:val="00BE2434"/>
    <w:rsid w:val="00BE3C64"/>
    <w:rsid w:val="00BE4522"/>
    <w:rsid w:val="00BE47D8"/>
    <w:rsid w:val="00BE49D4"/>
    <w:rsid w:val="00BE5311"/>
    <w:rsid w:val="00BE5435"/>
    <w:rsid w:val="00BE6352"/>
    <w:rsid w:val="00BF0534"/>
    <w:rsid w:val="00BF0D94"/>
    <w:rsid w:val="00BF1FF9"/>
    <w:rsid w:val="00BF2D27"/>
    <w:rsid w:val="00BF32CE"/>
    <w:rsid w:val="00BF36D7"/>
    <w:rsid w:val="00BF3D44"/>
    <w:rsid w:val="00BF3F0F"/>
    <w:rsid w:val="00BF3F1E"/>
    <w:rsid w:val="00BF47C4"/>
    <w:rsid w:val="00BF47E4"/>
    <w:rsid w:val="00BF4DBD"/>
    <w:rsid w:val="00BF62FA"/>
    <w:rsid w:val="00BF7753"/>
    <w:rsid w:val="00C0128C"/>
    <w:rsid w:val="00C02D69"/>
    <w:rsid w:val="00C03C11"/>
    <w:rsid w:val="00C03E26"/>
    <w:rsid w:val="00C04572"/>
    <w:rsid w:val="00C05637"/>
    <w:rsid w:val="00C0620C"/>
    <w:rsid w:val="00C068E5"/>
    <w:rsid w:val="00C06E85"/>
    <w:rsid w:val="00C06F63"/>
    <w:rsid w:val="00C07150"/>
    <w:rsid w:val="00C07611"/>
    <w:rsid w:val="00C07731"/>
    <w:rsid w:val="00C07A2E"/>
    <w:rsid w:val="00C07DEA"/>
    <w:rsid w:val="00C10A30"/>
    <w:rsid w:val="00C117BA"/>
    <w:rsid w:val="00C127C1"/>
    <w:rsid w:val="00C12F23"/>
    <w:rsid w:val="00C138AB"/>
    <w:rsid w:val="00C1549A"/>
    <w:rsid w:val="00C15A8F"/>
    <w:rsid w:val="00C160C0"/>
    <w:rsid w:val="00C16134"/>
    <w:rsid w:val="00C16B3E"/>
    <w:rsid w:val="00C16E34"/>
    <w:rsid w:val="00C173C3"/>
    <w:rsid w:val="00C201C2"/>
    <w:rsid w:val="00C2033B"/>
    <w:rsid w:val="00C20545"/>
    <w:rsid w:val="00C223C1"/>
    <w:rsid w:val="00C22D9F"/>
    <w:rsid w:val="00C23325"/>
    <w:rsid w:val="00C23683"/>
    <w:rsid w:val="00C23695"/>
    <w:rsid w:val="00C24788"/>
    <w:rsid w:val="00C24FE3"/>
    <w:rsid w:val="00C25DC6"/>
    <w:rsid w:val="00C25FB8"/>
    <w:rsid w:val="00C26942"/>
    <w:rsid w:val="00C2700B"/>
    <w:rsid w:val="00C270E8"/>
    <w:rsid w:val="00C27618"/>
    <w:rsid w:val="00C27670"/>
    <w:rsid w:val="00C27F74"/>
    <w:rsid w:val="00C3030C"/>
    <w:rsid w:val="00C31564"/>
    <w:rsid w:val="00C31FCE"/>
    <w:rsid w:val="00C33893"/>
    <w:rsid w:val="00C33C1A"/>
    <w:rsid w:val="00C34CED"/>
    <w:rsid w:val="00C34EB0"/>
    <w:rsid w:val="00C35176"/>
    <w:rsid w:val="00C35714"/>
    <w:rsid w:val="00C35777"/>
    <w:rsid w:val="00C35C59"/>
    <w:rsid w:val="00C369AE"/>
    <w:rsid w:val="00C36A7D"/>
    <w:rsid w:val="00C36C4F"/>
    <w:rsid w:val="00C36DED"/>
    <w:rsid w:val="00C36E20"/>
    <w:rsid w:val="00C37148"/>
    <w:rsid w:val="00C37BE2"/>
    <w:rsid w:val="00C37CB8"/>
    <w:rsid w:val="00C37F9A"/>
    <w:rsid w:val="00C4083E"/>
    <w:rsid w:val="00C40CB9"/>
    <w:rsid w:val="00C410FA"/>
    <w:rsid w:val="00C4224F"/>
    <w:rsid w:val="00C423DC"/>
    <w:rsid w:val="00C426E1"/>
    <w:rsid w:val="00C42965"/>
    <w:rsid w:val="00C431B1"/>
    <w:rsid w:val="00C437DC"/>
    <w:rsid w:val="00C4382F"/>
    <w:rsid w:val="00C43DA7"/>
    <w:rsid w:val="00C44B94"/>
    <w:rsid w:val="00C45300"/>
    <w:rsid w:val="00C455D2"/>
    <w:rsid w:val="00C456E9"/>
    <w:rsid w:val="00C459E4"/>
    <w:rsid w:val="00C45D26"/>
    <w:rsid w:val="00C47E77"/>
    <w:rsid w:val="00C5071F"/>
    <w:rsid w:val="00C50985"/>
    <w:rsid w:val="00C51827"/>
    <w:rsid w:val="00C51834"/>
    <w:rsid w:val="00C52968"/>
    <w:rsid w:val="00C52ACF"/>
    <w:rsid w:val="00C5377E"/>
    <w:rsid w:val="00C53993"/>
    <w:rsid w:val="00C5410C"/>
    <w:rsid w:val="00C54C19"/>
    <w:rsid w:val="00C54E4B"/>
    <w:rsid w:val="00C577EF"/>
    <w:rsid w:val="00C60D72"/>
    <w:rsid w:val="00C627CA"/>
    <w:rsid w:val="00C629DC"/>
    <w:rsid w:val="00C63877"/>
    <w:rsid w:val="00C64D6F"/>
    <w:rsid w:val="00C666AC"/>
    <w:rsid w:val="00C7019D"/>
    <w:rsid w:val="00C70DA3"/>
    <w:rsid w:val="00C7142B"/>
    <w:rsid w:val="00C72563"/>
    <w:rsid w:val="00C74C7A"/>
    <w:rsid w:val="00C75566"/>
    <w:rsid w:val="00C756CA"/>
    <w:rsid w:val="00C75C71"/>
    <w:rsid w:val="00C75DE2"/>
    <w:rsid w:val="00C76E49"/>
    <w:rsid w:val="00C76F5C"/>
    <w:rsid w:val="00C805F1"/>
    <w:rsid w:val="00C810FA"/>
    <w:rsid w:val="00C8247E"/>
    <w:rsid w:val="00C8325A"/>
    <w:rsid w:val="00C83520"/>
    <w:rsid w:val="00C83855"/>
    <w:rsid w:val="00C83A4D"/>
    <w:rsid w:val="00C844FA"/>
    <w:rsid w:val="00C84B42"/>
    <w:rsid w:val="00C85AAA"/>
    <w:rsid w:val="00C85BFA"/>
    <w:rsid w:val="00C863F3"/>
    <w:rsid w:val="00C86C97"/>
    <w:rsid w:val="00C86EC5"/>
    <w:rsid w:val="00C90E0E"/>
    <w:rsid w:val="00C91ABB"/>
    <w:rsid w:val="00C92958"/>
    <w:rsid w:val="00C93C85"/>
    <w:rsid w:val="00C957AE"/>
    <w:rsid w:val="00C96D0F"/>
    <w:rsid w:val="00C96E11"/>
    <w:rsid w:val="00CA0A16"/>
    <w:rsid w:val="00CA30C3"/>
    <w:rsid w:val="00CA3EBE"/>
    <w:rsid w:val="00CA4A73"/>
    <w:rsid w:val="00CA4D6A"/>
    <w:rsid w:val="00CA608F"/>
    <w:rsid w:val="00CA71C1"/>
    <w:rsid w:val="00CB0E58"/>
    <w:rsid w:val="00CB0F7C"/>
    <w:rsid w:val="00CB26CE"/>
    <w:rsid w:val="00CB2F61"/>
    <w:rsid w:val="00CB5D75"/>
    <w:rsid w:val="00CB6296"/>
    <w:rsid w:val="00CC154B"/>
    <w:rsid w:val="00CC23CF"/>
    <w:rsid w:val="00CC27A5"/>
    <w:rsid w:val="00CC2ADF"/>
    <w:rsid w:val="00CC2CE3"/>
    <w:rsid w:val="00CC2D9F"/>
    <w:rsid w:val="00CC422B"/>
    <w:rsid w:val="00CC4236"/>
    <w:rsid w:val="00CC4AF0"/>
    <w:rsid w:val="00CC5FD2"/>
    <w:rsid w:val="00CC6D38"/>
    <w:rsid w:val="00CC6F53"/>
    <w:rsid w:val="00CC7EBC"/>
    <w:rsid w:val="00CD04E6"/>
    <w:rsid w:val="00CD13BB"/>
    <w:rsid w:val="00CD15A8"/>
    <w:rsid w:val="00CD282E"/>
    <w:rsid w:val="00CD29EA"/>
    <w:rsid w:val="00CD3613"/>
    <w:rsid w:val="00CD43FD"/>
    <w:rsid w:val="00CD7E6E"/>
    <w:rsid w:val="00CE06EC"/>
    <w:rsid w:val="00CE072E"/>
    <w:rsid w:val="00CE1D91"/>
    <w:rsid w:val="00CE1EE0"/>
    <w:rsid w:val="00CE2668"/>
    <w:rsid w:val="00CE2970"/>
    <w:rsid w:val="00CE2A50"/>
    <w:rsid w:val="00CE3193"/>
    <w:rsid w:val="00CE36EA"/>
    <w:rsid w:val="00CE3934"/>
    <w:rsid w:val="00CE3AD6"/>
    <w:rsid w:val="00CE3C52"/>
    <w:rsid w:val="00CE3E74"/>
    <w:rsid w:val="00CE4027"/>
    <w:rsid w:val="00CE4176"/>
    <w:rsid w:val="00CE48AE"/>
    <w:rsid w:val="00CE4E2C"/>
    <w:rsid w:val="00CE5644"/>
    <w:rsid w:val="00CE6487"/>
    <w:rsid w:val="00CE65F1"/>
    <w:rsid w:val="00CE771E"/>
    <w:rsid w:val="00CE7E20"/>
    <w:rsid w:val="00CF0C68"/>
    <w:rsid w:val="00CF10C5"/>
    <w:rsid w:val="00CF173F"/>
    <w:rsid w:val="00CF2198"/>
    <w:rsid w:val="00CF2757"/>
    <w:rsid w:val="00CF2BD8"/>
    <w:rsid w:val="00CF3406"/>
    <w:rsid w:val="00CF55F0"/>
    <w:rsid w:val="00CF5D14"/>
    <w:rsid w:val="00CF6673"/>
    <w:rsid w:val="00CF6F4E"/>
    <w:rsid w:val="00CF7962"/>
    <w:rsid w:val="00D010F9"/>
    <w:rsid w:val="00D01229"/>
    <w:rsid w:val="00D018B2"/>
    <w:rsid w:val="00D01976"/>
    <w:rsid w:val="00D01CBE"/>
    <w:rsid w:val="00D02897"/>
    <w:rsid w:val="00D02ACE"/>
    <w:rsid w:val="00D03347"/>
    <w:rsid w:val="00D0337D"/>
    <w:rsid w:val="00D03EBE"/>
    <w:rsid w:val="00D0407D"/>
    <w:rsid w:val="00D04760"/>
    <w:rsid w:val="00D05A7F"/>
    <w:rsid w:val="00D069D8"/>
    <w:rsid w:val="00D06CBD"/>
    <w:rsid w:val="00D079DF"/>
    <w:rsid w:val="00D10527"/>
    <w:rsid w:val="00D105ED"/>
    <w:rsid w:val="00D10BB5"/>
    <w:rsid w:val="00D10BBB"/>
    <w:rsid w:val="00D10C56"/>
    <w:rsid w:val="00D11925"/>
    <w:rsid w:val="00D12665"/>
    <w:rsid w:val="00D1293E"/>
    <w:rsid w:val="00D1357F"/>
    <w:rsid w:val="00D14118"/>
    <w:rsid w:val="00D14CB8"/>
    <w:rsid w:val="00D15204"/>
    <w:rsid w:val="00D154BE"/>
    <w:rsid w:val="00D16AAA"/>
    <w:rsid w:val="00D20683"/>
    <w:rsid w:val="00D20870"/>
    <w:rsid w:val="00D208C2"/>
    <w:rsid w:val="00D22449"/>
    <w:rsid w:val="00D23CB2"/>
    <w:rsid w:val="00D24575"/>
    <w:rsid w:val="00D2514D"/>
    <w:rsid w:val="00D262A6"/>
    <w:rsid w:val="00D2668B"/>
    <w:rsid w:val="00D2783B"/>
    <w:rsid w:val="00D301FD"/>
    <w:rsid w:val="00D30EC3"/>
    <w:rsid w:val="00D31A59"/>
    <w:rsid w:val="00D33477"/>
    <w:rsid w:val="00D3453E"/>
    <w:rsid w:val="00D3588E"/>
    <w:rsid w:val="00D376AE"/>
    <w:rsid w:val="00D37C64"/>
    <w:rsid w:val="00D37E49"/>
    <w:rsid w:val="00D40046"/>
    <w:rsid w:val="00D40406"/>
    <w:rsid w:val="00D40680"/>
    <w:rsid w:val="00D41837"/>
    <w:rsid w:val="00D41F57"/>
    <w:rsid w:val="00D42F30"/>
    <w:rsid w:val="00D4317A"/>
    <w:rsid w:val="00D43688"/>
    <w:rsid w:val="00D443AF"/>
    <w:rsid w:val="00D45D16"/>
    <w:rsid w:val="00D46449"/>
    <w:rsid w:val="00D46F3D"/>
    <w:rsid w:val="00D476E5"/>
    <w:rsid w:val="00D4775F"/>
    <w:rsid w:val="00D47808"/>
    <w:rsid w:val="00D47B19"/>
    <w:rsid w:val="00D503CA"/>
    <w:rsid w:val="00D50E7D"/>
    <w:rsid w:val="00D52B56"/>
    <w:rsid w:val="00D5310E"/>
    <w:rsid w:val="00D547D9"/>
    <w:rsid w:val="00D5535C"/>
    <w:rsid w:val="00D55618"/>
    <w:rsid w:val="00D577FA"/>
    <w:rsid w:val="00D5797F"/>
    <w:rsid w:val="00D602C1"/>
    <w:rsid w:val="00D60420"/>
    <w:rsid w:val="00D608F6"/>
    <w:rsid w:val="00D6165C"/>
    <w:rsid w:val="00D62154"/>
    <w:rsid w:val="00D63923"/>
    <w:rsid w:val="00D63D28"/>
    <w:rsid w:val="00D64E0E"/>
    <w:rsid w:val="00D64FA7"/>
    <w:rsid w:val="00D65238"/>
    <w:rsid w:val="00D65697"/>
    <w:rsid w:val="00D714F1"/>
    <w:rsid w:val="00D7284E"/>
    <w:rsid w:val="00D73343"/>
    <w:rsid w:val="00D758D8"/>
    <w:rsid w:val="00D8064B"/>
    <w:rsid w:val="00D8068D"/>
    <w:rsid w:val="00D82267"/>
    <w:rsid w:val="00D8323C"/>
    <w:rsid w:val="00D834FA"/>
    <w:rsid w:val="00D83C08"/>
    <w:rsid w:val="00D83F01"/>
    <w:rsid w:val="00D84E26"/>
    <w:rsid w:val="00D85169"/>
    <w:rsid w:val="00D85424"/>
    <w:rsid w:val="00D85461"/>
    <w:rsid w:val="00D8580F"/>
    <w:rsid w:val="00D867F0"/>
    <w:rsid w:val="00D86E31"/>
    <w:rsid w:val="00D9080C"/>
    <w:rsid w:val="00D912C6"/>
    <w:rsid w:val="00D91988"/>
    <w:rsid w:val="00D9273F"/>
    <w:rsid w:val="00D928C5"/>
    <w:rsid w:val="00D94546"/>
    <w:rsid w:val="00D9551A"/>
    <w:rsid w:val="00D95A99"/>
    <w:rsid w:val="00D96871"/>
    <w:rsid w:val="00D96A31"/>
    <w:rsid w:val="00D97FCA"/>
    <w:rsid w:val="00DA0609"/>
    <w:rsid w:val="00DA11AC"/>
    <w:rsid w:val="00DA1508"/>
    <w:rsid w:val="00DA205F"/>
    <w:rsid w:val="00DA2762"/>
    <w:rsid w:val="00DA2B0E"/>
    <w:rsid w:val="00DA467E"/>
    <w:rsid w:val="00DA4ED8"/>
    <w:rsid w:val="00DA6C5A"/>
    <w:rsid w:val="00DA6D6F"/>
    <w:rsid w:val="00DA7695"/>
    <w:rsid w:val="00DB13F5"/>
    <w:rsid w:val="00DB1970"/>
    <w:rsid w:val="00DB305E"/>
    <w:rsid w:val="00DB39CD"/>
    <w:rsid w:val="00DB5D55"/>
    <w:rsid w:val="00DB617F"/>
    <w:rsid w:val="00DB6432"/>
    <w:rsid w:val="00DB6645"/>
    <w:rsid w:val="00DB7D7E"/>
    <w:rsid w:val="00DC0513"/>
    <w:rsid w:val="00DC075D"/>
    <w:rsid w:val="00DC0DA3"/>
    <w:rsid w:val="00DC1250"/>
    <w:rsid w:val="00DC1323"/>
    <w:rsid w:val="00DC2540"/>
    <w:rsid w:val="00DC3F91"/>
    <w:rsid w:val="00DC4788"/>
    <w:rsid w:val="00DC4DD5"/>
    <w:rsid w:val="00DC688C"/>
    <w:rsid w:val="00DC69A8"/>
    <w:rsid w:val="00DC78DD"/>
    <w:rsid w:val="00DC7F2F"/>
    <w:rsid w:val="00DC7F82"/>
    <w:rsid w:val="00DD1430"/>
    <w:rsid w:val="00DD1B60"/>
    <w:rsid w:val="00DD241C"/>
    <w:rsid w:val="00DD24F6"/>
    <w:rsid w:val="00DD2964"/>
    <w:rsid w:val="00DD3400"/>
    <w:rsid w:val="00DD440D"/>
    <w:rsid w:val="00DD475D"/>
    <w:rsid w:val="00DD49CD"/>
    <w:rsid w:val="00DD4AE5"/>
    <w:rsid w:val="00DD6E16"/>
    <w:rsid w:val="00DD6EBC"/>
    <w:rsid w:val="00DD7052"/>
    <w:rsid w:val="00DD710B"/>
    <w:rsid w:val="00DD7A44"/>
    <w:rsid w:val="00DE0D89"/>
    <w:rsid w:val="00DE179D"/>
    <w:rsid w:val="00DE395E"/>
    <w:rsid w:val="00DE420C"/>
    <w:rsid w:val="00DE42AA"/>
    <w:rsid w:val="00DE633A"/>
    <w:rsid w:val="00DE6D92"/>
    <w:rsid w:val="00DE7346"/>
    <w:rsid w:val="00DE759C"/>
    <w:rsid w:val="00DE7A45"/>
    <w:rsid w:val="00DE7B93"/>
    <w:rsid w:val="00DF08F2"/>
    <w:rsid w:val="00DF1100"/>
    <w:rsid w:val="00DF1182"/>
    <w:rsid w:val="00DF1AF4"/>
    <w:rsid w:val="00DF25F8"/>
    <w:rsid w:val="00DF44E5"/>
    <w:rsid w:val="00DF465F"/>
    <w:rsid w:val="00DF49F7"/>
    <w:rsid w:val="00DF510E"/>
    <w:rsid w:val="00DF51D6"/>
    <w:rsid w:val="00DF58BA"/>
    <w:rsid w:val="00DF5CA7"/>
    <w:rsid w:val="00DF628B"/>
    <w:rsid w:val="00DF6B71"/>
    <w:rsid w:val="00DF743E"/>
    <w:rsid w:val="00DF7623"/>
    <w:rsid w:val="00DF7B89"/>
    <w:rsid w:val="00E007A6"/>
    <w:rsid w:val="00E010B8"/>
    <w:rsid w:val="00E0116E"/>
    <w:rsid w:val="00E018AD"/>
    <w:rsid w:val="00E01A71"/>
    <w:rsid w:val="00E02149"/>
    <w:rsid w:val="00E03AC1"/>
    <w:rsid w:val="00E0401D"/>
    <w:rsid w:val="00E0478E"/>
    <w:rsid w:val="00E05079"/>
    <w:rsid w:val="00E05C62"/>
    <w:rsid w:val="00E1077B"/>
    <w:rsid w:val="00E10D52"/>
    <w:rsid w:val="00E13729"/>
    <w:rsid w:val="00E14B25"/>
    <w:rsid w:val="00E15439"/>
    <w:rsid w:val="00E156DE"/>
    <w:rsid w:val="00E162A0"/>
    <w:rsid w:val="00E162D4"/>
    <w:rsid w:val="00E170D7"/>
    <w:rsid w:val="00E17A76"/>
    <w:rsid w:val="00E17B7E"/>
    <w:rsid w:val="00E20CEB"/>
    <w:rsid w:val="00E21AB2"/>
    <w:rsid w:val="00E22E27"/>
    <w:rsid w:val="00E2328B"/>
    <w:rsid w:val="00E24AE3"/>
    <w:rsid w:val="00E25377"/>
    <w:rsid w:val="00E30096"/>
    <w:rsid w:val="00E32201"/>
    <w:rsid w:val="00E32C47"/>
    <w:rsid w:val="00E32D48"/>
    <w:rsid w:val="00E334EA"/>
    <w:rsid w:val="00E33B05"/>
    <w:rsid w:val="00E33C6A"/>
    <w:rsid w:val="00E34301"/>
    <w:rsid w:val="00E3481E"/>
    <w:rsid w:val="00E35851"/>
    <w:rsid w:val="00E360C0"/>
    <w:rsid w:val="00E371C9"/>
    <w:rsid w:val="00E37915"/>
    <w:rsid w:val="00E416FA"/>
    <w:rsid w:val="00E41B25"/>
    <w:rsid w:val="00E421BB"/>
    <w:rsid w:val="00E42380"/>
    <w:rsid w:val="00E43543"/>
    <w:rsid w:val="00E43D04"/>
    <w:rsid w:val="00E443EA"/>
    <w:rsid w:val="00E44690"/>
    <w:rsid w:val="00E45838"/>
    <w:rsid w:val="00E45DB3"/>
    <w:rsid w:val="00E46B08"/>
    <w:rsid w:val="00E472A9"/>
    <w:rsid w:val="00E4766C"/>
    <w:rsid w:val="00E50C26"/>
    <w:rsid w:val="00E513F9"/>
    <w:rsid w:val="00E51480"/>
    <w:rsid w:val="00E514F4"/>
    <w:rsid w:val="00E518F4"/>
    <w:rsid w:val="00E51AA4"/>
    <w:rsid w:val="00E522CE"/>
    <w:rsid w:val="00E52DEB"/>
    <w:rsid w:val="00E53D79"/>
    <w:rsid w:val="00E54ADB"/>
    <w:rsid w:val="00E54D23"/>
    <w:rsid w:val="00E55A9B"/>
    <w:rsid w:val="00E560FD"/>
    <w:rsid w:val="00E5627C"/>
    <w:rsid w:val="00E624C0"/>
    <w:rsid w:val="00E624FC"/>
    <w:rsid w:val="00E628CB"/>
    <w:rsid w:val="00E62E89"/>
    <w:rsid w:val="00E63160"/>
    <w:rsid w:val="00E632D3"/>
    <w:rsid w:val="00E63690"/>
    <w:rsid w:val="00E65426"/>
    <w:rsid w:val="00E6744E"/>
    <w:rsid w:val="00E6763A"/>
    <w:rsid w:val="00E71F1E"/>
    <w:rsid w:val="00E7429C"/>
    <w:rsid w:val="00E74456"/>
    <w:rsid w:val="00E7471D"/>
    <w:rsid w:val="00E76FFD"/>
    <w:rsid w:val="00E77F10"/>
    <w:rsid w:val="00E805D2"/>
    <w:rsid w:val="00E805EF"/>
    <w:rsid w:val="00E80941"/>
    <w:rsid w:val="00E81FE4"/>
    <w:rsid w:val="00E82FFA"/>
    <w:rsid w:val="00E834CA"/>
    <w:rsid w:val="00E84111"/>
    <w:rsid w:val="00E857EF"/>
    <w:rsid w:val="00E85C95"/>
    <w:rsid w:val="00E86143"/>
    <w:rsid w:val="00E862D0"/>
    <w:rsid w:val="00E86C22"/>
    <w:rsid w:val="00E905F4"/>
    <w:rsid w:val="00E91D67"/>
    <w:rsid w:val="00E92518"/>
    <w:rsid w:val="00E92A13"/>
    <w:rsid w:val="00E93C56"/>
    <w:rsid w:val="00E93E3C"/>
    <w:rsid w:val="00E95382"/>
    <w:rsid w:val="00E95E63"/>
    <w:rsid w:val="00E96CE3"/>
    <w:rsid w:val="00E970EC"/>
    <w:rsid w:val="00EA17A2"/>
    <w:rsid w:val="00EA2756"/>
    <w:rsid w:val="00EA29BF"/>
    <w:rsid w:val="00EA3BD1"/>
    <w:rsid w:val="00EA3D35"/>
    <w:rsid w:val="00EA4461"/>
    <w:rsid w:val="00EA499B"/>
    <w:rsid w:val="00EA5537"/>
    <w:rsid w:val="00EA59C9"/>
    <w:rsid w:val="00EA5BBE"/>
    <w:rsid w:val="00EA6506"/>
    <w:rsid w:val="00EA79E1"/>
    <w:rsid w:val="00EA7C92"/>
    <w:rsid w:val="00EA7F4C"/>
    <w:rsid w:val="00EB028D"/>
    <w:rsid w:val="00EB0325"/>
    <w:rsid w:val="00EB03B2"/>
    <w:rsid w:val="00EB0D2C"/>
    <w:rsid w:val="00EB17C5"/>
    <w:rsid w:val="00EB1CCD"/>
    <w:rsid w:val="00EB1D67"/>
    <w:rsid w:val="00EB20AC"/>
    <w:rsid w:val="00EB23C1"/>
    <w:rsid w:val="00EB4287"/>
    <w:rsid w:val="00EB497E"/>
    <w:rsid w:val="00EB4B80"/>
    <w:rsid w:val="00EB598B"/>
    <w:rsid w:val="00EB6092"/>
    <w:rsid w:val="00EB67AB"/>
    <w:rsid w:val="00EB6E6F"/>
    <w:rsid w:val="00EC0EB6"/>
    <w:rsid w:val="00EC1E0F"/>
    <w:rsid w:val="00EC4046"/>
    <w:rsid w:val="00EC406E"/>
    <w:rsid w:val="00EC5886"/>
    <w:rsid w:val="00ED08EC"/>
    <w:rsid w:val="00ED09C1"/>
    <w:rsid w:val="00ED14FD"/>
    <w:rsid w:val="00ED17FA"/>
    <w:rsid w:val="00ED190B"/>
    <w:rsid w:val="00ED1E0C"/>
    <w:rsid w:val="00ED1E8E"/>
    <w:rsid w:val="00ED2E13"/>
    <w:rsid w:val="00ED376E"/>
    <w:rsid w:val="00ED475C"/>
    <w:rsid w:val="00ED4FD9"/>
    <w:rsid w:val="00ED575E"/>
    <w:rsid w:val="00ED5D24"/>
    <w:rsid w:val="00ED604B"/>
    <w:rsid w:val="00ED6487"/>
    <w:rsid w:val="00EE186A"/>
    <w:rsid w:val="00EE1A50"/>
    <w:rsid w:val="00EE1F39"/>
    <w:rsid w:val="00EE3529"/>
    <w:rsid w:val="00EE3774"/>
    <w:rsid w:val="00EE38B0"/>
    <w:rsid w:val="00EE3E87"/>
    <w:rsid w:val="00EE3F1F"/>
    <w:rsid w:val="00EE4A0F"/>
    <w:rsid w:val="00EE5405"/>
    <w:rsid w:val="00EE5AA5"/>
    <w:rsid w:val="00EE5FA4"/>
    <w:rsid w:val="00EE6227"/>
    <w:rsid w:val="00EE64F3"/>
    <w:rsid w:val="00EE6994"/>
    <w:rsid w:val="00EE6C65"/>
    <w:rsid w:val="00EE7CC8"/>
    <w:rsid w:val="00EF2020"/>
    <w:rsid w:val="00EF3342"/>
    <w:rsid w:val="00EF3345"/>
    <w:rsid w:val="00EF4745"/>
    <w:rsid w:val="00EF4FAE"/>
    <w:rsid w:val="00EF5477"/>
    <w:rsid w:val="00F01B09"/>
    <w:rsid w:val="00F02133"/>
    <w:rsid w:val="00F024B6"/>
    <w:rsid w:val="00F02A4E"/>
    <w:rsid w:val="00F033CD"/>
    <w:rsid w:val="00F0373A"/>
    <w:rsid w:val="00F04325"/>
    <w:rsid w:val="00F047E7"/>
    <w:rsid w:val="00F049E4"/>
    <w:rsid w:val="00F067E3"/>
    <w:rsid w:val="00F0690F"/>
    <w:rsid w:val="00F06921"/>
    <w:rsid w:val="00F06E30"/>
    <w:rsid w:val="00F070A5"/>
    <w:rsid w:val="00F0755D"/>
    <w:rsid w:val="00F07C42"/>
    <w:rsid w:val="00F10532"/>
    <w:rsid w:val="00F10662"/>
    <w:rsid w:val="00F10921"/>
    <w:rsid w:val="00F1233F"/>
    <w:rsid w:val="00F1277E"/>
    <w:rsid w:val="00F12A99"/>
    <w:rsid w:val="00F13C09"/>
    <w:rsid w:val="00F1425C"/>
    <w:rsid w:val="00F1429E"/>
    <w:rsid w:val="00F143A0"/>
    <w:rsid w:val="00F1612F"/>
    <w:rsid w:val="00F16A7E"/>
    <w:rsid w:val="00F1711B"/>
    <w:rsid w:val="00F17574"/>
    <w:rsid w:val="00F179FE"/>
    <w:rsid w:val="00F20466"/>
    <w:rsid w:val="00F22A4D"/>
    <w:rsid w:val="00F236A5"/>
    <w:rsid w:val="00F23827"/>
    <w:rsid w:val="00F2449F"/>
    <w:rsid w:val="00F249A4"/>
    <w:rsid w:val="00F25502"/>
    <w:rsid w:val="00F2550B"/>
    <w:rsid w:val="00F27366"/>
    <w:rsid w:val="00F3107A"/>
    <w:rsid w:val="00F334DF"/>
    <w:rsid w:val="00F3413A"/>
    <w:rsid w:val="00F34801"/>
    <w:rsid w:val="00F34CDE"/>
    <w:rsid w:val="00F34F21"/>
    <w:rsid w:val="00F35540"/>
    <w:rsid w:val="00F3555E"/>
    <w:rsid w:val="00F36462"/>
    <w:rsid w:val="00F37ACB"/>
    <w:rsid w:val="00F40B05"/>
    <w:rsid w:val="00F41311"/>
    <w:rsid w:val="00F41EE6"/>
    <w:rsid w:val="00F42E73"/>
    <w:rsid w:val="00F432F6"/>
    <w:rsid w:val="00F43956"/>
    <w:rsid w:val="00F43C50"/>
    <w:rsid w:val="00F45088"/>
    <w:rsid w:val="00F45D5A"/>
    <w:rsid w:val="00F45FFC"/>
    <w:rsid w:val="00F471D2"/>
    <w:rsid w:val="00F50092"/>
    <w:rsid w:val="00F50CE2"/>
    <w:rsid w:val="00F513BF"/>
    <w:rsid w:val="00F516CF"/>
    <w:rsid w:val="00F524BF"/>
    <w:rsid w:val="00F56A56"/>
    <w:rsid w:val="00F601FC"/>
    <w:rsid w:val="00F60366"/>
    <w:rsid w:val="00F61E61"/>
    <w:rsid w:val="00F623F8"/>
    <w:rsid w:val="00F62F58"/>
    <w:rsid w:val="00F633CF"/>
    <w:rsid w:val="00F6363B"/>
    <w:rsid w:val="00F6397F"/>
    <w:rsid w:val="00F64644"/>
    <w:rsid w:val="00F64F62"/>
    <w:rsid w:val="00F650A4"/>
    <w:rsid w:val="00F65209"/>
    <w:rsid w:val="00F65D5D"/>
    <w:rsid w:val="00F66058"/>
    <w:rsid w:val="00F66472"/>
    <w:rsid w:val="00F66543"/>
    <w:rsid w:val="00F669B1"/>
    <w:rsid w:val="00F66F92"/>
    <w:rsid w:val="00F675C5"/>
    <w:rsid w:val="00F67735"/>
    <w:rsid w:val="00F677B6"/>
    <w:rsid w:val="00F70B99"/>
    <w:rsid w:val="00F711B6"/>
    <w:rsid w:val="00F716E3"/>
    <w:rsid w:val="00F71783"/>
    <w:rsid w:val="00F71EC5"/>
    <w:rsid w:val="00F73EE3"/>
    <w:rsid w:val="00F74DF9"/>
    <w:rsid w:val="00F75C73"/>
    <w:rsid w:val="00F75CFD"/>
    <w:rsid w:val="00F75D96"/>
    <w:rsid w:val="00F75EFC"/>
    <w:rsid w:val="00F75F71"/>
    <w:rsid w:val="00F7670A"/>
    <w:rsid w:val="00F7702E"/>
    <w:rsid w:val="00F8135C"/>
    <w:rsid w:val="00F819FF"/>
    <w:rsid w:val="00F820E0"/>
    <w:rsid w:val="00F838F1"/>
    <w:rsid w:val="00F84B0B"/>
    <w:rsid w:val="00F84D50"/>
    <w:rsid w:val="00F85272"/>
    <w:rsid w:val="00F86151"/>
    <w:rsid w:val="00F9011B"/>
    <w:rsid w:val="00F904CD"/>
    <w:rsid w:val="00F9141E"/>
    <w:rsid w:val="00F927C8"/>
    <w:rsid w:val="00F92CFD"/>
    <w:rsid w:val="00F92F60"/>
    <w:rsid w:val="00F93AE3"/>
    <w:rsid w:val="00F94839"/>
    <w:rsid w:val="00F9569F"/>
    <w:rsid w:val="00F96D4D"/>
    <w:rsid w:val="00F96EE0"/>
    <w:rsid w:val="00F97A5D"/>
    <w:rsid w:val="00FA0EB1"/>
    <w:rsid w:val="00FA1204"/>
    <w:rsid w:val="00FA2054"/>
    <w:rsid w:val="00FA2432"/>
    <w:rsid w:val="00FA27E9"/>
    <w:rsid w:val="00FA31B6"/>
    <w:rsid w:val="00FA39A8"/>
    <w:rsid w:val="00FA3D78"/>
    <w:rsid w:val="00FA449A"/>
    <w:rsid w:val="00FA699A"/>
    <w:rsid w:val="00FA6D17"/>
    <w:rsid w:val="00FA6DF9"/>
    <w:rsid w:val="00FA70A4"/>
    <w:rsid w:val="00FA7517"/>
    <w:rsid w:val="00FA7B50"/>
    <w:rsid w:val="00FB0AA9"/>
    <w:rsid w:val="00FB20A8"/>
    <w:rsid w:val="00FB2A3D"/>
    <w:rsid w:val="00FB2C14"/>
    <w:rsid w:val="00FB3D45"/>
    <w:rsid w:val="00FB4DDA"/>
    <w:rsid w:val="00FB5A8C"/>
    <w:rsid w:val="00FC0010"/>
    <w:rsid w:val="00FC01E0"/>
    <w:rsid w:val="00FC0D8F"/>
    <w:rsid w:val="00FC10F0"/>
    <w:rsid w:val="00FC1D81"/>
    <w:rsid w:val="00FC1EE4"/>
    <w:rsid w:val="00FC2038"/>
    <w:rsid w:val="00FC260C"/>
    <w:rsid w:val="00FC3B26"/>
    <w:rsid w:val="00FC4315"/>
    <w:rsid w:val="00FC5880"/>
    <w:rsid w:val="00FC5A87"/>
    <w:rsid w:val="00FC6786"/>
    <w:rsid w:val="00FC7B73"/>
    <w:rsid w:val="00FD1392"/>
    <w:rsid w:val="00FD206B"/>
    <w:rsid w:val="00FD3A64"/>
    <w:rsid w:val="00FD3A85"/>
    <w:rsid w:val="00FD51B9"/>
    <w:rsid w:val="00FD51E3"/>
    <w:rsid w:val="00FD68E5"/>
    <w:rsid w:val="00FD77E6"/>
    <w:rsid w:val="00FD7D56"/>
    <w:rsid w:val="00FE1D92"/>
    <w:rsid w:val="00FE1DC4"/>
    <w:rsid w:val="00FE2968"/>
    <w:rsid w:val="00FE318D"/>
    <w:rsid w:val="00FE32B1"/>
    <w:rsid w:val="00FE3AC4"/>
    <w:rsid w:val="00FE3BA7"/>
    <w:rsid w:val="00FE46D4"/>
    <w:rsid w:val="00FE5502"/>
    <w:rsid w:val="00FE63BC"/>
    <w:rsid w:val="00FE6EF2"/>
    <w:rsid w:val="00FE7282"/>
    <w:rsid w:val="00FE7860"/>
    <w:rsid w:val="00FE7CFF"/>
    <w:rsid w:val="00FE7F62"/>
    <w:rsid w:val="00FF0E1C"/>
    <w:rsid w:val="00FF18EB"/>
    <w:rsid w:val="00FF2538"/>
    <w:rsid w:val="00FF2BAB"/>
    <w:rsid w:val="00FF2E3B"/>
    <w:rsid w:val="00FF3DAE"/>
    <w:rsid w:val="00FF4587"/>
    <w:rsid w:val="00FF4A3E"/>
    <w:rsid w:val="00FF5CB0"/>
    <w:rsid w:val="00FF63E5"/>
    <w:rsid w:val="00FF6A30"/>
    <w:rsid w:val="00FF7A3F"/>
    <w:rsid w:val="00FF7AC2"/>
    <w:rsid w:val="00FF7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E8FFE"/>
  <w15:docId w15:val="{32E66847-323B-479C-AC9C-0E8B0694A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60"/>
    <w:pPr>
      <w:spacing w:after="0" w:line="480" w:lineRule="auto"/>
    </w:pPr>
    <w:rPr>
      <w:rFonts w:ascii="Times New Roman" w:eastAsia="Times New Roman" w:hAnsi="Times New Roman" w:cs="Times New Roman"/>
      <w:sz w:val="24"/>
    </w:rPr>
  </w:style>
  <w:style w:type="paragraph" w:styleId="Heading1">
    <w:name w:val="heading 1"/>
    <w:basedOn w:val="Normal"/>
    <w:link w:val="Heading1Char"/>
    <w:uiPriority w:val="9"/>
    <w:qFormat/>
    <w:rsid w:val="007D0BB6"/>
    <w:pPr>
      <w:spacing w:before="100" w:beforeAutospacing="1" w:after="100" w:afterAutospacing="1" w:line="240" w:lineRule="auto"/>
      <w:jc w:val="center"/>
      <w:outlineLvl w:val="0"/>
    </w:pPr>
    <w:rPr>
      <w:b/>
      <w:bCs/>
      <w:kern w:val="36"/>
      <w:szCs w:val="48"/>
    </w:rPr>
  </w:style>
  <w:style w:type="paragraph" w:styleId="Heading2">
    <w:name w:val="heading 2"/>
    <w:basedOn w:val="Normal"/>
    <w:next w:val="Normal"/>
    <w:link w:val="Heading2Char"/>
    <w:uiPriority w:val="9"/>
    <w:unhideWhenUsed/>
    <w:qFormat/>
    <w:rsid w:val="00130D40"/>
    <w:pPr>
      <w:keepNext/>
      <w:keepLines/>
      <w:spacing w:before="200" w:line="360" w:lineRule="auto"/>
      <w:outlineLvl w:val="1"/>
    </w:pPr>
    <w:rPr>
      <w:rFonts w:asciiTheme="majorHAnsi" w:eastAsiaTheme="majorEastAsia" w:hAnsiTheme="majorHAnsi"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D1B60"/>
    <w:rPr>
      <w:color w:val="0000FF"/>
      <w:u w:val="single"/>
    </w:rPr>
  </w:style>
  <w:style w:type="character" w:customStyle="1" w:styleId="st">
    <w:name w:val="st"/>
    <w:rsid w:val="00DD1B60"/>
  </w:style>
  <w:style w:type="paragraph" w:styleId="Header">
    <w:name w:val="header"/>
    <w:basedOn w:val="Normal"/>
    <w:link w:val="HeaderChar"/>
    <w:uiPriority w:val="99"/>
    <w:unhideWhenUsed/>
    <w:rsid w:val="00936CF6"/>
    <w:pPr>
      <w:tabs>
        <w:tab w:val="center" w:pos="4680"/>
        <w:tab w:val="right" w:pos="9360"/>
      </w:tabs>
      <w:spacing w:line="240" w:lineRule="auto"/>
    </w:pPr>
  </w:style>
  <w:style w:type="character" w:customStyle="1" w:styleId="HeaderChar">
    <w:name w:val="Header Char"/>
    <w:basedOn w:val="DefaultParagraphFont"/>
    <w:link w:val="Header"/>
    <w:uiPriority w:val="99"/>
    <w:rsid w:val="00936CF6"/>
    <w:rPr>
      <w:rFonts w:ascii="Times New Roman" w:eastAsia="Times New Roman" w:hAnsi="Times New Roman" w:cs="Times New Roman"/>
      <w:sz w:val="24"/>
    </w:rPr>
  </w:style>
  <w:style w:type="paragraph" w:styleId="Footer">
    <w:name w:val="footer"/>
    <w:basedOn w:val="Normal"/>
    <w:link w:val="FooterChar"/>
    <w:uiPriority w:val="99"/>
    <w:unhideWhenUsed/>
    <w:rsid w:val="00936CF6"/>
    <w:pPr>
      <w:tabs>
        <w:tab w:val="center" w:pos="4680"/>
        <w:tab w:val="right" w:pos="9360"/>
      </w:tabs>
      <w:spacing w:line="240" w:lineRule="auto"/>
    </w:pPr>
  </w:style>
  <w:style w:type="character" w:customStyle="1" w:styleId="FooterChar">
    <w:name w:val="Footer Char"/>
    <w:basedOn w:val="DefaultParagraphFont"/>
    <w:link w:val="Footer"/>
    <w:uiPriority w:val="99"/>
    <w:rsid w:val="00936CF6"/>
    <w:rPr>
      <w:rFonts w:ascii="Times New Roman" w:eastAsia="Times New Roman" w:hAnsi="Times New Roman" w:cs="Times New Roman"/>
      <w:sz w:val="24"/>
    </w:rPr>
  </w:style>
  <w:style w:type="table" w:styleId="TableGrid">
    <w:name w:val="Table Grid"/>
    <w:basedOn w:val="TableNormal"/>
    <w:uiPriority w:val="59"/>
    <w:rsid w:val="00637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E48A0"/>
    <w:pPr>
      <w:spacing w:before="100" w:beforeAutospacing="1" w:after="100" w:afterAutospacing="1" w:line="240" w:lineRule="auto"/>
    </w:pPr>
    <w:rPr>
      <w:szCs w:val="24"/>
    </w:rPr>
  </w:style>
  <w:style w:type="paragraph" w:styleId="ListParagraph">
    <w:name w:val="List Paragraph"/>
    <w:basedOn w:val="Normal"/>
    <w:uiPriority w:val="34"/>
    <w:qFormat/>
    <w:rsid w:val="00F9569F"/>
    <w:pPr>
      <w:ind w:left="720"/>
      <w:contextualSpacing/>
    </w:pPr>
  </w:style>
  <w:style w:type="character" w:customStyle="1" w:styleId="Heading1Char">
    <w:name w:val="Heading 1 Char"/>
    <w:basedOn w:val="DefaultParagraphFont"/>
    <w:link w:val="Heading1"/>
    <w:uiPriority w:val="9"/>
    <w:rsid w:val="007D0BB6"/>
    <w:rPr>
      <w:rFonts w:ascii="Times New Roman" w:eastAsia="Times New Roman" w:hAnsi="Times New Roman" w:cs="Times New Roman"/>
      <w:b/>
      <w:bCs/>
      <w:kern w:val="36"/>
      <w:sz w:val="24"/>
      <w:szCs w:val="48"/>
    </w:rPr>
  </w:style>
  <w:style w:type="paragraph" w:styleId="BalloonText">
    <w:name w:val="Balloon Text"/>
    <w:basedOn w:val="Normal"/>
    <w:link w:val="BalloonTextChar"/>
    <w:uiPriority w:val="99"/>
    <w:semiHidden/>
    <w:unhideWhenUsed/>
    <w:rsid w:val="006F1E4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E4C"/>
    <w:rPr>
      <w:rFonts w:ascii="Tahoma" w:eastAsia="Times New Roman" w:hAnsi="Tahoma" w:cs="Tahoma"/>
      <w:sz w:val="16"/>
      <w:szCs w:val="16"/>
    </w:rPr>
  </w:style>
  <w:style w:type="character" w:customStyle="1" w:styleId="Heading2Char">
    <w:name w:val="Heading 2 Char"/>
    <w:basedOn w:val="DefaultParagraphFont"/>
    <w:link w:val="Heading2"/>
    <w:uiPriority w:val="9"/>
    <w:rsid w:val="00130D40"/>
    <w:rPr>
      <w:rFonts w:asciiTheme="majorHAnsi" w:eastAsiaTheme="majorEastAsia" w:hAnsiTheme="majorHAnsi" w:cstheme="majorBidi"/>
      <w:b/>
      <w:bCs/>
      <w:sz w:val="24"/>
      <w:szCs w:val="26"/>
    </w:rPr>
  </w:style>
  <w:style w:type="paragraph" w:styleId="TOCHeading">
    <w:name w:val="TOC Heading"/>
    <w:basedOn w:val="Heading1"/>
    <w:next w:val="Normal"/>
    <w:uiPriority w:val="39"/>
    <w:unhideWhenUsed/>
    <w:qFormat/>
    <w:rsid w:val="007D0BB6"/>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1">
    <w:name w:val="toc 1"/>
    <w:basedOn w:val="Normal"/>
    <w:next w:val="Normal"/>
    <w:autoRedefine/>
    <w:uiPriority w:val="39"/>
    <w:unhideWhenUsed/>
    <w:rsid w:val="007D0BB6"/>
    <w:pPr>
      <w:spacing w:after="100"/>
    </w:pPr>
  </w:style>
  <w:style w:type="paragraph" w:styleId="TOC2">
    <w:name w:val="toc 2"/>
    <w:basedOn w:val="Normal"/>
    <w:next w:val="Normal"/>
    <w:autoRedefine/>
    <w:uiPriority w:val="39"/>
    <w:unhideWhenUsed/>
    <w:rsid w:val="007D0BB6"/>
    <w:pPr>
      <w:spacing w:after="100"/>
      <w:ind w:left="240"/>
    </w:pPr>
  </w:style>
  <w:style w:type="character" w:styleId="Emphasis">
    <w:name w:val="Emphasis"/>
    <w:basedOn w:val="DefaultParagraphFont"/>
    <w:uiPriority w:val="20"/>
    <w:qFormat/>
    <w:rsid w:val="006C275C"/>
    <w:rPr>
      <w:i/>
      <w:iCs/>
    </w:rPr>
  </w:style>
  <w:style w:type="character" w:customStyle="1" w:styleId="m1185450788064146369gmail-redactor-invisible-space">
    <w:name w:val="m_1185450788064146369gmail-redactor-invisible-space"/>
    <w:basedOn w:val="DefaultParagraphFont"/>
    <w:rsid w:val="00C24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9920">
      <w:bodyDiv w:val="1"/>
      <w:marLeft w:val="0"/>
      <w:marRight w:val="0"/>
      <w:marTop w:val="0"/>
      <w:marBottom w:val="0"/>
      <w:divBdr>
        <w:top w:val="none" w:sz="0" w:space="0" w:color="auto"/>
        <w:left w:val="none" w:sz="0" w:space="0" w:color="auto"/>
        <w:bottom w:val="none" w:sz="0" w:space="0" w:color="auto"/>
        <w:right w:val="none" w:sz="0" w:space="0" w:color="auto"/>
      </w:divBdr>
    </w:div>
    <w:div w:id="42599754">
      <w:bodyDiv w:val="1"/>
      <w:marLeft w:val="0"/>
      <w:marRight w:val="0"/>
      <w:marTop w:val="0"/>
      <w:marBottom w:val="0"/>
      <w:divBdr>
        <w:top w:val="none" w:sz="0" w:space="0" w:color="auto"/>
        <w:left w:val="none" w:sz="0" w:space="0" w:color="auto"/>
        <w:bottom w:val="none" w:sz="0" w:space="0" w:color="auto"/>
        <w:right w:val="none" w:sz="0" w:space="0" w:color="auto"/>
      </w:divBdr>
      <w:divsChild>
        <w:div w:id="250698788">
          <w:marLeft w:val="0"/>
          <w:marRight w:val="0"/>
          <w:marTop w:val="0"/>
          <w:marBottom w:val="0"/>
          <w:divBdr>
            <w:top w:val="none" w:sz="0" w:space="0" w:color="auto"/>
            <w:left w:val="none" w:sz="0" w:space="0" w:color="auto"/>
            <w:bottom w:val="none" w:sz="0" w:space="0" w:color="auto"/>
            <w:right w:val="none" w:sz="0" w:space="0" w:color="auto"/>
          </w:divBdr>
        </w:div>
      </w:divsChild>
    </w:div>
    <w:div w:id="81072914">
      <w:bodyDiv w:val="1"/>
      <w:marLeft w:val="0"/>
      <w:marRight w:val="0"/>
      <w:marTop w:val="0"/>
      <w:marBottom w:val="0"/>
      <w:divBdr>
        <w:top w:val="none" w:sz="0" w:space="0" w:color="auto"/>
        <w:left w:val="none" w:sz="0" w:space="0" w:color="auto"/>
        <w:bottom w:val="none" w:sz="0" w:space="0" w:color="auto"/>
        <w:right w:val="none" w:sz="0" w:space="0" w:color="auto"/>
      </w:divBdr>
      <w:divsChild>
        <w:div w:id="1833988928">
          <w:marLeft w:val="0"/>
          <w:marRight w:val="0"/>
          <w:marTop w:val="0"/>
          <w:marBottom w:val="0"/>
          <w:divBdr>
            <w:top w:val="none" w:sz="0" w:space="0" w:color="auto"/>
            <w:left w:val="none" w:sz="0" w:space="0" w:color="auto"/>
            <w:bottom w:val="none" w:sz="0" w:space="0" w:color="auto"/>
            <w:right w:val="none" w:sz="0" w:space="0" w:color="auto"/>
          </w:divBdr>
        </w:div>
      </w:divsChild>
    </w:div>
    <w:div w:id="94063213">
      <w:bodyDiv w:val="1"/>
      <w:marLeft w:val="0"/>
      <w:marRight w:val="0"/>
      <w:marTop w:val="0"/>
      <w:marBottom w:val="0"/>
      <w:divBdr>
        <w:top w:val="none" w:sz="0" w:space="0" w:color="auto"/>
        <w:left w:val="none" w:sz="0" w:space="0" w:color="auto"/>
        <w:bottom w:val="none" w:sz="0" w:space="0" w:color="auto"/>
        <w:right w:val="none" w:sz="0" w:space="0" w:color="auto"/>
      </w:divBdr>
    </w:div>
    <w:div w:id="327708617">
      <w:bodyDiv w:val="1"/>
      <w:marLeft w:val="0"/>
      <w:marRight w:val="0"/>
      <w:marTop w:val="0"/>
      <w:marBottom w:val="0"/>
      <w:divBdr>
        <w:top w:val="none" w:sz="0" w:space="0" w:color="auto"/>
        <w:left w:val="none" w:sz="0" w:space="0" w:color="auto"/>
        <w:bottom w:val="none" w:sz="0" w:space="0" w:color="auto"/>
        <w:right w:val="none" w:sz="0" w:space="0" w:color="auto"/>
      </w:divBdr>
      <w:divsChild>
        <w:div w:id="1869828539">
          <w:marLeft w:val="0"/>
          <w:marRight w:val="0"/>
          <w:marTop w:val="0"/>
          <w:marBottom w:val="0"/>
          <w:divBdr>
            <w:top w:val="none" w:sz="0" w:space="0" w:color="auto"/>
            <w:left w:val="none" w:sz="0" w:space="0" w:color="auto"/>
            <w:bottom w:val="none" w:sz="0" w:space="0" w:color="auto"/>
            <w:right w:val="none" w:sz="0" w:space="0" w:color="auto"/>
          </w:divBdr>
        </w:div>
      </w:divsChild>
    </w:div>
    <w:div w:id="429589182">
      <w:bodyDiv w:val="1"/>
      <w:marLeft w:val="0"/>
      <w:marRight w:val="0"/>
      <w:marTop w:val="0"/>
      <w:marBottom w:val="0"/>
      <w:divBdr>
        <w:top w:val="none" w:sz="0" w:space="0" w:color="auto"/>
        <w:left w:val="none" w:sz="0" w:space="0" w:color="auto"/>
        <w:bottom w:val="none" w:sz="0" w:space="0" w:color="auto"/>
        <w:right w:val="none" w:sz="0" w:space="0" w:color="auto"/>
      </w:divBdr>
    </w:div>
    <w:div w:id="464128172">
      <w:bodyDiv w:val="1"/>
      <w:marLeft w:val="0"/>
      <w:marRight w:val="0"/>
      <w:marTop w:val="0"/>
      <w:marBottom w:val="0"/>
      <w:divBdr>
        <w:top w:val="none" w:sz="0" w:space="0" w:color="auto"/>
        <w:left w:val="none" w:sz="0" w:space="0" w:color="auto"/>
        <w:bottom w:val="none" w:sz="0" w:space="0" w:color="auto"/>
        <w:right w:val="none" w:sz="0" w:space="0" w:color="auto"/>
      </w:divBdr>
    </w:div>
    <w:div w:id="574895470">
      <w:bodyDiv w:val="1"/>
      <w:marLeft w:val="0"/>
      <w:marRight w:val="0"/>
      <w:marTop w:val="0"/>
      <w:marBottom w:val="0"/>
      <w:divBdr>
        <w:top w:val="none" w:sz="0" w:space="0" w:color="auto"/>
        <w:left w:val="none" w:sz="0" w:space="0" w:color="auto"/>
        <w:bottom w:val="none" w:sz="0" w:space="0" w:color="auto"/>
        <w:right w:val="none" w:sz="0" w:space="0" w:color="auto"/>
      </w:divBdr>
    </w:div>
    <w:div w:id="646204959">
      <w:bodyDiv w:val="1"/>
      <w:marLeft w:val="0"/>
      <w:marRight w:val="0"/>
      <w:marTop w:val="0"/>
      <w:marBottom w:val="0"/>
      <w:divBdr>
        <w:top w:val="none" w:sz="0" w:space="0" w:color="auto"/>
        <w:left w:val="none" w:sz="0" w:space="0" w:color="auto"/>
        <w:bottom w:val="none" w:sz="0" w:space="0" w:color="auto"/>
        <w:right w:val="none" w:sz="0" w:space="0" w:color="auto"/>
      </w:divBdr>
    </w:div>
    <w:div w:id="656569985">
      <w:bodyDiv w:val="1"/>
      <w:marLeft w:val="0"/>
      <w:marRight w:val="0"/>
      <w:marTop w:val="0"/>
      <w:marBottom w:val="0"/>
      <w:divBdr>
        <w:top w:val="none" w:sz="0" w:space="0" w:color="auto"/>
        <w:left w:val="none" w:sz="0" w:space="0" w:color="auto"/>
        <w:bottom w:val="none" w:sz="0" w:space="0" w:color="auto"/>
        <w:right w:val="none" w:sz="0" w:space="0" w:color="auto"/>
      </w:divBdr>
    </w:div>
    <w:div w:id="661783951">
      <w:bodyDiv w:val="1"/>
      <w:marLeft w:val="0"/>
      <w:marRight w:val="0"/>
      <w:marTop w:val="0"/>
      <w:marBottom w:val="0"/>
      <w:divBdr>
        <w:top w:val="none" w:sz="0" w:space="0" w:color="auto"/>
        <w:left w:val="none" w:sz="0" w:space="0" w:color="auto"/>
        <w:bottom w:val="none" w:sz="0" w:space="0" w:color="auto"/>
        <w:right w:val="none" w:sz="0" w:space="0" w:color="auto"/>
      </w:divBdr>
    </w:div>
    <w:div w:id="817725039">
      <w:bodyDiv w:val="1"/>
      <w:marLeft w:val="0"/>
      <w:marRight w:val="0"/>
      <w:marTop w:val="0"/>
      <w:marBottom w:val="0"/>
      <w:divBdr>
        <w:top w:val="none" w:sz="0" w:space="0" w:color="auto"/>
        <w:left w:val="none" w:sz="0" w:space="0" w:color="auto"/>
        <w:bottom w:val="none" w:sz="0" w:space="0" w:color="auto"/>
        <w:right w:val="none" w:sz="0" w:space="0" w:color="auto"/>
      </w:divBdr>
    </w:div>
    <w:div w:id="870268543">
      <w:bodyDiv w:val="1"/>
      <w:marLeft w:val="0"/>
      <w:marRight w:val="0"/>
      <w:marTop w:val="0"/>
      <w:marBottom w:val="0"/>
      <w:divBdr>
        <w:top w:val="none" w:sz="0" w:space="0" w:color="auto"/>
        <w:left w:val="none" w:sz="0" w:space="0" w:color="auto"/>
        <w:bottom w:val="none" w:sz="0" w:space="0" w:color="auto"/>
        <w:right w:val="none" w:sz="0" w:space="0" w:color="auto"/>
      </w:divBdr>
    </w:div>
    <w:div w:id="874581650">
      <w:bodyDiv w:val="1"/>
      <w:marLeft w:val="0"/>
      <w:marRight w:val="0"/>
      <w:marTop w:val="0"/>
      <w:marBottom w:val="0"/>
      <w:divBdr>
        <w:top w:val="none" w:sz="0" w:space="0" w:color="auto"/>
        <w:left w:val="none" w:sz="0" w:space="0" w:color="auto"/>
        <w:bottom w:val="none" w:sz="0" w:space="0" w:color="auto"/>
        <w:right w:val="none" w:sz="0" w:space="0" w:color="auto"/>
      </w:divBdr>
    </w:div>
    <w:div w:id="904874892">
      <w:bodyDiv w:val="1"/>
      <w:marLeft w:val="0"/>
      <w:marRight w:val="0"/>
      <w:marTop w:val="0"/>
      <w:marBottom w:val="0"/>
      <w:divBdr>
        <w:top w:val="none" w:sz="0" w:space="0" w:color="auto"/>
        <w:left w:val="none" w:sz="0" w:space="0" w:color="auto"/>
        <w:bottom w:val="none" w:sz="0" w:space="0" w:color="auto"/>
        <w:right w:val="none" w:sz="0" w:space="0" w:color="auto"/>
      </w:divBdr>
    </w:div>
    <w:div w:id="905264309">
      <w:bodyDiv w:val="1"/>
      <w:marLeft w:val="0"/>
      <w:marRight w:val="0"/>
      <w:marTop w:val="0"/>
      <w:marBottom w:val="0"/>
      <w:divBdr>
        <w:top w:val="none" w:sz="0" w:space="0" w:color="auto"/>
        <w:left w:val="none" w:sz="0" w:space="0" w:color="auto"/>
        <w:bottom w:val="none" w:sz="0" w:space="0" w:color="auto"/>
        <w:right w:val="none" w:sz="0" w:space="0" w:color="auto"/>
      </w:divBdr>
    </w:div>
    <w:div w:id="1083725547">
      <w:bodyDiv w:val="1"/>
      <w:marLeft w:val="0"/>
      <w:marRight w:val="0"/>
      <w:marTop w:val="0"/>
      <w:marBottom w:val="0"/>
      <w:divBdr>
        <w:top w:val="none" w:sz="0" w:space="0" w:color="auto"/>
        <w:left w:val="none" w:sz="0" w:space="0" w:color="auto"/>
        <w:bottom w:val="none" w:sz="0" w:space="0" w:color="auto"/>
        <w:right w:val="none" w:sz="0" w:space="0" w:color="auto"/>
      </w:divBdr>
    </w:div>
    <w:div w:id="1460612685">
      <w:bodyDiv w:val="1"/>
      <w:marLeft w:val="0"/>
      <w:marRight w:val="0"/>
      <w:marTop w:val="0"/>
      <w:marBottom w:val="0"/>
      <w:divBdr>
        <w:top w:val="none" w:sz="0" w:space="0" w:color="auto"/>
        <w:left w:val="none" w:sz="0" w:space="0" w:color="auto"/>
        <w:bottom w:val="none" w:sz="0" w:space="0" w:color="auto"/>
        <w:right w:val="none" w:sz="0" w:space="0" w:color="auto"/>
      </w:divBdr>
    </w:div>
    <w:div w:id="1526212128">
      <w:bodyDiv w:val="1"/>
      <w:marLeft w:val="0"/>
      <w:marRight w:val="0"/>
      <w:marTop w:val="0"/>
      <w:marBottom w:val="0"/>
      <w:divBdr>
        <w:top w:val="none" w:sz="0" w:space="0" w:color="auto"/>
        <w:left w:val="none" w:sz="0" w:space="0" w:color="auto"/>
        <w:bottom w:val="none" w:sz="0" w:space="0" w:color="auto"/>
        <w:right w:val="none" w:sz="0" w:space="0" w:color="auto"/>
      </w:divBdr>
    </w:div>
    <w:div w:id="1549687094">
      <w:bodyDiv w:val="1"/>
      <w:marLeft w:val="0"/>
      <w:marRight w:val="0"/>
      <w:marTop w:val="0"/>
      <w:marBottom w:val="0"/>
      <w:divBdr>
        <w:top w:val="none" w:sz="0" w:space="0" w:color="auto"/>
        <w:left w:val="none" w:sz="0" w:space="0" w:color="auto"/>
        <w:bottom w:val="none" w:sz="0" w:space="0" w:color="auto"/>
        <w:right w:val="none" w:sz="0" w:space="0" w:color="auto"/>
      </w:divBdr>
    </w:div>
    <w:div w:id="1660841709">
      <w:bodyDiv w:val="1"/>
      <w:marLeft w:val="0"/>
      <w:marRight w:val="0"/>
      <w:marTop w:val="0"/>
      <w:marBottom w:val="0"/>
      <w:divBdr>
        <w:top w:val="none" w:sz="0" w:space="0" w:color="auto"/>
        <w:left w:val="none" w:sz="0" w:space="0" w:color="auto"/>
        <w:bottom w:val="none" w:sz="0" w:space="0" w:color="auto"/>
        <w:right w:val="none" w:sz="0" w:space="0" w:color="auto"/>
      </w:divBdr>
    </w:div>
    <w:div w:id="1703481880">
      <w:bodyDiv w:val="1"/>
      <w:marLeft w:val="0"/>
      <w:marRight w:val="0"/>
      <w:marTop w:val="0"/>
      <w:marBottom w:val="0"/>
      <w:divBdr>
        <w:top w:val="none" w:sz="0" w:space="0" w:color="auto"/>
        <w:left w:val="none" w:sz="0" w:space="0" w:color="auto"/>
        <w:bottom w:val="none" w:sz="0" w:space="0" w:color="auto"/>
        <w:right w:val="none" w:sz="0" w:space="0" w:color="auto"/>
      </w:divBdr>
    </w:div>
    <w:div w:id="1780836363">
      <w:bodyDiv w:val="1"/>
      <w:marLeft w:val="0"/>
      <w:marRight w:val="0"/>
      <w:marTop w:val="0"/>
      <w:marBottom w:val="0"/>
      <w:divBdr>
        <w:top w:val="none" w:sz="0" w:space="0" w:color="auto"/>
        <w:left w:val="none" w:sz="0" w:space="0" w:color="auto"/>
        <w:bottom w:val="none" w:sz="0" w:space="0" w:color="auto"/>
        <w:right w:val="none" w:sz="0" w:space="0" w:color="auto"/>
      </w:divBdr>
    </w:div>
    <w:div w:id="1844589088">
      <w:bodyDiv w:val="1"/>
      <w:marLeft w:val="0"/>
      <w:marRight w:val="0"/>
      <w:marTop w:val="0"/>
      <w:marBottom w:val="0"/>
      <w:divBdr>
        <w:top w:val="none" w:sz="0" w:space="0" w:color="auto"/>
        <w:left w:val="none" w:sz="0" w:space="0" w:color="auto"/>
        <w:bottom w:val="none" w:sz="0" w:space="0" w:color="auto"/>
        <w:right w:val="none" w:sz="0" w:space="0" w:color="auto"/>
      </w:divBdr>
      <w:divsChild>
        <w:div w:id="1934850273">
          <w:marLeft w:val="0"/>
          <w:marRight w:val="0"/>
          <w:marTop w:val="0"/>
          <w:marBottom w:val="0"/>
          <w:divBdr>
            <w:top w:val="none" w:sz="0" w:space="0" w:color="auto"/>
            <w:left w:val="none" w:sz="0" w:space="0" w:color="auto"/>
            <w:bottom w:val="none" w:sz="0" w:space="0" w:color="auto"/>
            <w:right w:val="none" w:sz="0" w:space="0" w:color="auto"/>
          </w:divBdr>
        </w:div>
      </w:divsChild>
    </w:div>
    <w:div w:id="1942949106">
      <w:bodyDiv w:val="1"/>
      <w:marLeft w:val="0"/>
      <w:marRight w:val="0"/>
      <w:marTop w:val="0"/>
      <w:marBottom w:val="0"/>
      <w:divBdr>
        <w:top w:val="none" w:sz="0" w:space="0" w:color="auto"/>
        <w:left w:val="none" w:sz="0" w:space="0" w:color="auto"/>
        <w:bottom w:val="none" w:sz="0" w:space="0" w:color="auto"/>
        <w:right w:val="none" w:sz="0" w:space="0" w:color="auto"/>
      </w:divBdr>
    </w:div>
    <w:div w:id="2006543035">
      <w:bodyDiv w:val="1"/>
      <w:marLeft w:val="0"/>
      <w:marRight w:val="0"/>
      <w:marTop w:val="0"/>
      <w:marBottom w:val="0"/>
      <w:divBdr>
        <w:top w:val="none" w:sz="0" w:space="0" w:color="auto"/>
        <w:left w:val="none" w:sz="0" w:space="0" w:color="auto"/>
        <w:bottom w:val="none" w:sz="0" w:space="0" w:color="auto"/>
        <w:right w:val="none" w:sz="0" w:space="0" w:color="auto"/>
      </w:divBdr>
    </w:div>
    <w:div w:id="2047482942">
      <w:bodyDiv w:val="1"/>
      <w:marLeft w:val="0"/>
      <w:marRight w:val="0"/>
      <w:marTop w:val="0"/>
      <w:marBottom w:val="0"/>
      <w:divBdr>
        <w:top w:val="none" w:sz="0" w:space="0" w:color="auto"/>
        <w:left w:val="none" w:sz="0" w:space="0" w:color="auto"/>
        <w:bottom w:val="none" w:sz="0" w:space="0" w:color="auto"/>
        <w:right w:val="none" w:sz="0" w:space="0" w:color="auto"/>
      </w:divBdr>
    </w:div>
    <w:div w:id="2069258313">
      <w:bodyDiv w:val="1"/>
      <w:marLeft w:val="0"/>
      <w:marRight w:val="0"/>
      <w:marTop w:val="0"/>
      <w:marBottom w:val="0"/>
      <w:divBdr>
        <w:top w:val="none" w:sz="0" w:space="0" w:color="auto"/>
        <w:left w:val="none" w:sz="0" w:space="0" w:color="auto"/>
        <w:bottom w:val="none" w:sz="0" w:space="0" w:color="auto"/>
        <w:right w:val="none" w:sz="0" w:space="0" w:color="auto"/>
      </w:divBdr>
    </w:div>
    <w:div w:id="2081563078">
      <w:bodyDiv w:val="1"/>
      <w:marLeft w:val="0"/>
      <w:marRight w:val="0"/>
      <w:marTop w:val="0"/>
      <w:marBottom w:val="0"/>
      <w:divBdr>
        <w:top w:val="none" w:sz="0" w:space="0" w:color="auto"/>
        <w:left w:val="none" w:sz="0" w:space="0" w:color="auto"/>
        <w:bottom w:val="none" w:sz="0" w:space="0" w:color="auto"/>
        <w:right w:val="none" w:sz="0" w:space="0" w:color="auto"/>
      </w:divBdr>
      <w:divsChild>
        <w:div w:id="1462965833">
          <w:marLeft w:val="0"/>
          <w:marRight w:val="0"/>
          <w:marTop w:val="0"/>
          <w:marBottom w:val="0"/>
          <w:divBdr>
            <w:top w:val="none" w:sz="0" w:space="0" w:color="auto"/>
            <w:left w:val="none" w:sz="0" w:space="0" w:color="auto"/>
            <w:bottom w:val="none" w:sz="0" w:space="0" w:color="auto"/>
            <w:right w:val="none" w:sz="0" w:space="0" w:color="auto"/>
          </w:divBdr>
        </w:div>
      </w:divsChild>
    </w:div>
    <w:div w:id="2091729193">
      <w:bodyDiv w:val="1"/>
      <w:marLeft w:val="0"/>
      <w:marRight w:val="0"/>
      <w:marTop w:val="0"/>
      <w:marBottom w:val="0"/>
      <w:divBdr>
        <w:top w:val="none" w:sz="0" w:space="0" w:color="auto"/>
        <w:left w:val="none" w:sz="0" w:space="0" w:color="auto"/>
        <w:bottom w:val="none" w:sz="0" w:space="0" w:color="auto"/>
        <w:right w:val="none" w:sz="0" w:space="0" w:color="auto"/>
      </w:divBdr>
    </w:div>
    <w:div w:id="2119719174">
      <w:bodyDiv w:val="1"/>
      <w:marLeft w:val="0"/>
      <w:marRight w:val="0"/>
      <w:marTop w:val="0"/>
      <w:marBottom w:val="0"/>
      <w:divBdr>
        <w:top w:val="none" w:sz="0" w:space="0" w:color="auto"/>
        <w:left w:val="none" w:sz="0" w:space="0" w:color="auto"/>
        <w:bottom w:val="none" w:sz="0" w:space="0" w:color="auto"/>
        <w:right w:val="none" w:sz="0" w:space="0" w:color="auto"/>
      </w:divBdr>
    </w:div>
    <w:div w:id="2126194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B2AF0BE4-90B9-43C9-9A85-2C565B67E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021</Words>
  <Characters>582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s</dc:creator>
  <cp:lastModifiedBy>Thomas Oshoko</cp:lastModifiedBy>
  <cp:revision>2</cp:revision>
  <dcterms:created xsi:type="dcterms:W3CDTF">2019-11-06T01:46:00Z</dcterms:created>
  <dcterms:modified xsi:type="dcterms:W3CDTF">2019-11-06T01:46:00Z</dcterms:modified>
</cp:coreProperties>
</file>